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CC58F" w14:textId="5146DAB2" w:rsidR="004D242F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29B3AD08" w14:textId="77777777" w:rsidR="004D242F" w:rsidRPr="002041C1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2C1F888" w14:textId="4800F819" w:rsidR="004D242F" w:rsidRPr="00C92799" w:rsidRDefault="004D242F" w:rsidP="004D242F">
      <w:pPr>
        <w:pStyle w:val="Subtitle"/>
        <w:rPr>
          <w:rFonts w:ascii="Calibri" w:hAnsi="Calibri" w:cs="Calibri"/>
          <w:sz w:val="40"/>
          <w:szCs w:val="40"/>
        </w:rPr>
      </w:pPr>
      <w:r w:rsidRPr="00C92799">
        <w:rPr>
          <w:rFonts w:ascii="Calibri" w:hAnsi="Calibri" w:cs="Calibri"/>
          <w:sz w:val="40"/>
          <w:szCs w:val="40"/>
        </w:rPr>
        <w:t>RF</w:t>
      </w:r>
      <w:r w:rsidR="00E83ABA" w:rsidRPr="00C92799">
        <w:rPr>
          <w:rFonts w:ascii="Calibri" w:hAnsi="Calibri" w:cs="Calibri"/>
          <w:sz w:val="40"/>
          <w:szCs w:val="40"/>
        </w:rPr>
        <w:t>Q</w:t>
      </w:r>
      <w:r w:rsidRPr="00C92799">
        <w:rPr>
          <w:rFonts w:ascii="Calibri" w:hAnsi="Calibri" w:cs="Calibri"/>
          <w:sz w:val="40"/>
          <w:szCs w:val="40"/>
        </w:rPr>
        <w:t xml:space="preserve"> No. </w:t>
      </w:r>
      <w:r w:rsidR="00EC15B7" w:rsidRPr="00C92799">
        <w:rPr>
          <w:rFonts w:ascii="Calibri" w:hAnsi="Calibri" w:cs="Calibri"/>
          <w:sz w:val="40"/>
          <w:szCs w:val="40"/>
        </w:rPr>
        <w:t>902174</w:t>
      </w:r>
    </w:p>
    <w:p w14:paraId="76684BAD" w14:textId="77777777" w:rsidR="004D242F" w:rsidRPr="0021720B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A2C16A0" w14:textId="77777777" w:rsidR="004D242F" w:rsidRPr="0021720B" w:rsidRDefault="004D242F" w:rsidP="004D242F">
      <w:pPr>
        <w:pStyle w:val="Heading3"/>
        <w:rPr>
          <w:rFonts w:ascii="Calibri" w:hAnsi="Calibri" w:cs="Calibri"/>
          <w:sz w:val="40"/>
          <w:szCs w:val="40"/>
        </w:rPr>
      </w:pPr>
      <w:r w:rsidRPr="0021720B">
        <w:rPr>
          <w:rFonts w:ascii="Calibri" w:hAnsi="Calibri" w:cs="Calibri"/>
          <w:sz w:val="40"/>
          <w:szCs w:val="40"/>
        </w:rPr>
        <w:t>for</w:t>
      </w:r>
    </w:p>
    <w:p w14:paraId="286CA575" w14:textId="77777777" w:rsidR="004D242F" w:rsidRPr="0021720B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4FB306A" w14:textId="77777777" w:rsidR="00EC15B7" w:rsidRPr="00C92799" w:rsidRDefault="00EC15B7" w:rsidP="00EC15B7">
      <w:pPr>
        <w:jc w:val="center"/>
        <w:rPr>
          <w:rFonts w:ascii="Calibri" w:hAnsi="Calibri" w:cs="Calibri"/>
          <w:b/>
          <w:sz w:val="40"/>
          <w:szCs w:val="40"/>
        </w:rPr>
      </w:pPr>
      <w:bookmarkStart w:id="0" w:name="BidTitle"/>
      <w:bookmarkStart w:id="1" w:name="_Hlk128493752"/>
      <w:bookmarkEnd w:id="0"/>
      <w:r w:rsidRPr="00C92799">
        <w:rPr>
          <w:rFonts w:ascii="Calibri" w:hAnsi="Calibri" w:cs="Calibri"/>
          <w:b/>
          <w:sz w:val="40"/>
          <w:szCs w:val="40"/>
        </w:rPr>
        <w:t>Vehicle Upfitting Fabrication Services</w:t>
      </w:r>
    </w:p>
    <w:bookmarkEnd w:id="1"/>
    <w:p w14:paraId="1FD9350F" w14:textId="77777777" w:rsidR="004D242F" w:rsidRPr="00985AE1" w:rsidRDefault="004D242F" w:rsidP="004D242F">
      <w:pPr>
        <w:jc w:val="center"/>
        <w:rPr>
          <w:rFonts w:ascii="Calibri" w:hAnsi="Calibri" w:cs="Calibri"/>
          <w:b/>
          <w:sz w:val="20"/>
        </w:rPr>
      </w:pPr>
    </w:p>
    <w:p w14:paraId="6AD54109" w14:textId="39F95A50" w:rsidR="004D242F" w:rsidRPr="00E83ABA" w:rsidRDefault="00461212" w:rsidP="004D242F">
      <w:pPr>
        <w:jc w:val="center"/>
        <w:rPr>
          <w:rFonts w:ascii="Calibri" w:hAnsi="Calibri" w:cs="Calibri"/>
          <w:b/>
          <w:color w:val="FF0000"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Networking/Bidders Conference</w:t>
      </w:r>
      <w:r w:rsidR="004D242F" w:rsidRPr="004D242F">
        <w:rPr>
          <w:rFonts w:ascii="Calibri" w:hAnsi="Calibri" w:cs="Calibri"/>
          <w:b/>
          <w:sz w:val="28"/>
          <w:szCs w:val="28"/>
        </w:rPr>
        <w:t xml:space="preserve"> Held </w:t>
      </w:r>
      <w:r w:rsidR="004D242F" w:rsidRPr="00B23713">
        <w:rPr>
          <w:rFonts w:ascii="Calibri" w:hAnsi="Calibri" w:cs="Calibri"/>
          <w:b/>
          <w:color w:val="000000" w:themeColor="text1"/>
          <w:sz w:val="28"/>
          <w:szCs w:val="28"/>
        </w:rPr>
        <w:t xml:space="preserve">on </w:t>
      </w:r>
      <w:r w:rsidR="00EC15B7" w:rsidRPr="00B23713">
        <w:rPr>
          <w:rFonts w:ascii="Calibri" w:hAnsi="Calibri" w:cs="Calibri"/>
          <w:b/>
          <w:bCs/>
          <w:color w:val="000000" w:themeColor="text1"/>
          <w:sz w:val="28"/>
          <w:szCs w:val="28"/>
        </w:rPr>
        <w:t>February 27, 2023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D242F" w:rsidRPr="00C367AB" w14:paraId="266D1A96" w14:textId="77777777" w:rsidTr="008A2BD9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292EA90A" w:rsidR="004D242F" w:rsidRPr="00C367AB" w:rsidRDefault="004D242F" w:rsidP="008A2BD9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e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ral Services Agency (GSA), </w:t>
            </w:r>
            <w:r w:rsidRPr="00C92799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E83ABA" w:rsidRPr="00C92799">
              <w:rPr>
                <w:rFonts w:ascii="Calibri" w:hAnsi="Calibri" w:cs="Calibri"/>
                <w:b/>
                <w:sz w:val="28"/>
                <w:szCs w:val="28"/>
              </w:rPr>
              <w:t>Q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 Questions &amp; Answers (Q&amp;A) has been electronically issued to potential bidders via email. </w:t>
            </w:r>
            <w:r w:rsidR="008723BA">
              <w:rPr>
                <w:rFonts w:ascii="Calibri" w:hAnsi="Calibri" w:cs="Calibri"/>
                <w:b/>
                <w:sz w:val="28"/>
                <w:szCs w:val="28"/>
              </w:rPr>
              <w:t>E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mail addresses used are those in the County’s Small Local Emerging Business (SLEB) Vendor Database or other sources. If you have registered or are certified as a SLEB, please ensure that the complete and accurate email address is noted and kept updated in the SLEB Vendor Database. This </w:t>
            </w:r>
            <w:r w:rsidR="00E83ABA" w:rsidRPr="00C92799">
              <w:rPr>
                <w:rFonts w:ascii="Calibri" w:hAnsi="Calibri" w:cs="Calibri"/>
                <w:b/>
                <w:sz w:val="28"/>
                <w:szCs w:val="28"/>
              </w:rPr>
              <w:t>RFQ</w:t>
            </w:r>
            <w:r w:rsidR="00E83ABA"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Q&amp;A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1" w:history="1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2D1C7E2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54EE0856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AC29FE9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173920E9" w14:textId="77777777" w:rsidR="004D242F" w:rsidRPr="0062630A" w:rsidRDefault="004D242F" w:rsidP="004D242F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5B03F06" w14:textId="77777777" w:rsidR="004D242F" w:rsidRDefault="004D242F" w:rsidP="004D242F">
      <w:pPr>
        <w:ind w:left="2520"/>
        <w:rPr>
          <w:rFonts w:ascii="Calibri" w:hAnsi="Calibri" w:cs="Calibri"/>
          <w:color w:val="008000"/>
          <w:sz w:val="20"/>
        </w:rPr>
        <w:sectPr w:rsidR="004D242F" w:rsidSect="005A1C47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4D0E487D" w14:textId="629E466F" w:rsidR="00EB4385" w:rsidRPr="00C92799" w:rsidRDefault="00EB4385" w:rsidP="00CD5814">
      <w:pPr>
        <w:spacing w:after="240"/>
        <w:rPr>
          <w:rFonts w:ascii="Calibri" w:hAnsi="Calibri" w:cs="Calibri"/>
          <w:b/>
          <w:color w:val="FF0000"/>
          <w:szCs w:val="26"/>
        </w:rPr>
      </w:pPr>
      <w:r w:rsidRPr="00C92799">
        <w:rPr>
          <w:rFonts w:ascii="Calibri" w:hAnsi="Calibri" w:cs="Calibri"/>
          <w:szCs w:val="26"/>
        </w:rPr>
        <w:lastRenderedPageBreak/>
        <w:t>Thank you for your participation and interest in the County of Alameda</w:t>
      </w:r>
      <w:r w:rsidR="00FD5CD9" w:rsidRPr="00C92799">
        <w:rPr>
          <w:rFonts w:ascii="Calibri" w:hAnsi="Calibri" w:cs="Calibri"/>
          <w:szCs w:val="26"/>
        </w:rPr>
        <w:t xml:space="preserve"> Request for Quotation (RFQ) for </w:t>
      </w:r>
      <w:r w:rsidR="00C92799" w:rsidRPr="00140FE3">
        <w:rPr>
          <w:rFonts w:ascii="Calibri" w:hAnsi="Calibri" w:cs="Calibri"/>
          <w:bCs/>
          <w:szCs w:val="26"/>
        </w:rPr>
        <w:t>Vehicle Upfitting Fabrication Services</w:t>
      </w:r>
      <w:r w:rsidRPr="00EB4385">
        <w:rPr>
          <w:rFonts w:ascii="Calibri" w:hAnsi="Calibri" w:cs="Calibri"/>
          <w:szCs w:val="26"/>
        </w:rPr>
        <w:t xml:space="preserve">.  </w:t>
      </w:r>
    </w:p>
    <w:p w14:paraId="7599B5BF" w14:textId="098F35E7" w:rsidR="00EB4385" w:rsidRPr="007257D6" w:rsidRDefault="00EB4385" w:rsidP="007257D6">
      <w:pPr>
        <w:spacing w:after="240"/>
        <w:rPr>
          <w:rFonts w:ascii="Calibri" w:hAnsi="Calibri" w:cs="Calibri"/>
          <w:szCs w:val="26"/>
        </w:rPr>
      </w:pPr>
      <w:r w:rsidRPr="00EB4385">
        <w:rPr>
          <w:rFonts w:ascii="Calibri" w:hAnsi="Calibri" w:cs="Calibri"/>
          <w:szCs w:val="26"/>
        </w:rPr>
        <w:t xml:space="preserve">All the questions are </w:t>
      </w:r>
      <w:r w:rsidR="00160400">
        <w:rPr>
          <w:rFonts w:ascii="Calibri" w:hAnsi="Calibri" w:cs="Calibri"/>
          <w:szCs w:val="26"/>
        </w:rPr>
        <w:t>taken verbatim</w:t>
      </w:r>
      <w:r w:rsidRPr="00EB4385">
        <w:rPr>
          <w:rFonts w:ascii="Calibri" w:hAnsi="Calibri" w:cs="Calibri"/>
          <w:szCs w:val="26"/>
        </w:rPr>
        <w:t xml:space="preserve"> from written questions emailed by </w:t>
      </w:r>
      <w:r w:rsidR="00FD5CD9">
        <w:rPr>
          <w:rFonts w:ascii="Calibri" w:hAnsi="Calibri" w:cs="Calibri"/>
          <w:szCs w:val="26"/>
        </w:rPr>
        <w:t xml:space="preserve">potential </w:t>
      </w:r>
      <w:r w:rsidRPr="00EB4385">
        <w:rPr>
          <w:rFonts w:ascii="Calibri" w:hAnsi="Calibri" w:cs="Calibri"/>
          <w:szCs w:val="26"/>
        </w:rPr>
        <w:t xml:space="preserve">Bidders. </w:t>
      </w:r>
      <w:r w:rsidR="008723BA">
        <w:rPr>
          <w:rFonts w:ascii="Calibri" w:hAnsi="Calibri" w:cs="Calibri"/>
          <w:szCs w:val="26"/>
        </w:rPr>
        <w:t>The County of Alameda shall be noted as “County” in the answers to these questions</w:t>
      </w:r>
      <w:r w:rsidRPr="00EB4385">
        <w:rPr>
          <w:rFonts w:ascii="Calibri" w:hAnsi="Calibri" w:cs="Calibri"/>
          <w:szCs w:val="26"/>
        </w:rPr>
        <w:t>. The Questions and Answers are the final stance</w:t>
      </w:r>
      <w:r w:rsidR="008723BA">
        <w:rPr>
          <w:rFonts w:ascii="Calibri" w:hAnsi="Calibri" w:cs="Calibri"/>
          <w:szCs w:val="26"/>
        </w:rPr>
        <w:t>s</w:t>
      </w:r>
      <w:r w:rsidRPr="00EB4385">
        <w:rPr>
          <w:rFonts w:ascii="Calibri" w:hAnsi="Calibri" w:cs="Calibri"/>
          <w:szCs w:val="26"/>
        </w:rPr>
        <w:t xml:space="preserve"> of the County. Please consider this document in preparation </w:t>
      </w:r>
      <w:r w:rsidR="008723BA">
        <w:rPr>
          <w:rFonts w:ascii="Calibri" w:hAnsi="Calibri" w:cs="Calibri"/>
          <w:szCs w:val="26"/>
        </w:rPr>
        <w:t>for</w:t>
      </w:r>
      <w:r w:rsidRPr="00EB4385">
        <w:rPr>
          <w:rFonts w:ascii="Calibri" w:hAnsi="Calibri" w:cs="Calibri"/>
          <w:szCs w:val="26"/>
        </w:rPr>
        <w:t xml:space="preserve"> your bid response. </w:t>
      </w:r>
    </w:p>
    <w:p w14:paraId="24DE5580" w14:textId="77777777" w:rsidR="00EB4385" w:rsidRDefault="00EB4385" w:rsidP="00EB4385">
      <w:pPr>
        <w:rPr>
          <w:rFonts w:ascii="Calibri" w:hAnsi="Calibri" w:cs="Calibri"/>
        </w:rPr>
      </w:pPr>
    </w:p>
    <w:p w14:paraId="0A802CE8" w14:textId="2FD4067E" w:rsidR="004D242F" w:rsidRPr="00B865CC" w:rsidRDefault="00EB4385" w:rsidP="00B865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/>
        <w:rPr>
          <w:rFonts w:ascii="Calibri" w:hAnsi="Calibri" w:cs="Calibri"/>
          <w:b/>
        </w:rPr>
      </w:pPr>
      <w:r w:rsidRPr="00833738">
        <w:rPr>
          <w:rFonts w:ascii="Calibri" w:hAnsi="Calibri" w:cs="Calibri"/>
          <w:b/>
        </w:rPr>
        <w:t>Questions and Answers:</w:t>
      </w:r>
    </w:p>
    <w:p w14:paraId="3A6537C0" w14:textId="77777777" w:rsidR="00F7545D" w:rsidRPr="00B23713" w:rsidRDefault="00F7545D" w:rsidP="00F7545D">
      <w:pPr>
        <w:rPr>
          <w:rFonts w:asciiTheme="minorHAnsi" w:hAnsiTheme="minorHAnsi" w:cstheme="minorHAnsi"/>
          <w:szCs w:val="26"/>
        </w:rPr>
      </w:pPr>
      <w:r w:rsidRPr="00B23713">
        <w:rPr>
          <w:rFonts w:asciiTheme="minorHAnsi" w:hAnsiTheme="minorHAnsi" w:cstheme="minorHAnsi"/>
          <w:b/>
          <w:bCs/>
          <w:szCs w:val="26"/>
          <w:u w:val="single"/>
        </w:rPr>
        <w:t xml:space="preserve">QUESTIONS – Dodge Charger Patrol </w:t>
      </w:r>
    </w:p>
    <w:p w14:paraId="581895DE" w14:textId="77777777" w:rsidR="00F7545D" w:rsidRPr="00B23713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szCs w:val="26"/>
        </w:rPr>
      </w:pPr>
      <w:r w:rsidRPr="00B23713">
        <w:rPr>
          <w:rFonts w:asciiTheme="minorHAnsi" w:hAnsiTheme="minorHAnsi" w:cstheme="minorHAnsi"/>
          <w:szCs w:val="26"/>
        </w:rPr>
        <w:t xml:space="preserve"> Is there a Plastic Prisoner Seat (none listed)?</w:t>
      </w:r>
    </w:p>
    <w:p w14:paraId="423A4CAD" w14:textId="02440A74" w:rsidR="00F7545D" w:rsidRPr="003E4FBC" w:rsidRDefault="00F7545D" w:rsidP="00F7545D">
      <w:pPr>
        <w:numPr>
          <w:ilvl w:val="1"/>
          <w:numId w:val="1"/>
        </w:numPr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Cs w:val="26"/>
        </w:rPr>
      </w:pPr>
      <w:r w:rsidRPr="003E4FBC">
        <w:rPr>
          <w:rFonts w:asciiTheme="minorHAnsi" w:hAnsiTheme="minorHAnsi" w:cstheme="minorHAnsi"/>
          <w:b/>
          <w:szCs w:val="26"/>
        </w:rPr>
        <w:t xml:space="preserve"> Yes. </w:t>
      </w:r>
      <w:r w:rsidR="00B04FA6" w:rsidRPr="003E4FBC">
        <w:rPr>
          <w:rFonts w:asciiTheme="minorHAnsi" w:hAnsiTheme="minorHAnsi" w:cstheme="minorHAnsi"/>
          <w:b/>
          <w:szCs w:val="26"/>
        </w:rPr>
        <w:t xml:space="preserve">Please refer to Addendum </w:t>
      </w:r>
      <w:r w:rsidR="00140FE3">
        <w:rPr>
          <w:rFonts w:asciiTheme="minorHAnsi" w:hAnsiTheme="minorHAnsi" w:cstheme="minorHAnsi"/>
          <w:b/>
          <w:szCs w:val="26"/>
        </w:rPr>
        <w:t xml:space="preserve">No. 1 </w:t>
      </w:r>
      <w:r w:rsidR="00B04FA6" w:rsidRPr="003E4FBC">
        <w:rPr>
          <w:rFonts w:asciiTheme="minorHAnsi" w:hAnsiTheme="minorHAnsi" w:cstheme="minorHAnsi"/>
          <w:b/>
          <w:szCs w:val="26"/>
        </w:rPr>
        <w:t>to RFQ No. 902174.</w:t>
      </w:r>
    </w:p>
    <w:p w14:paraId="519C5952" w14:textId="77777777" w:rsidR="00F7545D" w:rsidRPr="00B23713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  <w:szCs w:val="26"/>
        </w:rPr>
      </w:pPr>
      <w:r w:rsidRPr="00B23713">
        <w:rPr>
          <w:rFonts w:asciiTheme="minorHAnsi" w:hAnsiTheme="minorHAnsi" w:cstheme="minorHAnsi"/>
          <w:b/>
          <w:szCs w:val="26"/>
        </w:rPr>
        <w:t xml:space="preserve"> </w:t>
      </w:r>
      <w:r w:rsidRPr="00B23713">
        <w:rPr>
          <w:rFonts w:asciiTheme="minorHAnsi" w:hAnsiTheme="minorHAnsi" w:cstheme="minorHAnsi"/>
          <w:bCs/>
          <w:szCs w:val="26"/>
        </w:rPr>
        <w:t>Is there rear door panels (none listed)?</w:t>
      </w:r>
    </w:p>
    <w:p w14:paraId="761B7BC6" w14:textId="5CF64963" w:rsidR="00F7545D" w:rsidRPr="007257D6" w:rsidRDefault="00F7545D" w:rsidP="00F7545D">
      <w:pPr>
        <w:numPr>
          <w:ilvl w:val="1"/>
          <w:numId w:val="1"/>
        </w:numPr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Cs w:val="26"/>
        </w:rPr>
      </w:pPr>
      <w:r w:rsidRPr="007257D6">
        <w:rPr>
          <w:rFonts w:asciiTheme="minorHAnsi" w:hAnsiTheme="minorHAnsi" w:cstheme="minorHAnsi"/>
          <w:b/>
          <w:szCs w:val="26"/>
        </w:rPr>
        <w:t>Yes.</w:t>
      </w:r>
      <w:r w:rsidR="005840B4" w:rsidRPr="007257D6">
        <w:rPr>
          <w:rFonts w:asciiTheme="minorHAnsi" w:hAnsiTheme="minorHAnsi" w:cstheme="minorHAnsi"/>
          <w:b/>
          <w:szCs w:val="26"/>
        </w:rPr>
        <w:t xml:space="preserve"> </w:t>
      </w:r>
      <w:r w:rsidR="00140FE3" w:rsidRPr="003E4FBC">
        <w:rPr>
          <w:rFonts w:asciiTheme="minorHAnsi" w:hAnsiTheme="minorHAnsi" w:cstheme="minorHAnsi"/>
          <w:b/>
          <w:szCs w:val="26"/>
        </w:rPr>
        <w:t xml:space="preserve">Please refer to Addendum </w:t>
      </w:r>
      <w:r w:rsidR="00140FE3">
        <w:rPr>
          <w:rFonts w:asciiTheme="minorHAnsi" w:hAnsiTheme="minorHAnsi" w:cstheme="minorHAnsi"/>
          <w:b/>
          <w:szCs w:val="26"/>
        </w:rPr>
        <w:t xml:space="preserve">No. 1 </w:t>
      </w:r>
      <w:r w:rsidR="00140FE3" w:rsidRPr="003E4FBC">
        <w:rPr>
          <w:rFonts w:asciiTheme="minorHAnsi" w:hAnsiTheme="minorHAnsi" w:cstheme="minorHAnsi"/>
          <w:b/>
          <w:szCs w:val="26"/>
        </w:rPr>
        <w:t>to RFQ No. 902174.</w:t>
      </w:r>
    </w:p>
    <w:p w14:paraId="176844BB" w14:textId="77777777" w:rsidR="00F7545D" w:rsidRPr="00B23713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szCs w:val="26"/>
        </w:rPr>
      </w:pPr>
      <w:r w:rsidRPr="00B23713">
        <w:rPr>
          <w:rFonts w:asciiTheme="minorHAnsi" w:hAnsiTheme="minorHAnsi" w:cstheme="minorHAnsi"/>
          <w:szCs w:val="26"/>
        </w:rPr>
        <w:t xml:space="preserve"> Is there ICV (In Car Video/Axon/Modem)?</w:t>
      </w:r>
    </w:p>
    <w:p w14:paraId="16217FB2" w14:textId="5D245EB5" w:rsidR="00F7545D" w:rsidRPr="00D41C29" w:rsidRDefault="00F7545D" w:rsidP="00F7545D">
      <w:pPr>
        <w:numPr>
          <w:ilvl w:val="1"/>
          <w:numId w:val="1"/>
        </w:numPr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Cs w:val="26"/>
        </w:rPr>
      </w:pPr>
      <w:r w:rsidRPr="00B23713">
        <w:rPr>
          <w:rFonts w:asciiTheme="minorHAnsi" w:hAnsiTheme="minorHAnsi" w:cstheme="minorHAnsi"/>
          <w:b/>
          <w:szCs w:val="26"/>
        </w:rPr>
        <w:t xml:space="preserve"> </w:t>
      </w:r>
      <w:r w:rsidRPr="00D41C29">
        <w:rPr>
          <w:rFonts w:asciiTheme="minorHAnsi" w:hAnsiTheme="minorHAnsi" w:cstheme="minorHAnsi"/>
          <w:b/>
          <w:szCs w:val="26"/>
        </w:rPr>
        <w:t>Yes</w:t>
      </w:r>
      <w:r w:rsidR="00D41C29" w:rsidRPr="00D41C29">
        <w:rPr>
          <w:rFonts w:asciiTheme="minorHAnsi" w:hAnsiTheme="minorHAnsi" w:cstheme="minorHAnsi"/>
          <w:b/>
          <w:szCs w:val="26"/>
        </w:rPr>
        <w:t xml:space="preserve">. </w:t>
      </w:r>
      <w:r w:rsidR="00140FE3" w:rsidRPr="003E4FBC">
        <w:rPr>
          <w:rFonts w:asciiTheme="minorHAnsi" w:hAnsiTheme="minorHAnsi" w:cstheme="minorHAnsi"/>
          <w:b/>
          <w:szCs w:val="26"/>
        </w:rPr>
        <w:t xml:space="preserve">Please refer to Addendum </w:t>
      </w:r>
      <w:r w:rsidR="00140FE3">
        <w:rPr>
          <w:rFonts w:asciiTheme="minorHAnsi" w:hAnsiTheme="minorHAnsi" w:cstheme="minorHAnsi"/>
          <w:b/>
          <w:szCs w:val="26"/>
        </w:rPr>
        <w:t xml:space="preserve">No. 1 </w:t>
      </w:r>
      <w:r w:rsidR="00140FE3" w:rsidRPr="003E4FBC">
        <w:rPr>
          <w:rFonts w:asciiTheme="minorHAnsi" w:hAnsiTheme="minorHAnsi" w:cstheme="minorHAnsi"/>
          <w:b/>
          <w:szCs w:val="26"/>
        </w:rPr>
        <w:t>to RFQ No. 902174.</w:t>
      </w:r>
    </w:p>
    <w:p w14:paraId="1E2C8743" w14:textId="77777777" w:rsidR="00F7545D" w:rsidRPr="00B23713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szCs w:val="26"/>
        </w:rPr>
      </w:pPr>
      <w:r w:rsidRPr="00B23713">
        <w:rPr>
          <w:rFonts w:asciiTheme="minorHAnsi" w:hAnsiTheme="minorHAnsi" w:cstheme="minorHAnsi"/>
          <w:szCs w:val="26"/>
        </w:rPr>
        <w:t xml:space="preserve"> Is there a dual weapon rack (none listed)?</w:t>
      </w:r>
    </w:p>
    <w:p w14:paraId="2D4DE6A3" w14:textId="065347B8" w:rsidR="00F7545D" w:rsidRPr="00B04FA6" w:rsidRDefault="00F7545D" w:rsidP="00F7545D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Cs w:val="26"/>
        </w:rPr>
      </w:pPr>
      <w:r w:rsidRPr="00B23713">
        <w:rPr>
          <w:rFonts w:asciiTheme="minorHAnsi" w:hAnsiTheme="minorHAnsi" w:cstheme="minorHAnsi"/>
          <w:b/>
          <w:szCs w:val="26"/>
        </w:rPr>
        <w:t xml:space="preserve"> </w:t>
      </w:r>
      <w:r w:rsidRPr="00B04FA6">
        <w:rPr>
          <w:rFonts w:asciiTheme="minorHAnsi" w:hAnsiTheme="minorHAnsi" w:cstheme="minorHAnsi"/>
          <w:b/>
          <w:szCs w:val="26"/>
        </w:rPr>
        <w:t>Yes</w:t>
      </w:r>
      <w:r w:rsidR="00B04FA6" w:rsidRPr="00B04FA6">
        <w:rPr>
          <w:rFonts w:asciiTheme="minorHAnsi" w:hAnsiTheme="minorHAnsi" w:cstheme="minorHAnsi"/>
          <w:b/>
          <w:szCs w:val="26"/>
        </w:rPr>
        <w:t xml:space="preserve">. </w:t>
      </w:r>
      <w:r w:rsidR="00140FE3" w:rsidRPr="003E4FBC">
        <w:rPr>
          <w:rFonts w:asciiTheme="minorHAnsi" w:hAnsiTheme="minorHAnsi" w:cstheme="minorHAnsi"/>
          <w:b/>
          <w:szCs w:val="26"/>
        </w:rPr>
        <w:t xml:space="preserve">Please refer to Addendum </w:t>
      </w:r>
      <w:r w:rsidR="00140FE3">
        <w:rPr>
          <w:rFonts w:asciiTheme="minorHAnsi" w:hAnsiTheme="minorHAnsi" w:cstheme="minorHAnsi"/>
          <w:b/>
          <w:szCs w:val="26"/>
        </w:rPr>
        <w:t xml:space="preserve">No. 1 </w:t>
      </w:r>
      <w:r w:rsidR="00140FE3" w:rsidRPr="003E4FBC">
        <w:rPr>
          <w:rFonts w:asciiTheme="minorHAnsi" w:hAnsiTheme="minorHAnsi" w:cstheme="minorHAnsi"/>
          <w:b/>
          <w:szCs w:val="26"/>
        </w:rPr>
        <w:t>to RFQ No. 902174.</w:t>
      </w:r>
    </w:p>
    <w:p w14:paraId="2095D821" w14:textId="77777777" w:rsidR="00F7545D" w:rsidRPr="00B23713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szCs w:val="26"/>
        </w:rPr>
      </w:pPr>
      <w:r w:rsidRPr="00B23713">
        <w:rPr>
          <w:rFonts w:asciiTheme="minorHAnsi" w:hAnsiTheme="minorHAnsi" w:cstheme="minorHAnsi"/>
          <w:szCs w:val="26"/>
        </w:rPr>
        <w:t xml:space="preserve"> Is the radio provided remote mount?</w:t>
      </w:r>
    </w:p>
    <w:p w14:paraId="2F912675" w14:textId="603F7933" w:rsidR="00F7545D" w:rsidRPr="005840B4" w:rsidRDefault="00F7545D" w:rsidP="00F7545D">
      <w:pPr>
        <w:numPr>
          <w:ilvl w:val="1"/>
          <w:numId w:val="1"/>
        </w:numPr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Cs w:val="26"/>
        </w:rPr>
      </w:pPr>
      <w:r w:rsidRPr="005840B4">
        <w:rPr>
          <w:rFonts w:asciiTheme="minorHAnsi" w:hAnsiTheme="minorHAnsi" w:cstheme="minorHAnsi"/>
          <w:b/>
          <w:szCs w:val="26"/>
        </w:rPr>
        <w:t xml:space="preserve">Yes, </w:t>
      </w:r>
      <w:r w:rsidR="00B04FA6" w:rsidRPr="005840B4">
        <w:rPr>
          <w:rFonts w:asciiTheme="minorHAnsi" w:hAnsiTheme="minorHAnsi" w:cstheme="minorHAnsi"/>
          <w:b/>
          <w:szCs w:val="26"/>
        </w:rPr>
        <w:t>the</w:t>
      </w:r>
      <w:r w:rsidRPr="005840B4">
        <w:rPr>
          <w:rFonts w:asciiTheme="minorHAnsi" w:hAnsiTheme="minorHAnsi" w:cstheme="minorHAnsi"/>
          <w:b/>
          <w:szCs w:val="26"/>
        </w:rPr>
        <w:t xml:space="preserve"> brick is separate.</w:t>
      </w:r>
      <w:r w:rsidR="00B04FA6" w:rsidRPr="005840B4">
        <w:rPr>
          <w:rFonts w:asciiTheme="minorHAnsi" w:hAnsiTheme="minorHAnsi" w:cstheme="minorHAnsi"/>
          <w:b/>
          <w:szCs w:val="26"/>
        </w:rPr>
        <w:t xml:space="preserve"> </w:t>
      </w:r>
      <w:r w:rsidR="00140FE3" w:rsidRPr="003E4FBC">
        <w:rPr>
          <w:rFonts w:asciiTheme="minorHAnsi" w:hAnsiTheme="minorHAnsi" w:cstheme="minorHAnsi"/>
          <w:b/>
          <w:szCs w:val="26"/>
        </w:rPr>
        <w:t xml:space="preserve">Please refer to Addendum </w:t>
      </w:r>
      <w:r w:rsidR="00140FE3">
        <w:rPr>
          <w:rFonts w:asciiTheme="minorHAnsi" w:hAnsiTheme="minorHAnsi" w:cstheme="minorHAnsi"/>
          <w:b/>
          <w:szCs w:val="26"/>
        </w:rPr>
        <w:t xml:space="preserve">No. 1 </w:t>
      </w:r>
      <w:r w:rsidR="00140FE3" w:rsidRPr="003E4FBC">
        <w:rPr>
          <w:rFonts w:asciiTheme="minorHAnsi" w:hAnsiTheme="minorHAnsi" w:cstheme="minorHAnsi"/>
          <w:b/>
          <w:szCs w:val="26"/>
        </w:rPr>
        <w:t>to RFQ No. 902174.</w:t>
      </w:r>
    </w:p>
    <w:p w14:paraId="6E7D2061" w14:textId="77777777" w:rsidR="00F7545D" w:rsidRPr="00B23713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szCs w:val="26"/>
        </w:rPr>
      </w:pPr>
      <w:r w:rsidRPr="00B23713">
        <w:rPr>
          <w:rFonts w:asciiTheme="minorHAnsi" w:hAnsiTheme="minorHAnsi" w:cstheme="minorHAnsi"/>
          <w:szCs w:val="26"/>
        </w:rPr>
        <w:t xml:space="preserve"> Will the SSP3000B actually be SSP or PF200?</w:t>
      </w:r>
    </w:p>
    <w:p w14:paraId="51502D30" w14:textId="56F69EE3" w:rsidR="00F7545D" w:rsidRPr="00F77A0A" w:rsidRDefault="00F7545D" w:rsidP="00F7545D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Cs w:val="26"/>
        </w:rPr>
      </w:pPr>
      <w:r w:rsidRPr="00B23713">
        <w:rPr>
          <w:rFonts w:asciiTheme="minorHAnsi" w:hAnsiTheme="minorHAnsi" w:cstheme="minorHAnsi"/>
          <w:b/>
          <w:szCs w:val="26"/>
        </w:rPr>
        <w:t xml:space="preserve"> </w:t>
      </w:r>
      <w:r w:rsidR="00AB4754">
        <w:rPr>
          <w:rFonts w:asciiTheme="minorHAnsi" w:hAnsiTheme="minorHAnsi" w:cstheme="minorHAnsi"/>
          <w:b/>
          <w:szCs w:val="26"/>
        </w:rPr>
        <w:t>The County</w:t>
      </w:r>
      <w:r w:rsidRPr="00F77A0A">
        <w:rPr>
          <w:rFonts w:asciiTheme="minorHAnsi" w:hAnsiTheme="minorHAnsi" w:cstheme="minorHAnsi"/>
          <w:b/>
          <w:szCs w:val="26"/>
        </w:rPr>
        <w:t xml:space="preserve"> will use up inventory of SSP3000B and transition to PF200517.</w:t>
      </w:r>
    </w:p>
    <w:p w14:paraId="0BE25F56" w14:textId="0F07F41F" w:rsidR="00F7545D" w:rsidRPr="00B23713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szCs w:val="26"/>
        </w:rPr>
      </w:pPr>
      <w:r w:rsidRPr="00B23713">
        <w:rPr>
          <w:rFonts w:asciiTheme="minorHAnsi" w:hAnsiTheme="minorHAnsi" w:cstheme="minorHAnsi"/>
          <w:szCs w:val="26"/>
        </w:rPr>
        <w:t>Will the antenna(s) for the radio be provided and are they new?</w:t>
      </w:r>
    </w:p>
    <w:p w14:paraId="06701201" w14:textId="01F75E37" w:rsidR="00F7545D" w:rsidRPr="003E4FBC" w:rsidRDefault="000D3219" w:rsidP="00F7545D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bCs/>
          <w:szCs w:val="26"/>
        </w:rPr>
      </w:pPr>
      <w:r w:rsidRPr="003E4FBC">
        <w:rPr>
          <w:rFonts w:asciiTheme="minorHAnsi" w:hAnsiTheme="minorHAnsi" w:cstheme="minorHAnsi"/>
          <w:b/>
          <w:bCs/>
          <w:szCs w:val="26"/>
        </w:rPr>
        <w:t xml:space="preserve">Yes. </w:t>
      </w:r>
      <w:r w:rsidR="003E4FBC" w:rsidRPr="003E4FBC">
        <w:rPr>
          <w:rFonts w:asciiTheme="minorHAnsi" w:hAnsiTheme="minorHAnsi" w:cstheme="minorHAnsi"/>
          <w:b/>
          <w:bCs/>
          <w:szCs w:val="26"/>
        </w:rPr>
        <w:t xml:space="preserve">Please refer to Addendum </w:t>
      </w:r>
      <w:r w:rsidR="005C2A7C">
        <w:rPr>
          <w:rFonts w:asciiTheme="minorHAnsi" w:hAnsiTheme="minorHAnsi" w:cstheme="minorHAnsi"/>
          <w:b/>
          <w:bCs/>
          <w:szCs w:val="26"/>
        </w:rPr>
        <w:t xml:space="preserve">No. 1 </w:t>
      </w:r>
      <w:r w:rsidR="003E4FBC" w:rsidRPr="003E4FBC">
        <w:rPr>
          <w:rFonts w:asciiTheme="minorHAnsi" w:hAnsiTheme="minorHAnsi" w:cstheme="minorHAnsi"/>
          <w:b/>
          <w:bCs/>
          <w:szCs w:val="26"/>
        </w:rPr>
        <w:t xml:space="preserve">to RFQ No. 902174. </w:t>
      </w:r>
    </w:p>
    <w:p w14:paraId="146F66D7" w14:textId="03EF5120" w:rsidR="00F7545D" w:rsidRPr="00B23713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szCs w:val="26"/>
        </w:rPr>
      </w:pPr>
      <w:r w:rsidRPr="00B23713">
        <w:rPr>
          <w:rFonts w:asciiTheme="minorHAnsi" w:hAnsiTheme="minorHAnsi" w:cstheme="minorHAnsi"/>
          <w:szCs w:val="26"/>
        </w:rPr>
        <w:t>Will you allow Install Kit and Harness to be sold/provided (LEHR Requirement for Build)</w:t>
      </w:r>
      <w:r w:rsidR="00F77A0A">
        <w:rPr>
          <w:rFonts w:asciiTheme="minorHAnsi" w:hAnsiTheme="minorHAnsi" w:cstheme="minorHAnsi"/>
          <w:szCs w:val="26"/>
        </w:rPr>
        <w:t>?</w:t>
      </w:r>
    </w:p>
    <w:p w14:paraId="10C8FB9C" w14:textId="071962AA" w:rsidR="00F7545D" w:rsidRPr="007B21D9" w:rsidRDefault="00F7545D" w:rsidP="00F7545D">
      <w:pPr>
        <w:numPr>
          <w:ilvl w:val="1"/>
          <w:numId w:val="1"/>
        </w:numPr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Cs w:val="26"/>
        </w:rPr>
      </w:pPr>
      <w:r w:rsidRPr="007B21D9">
        <w:rPr>
          <w:rFonts w:asciiTheme="minorHAnsi" w:hAnsiTheme="minorHAnsi" w:cstheme="minorHAnsi"/>
          <w:b/>
          <w:szCs w:val="26"/>
        </w:rPr>
        <w:t>Yes, any</w:t>
      </w:r>
      <w:r w:rsidR="00DD6C95">
        <w:rPr>
          <w:rFonts w:asciiTheme="minorHAnsi" w:hAnsiTheme="minorHAnsi" w:cstheme="minorHAnsi"/>
          <w:b/>
          <w:szCs w:val="26"/>
        </w:rPr>
        <w:t xml:space="preserve"> required</w:t>
      </w:r>
      <w:r w:rsidRPr="007B21D9">
        <w:rPr>
          <w:rFonts w:asciiTheme="minorHAnsi" w:hAnsiTheme="minorHAnsi" w:cstheme="minorHAnsi"/>
          <w:b/>
          <w:szCs w:val="26"/>
        </w:rPr>
        <w:t xml:space="preserve"> </w:t>
      </w:r>
      <w:r w:rsidR="00B900F5">
        <w:rPr>
          <w:rFonts w:asciiTheme="minorHAnsi" w:hAnsiTheme="minorHAnsi" w:cstheme="minorHAnsi"/>
          <w:b/>
          <w:szCs w:val="26"/>
        </w:rPr>
        <w:t>install kit or harness</w:t>
      </w:r>
      <w:r w:rsidRPr="007B21D9">
        <w:rPr>
          <w:rFonts w:asciiTheme="minorHAnsi" w:hAnsiTheme="minorHAnsi" w:cstheme="minorHAnsi"/>
          <w:b/>
          <w:szCs w:val="26"/>
        </w:rPr>
        <w:t xml:space="preserve"> </w:t>
      </w:r>
      <w:r>
        <w:rPr>
          <w:rFonts w:asciiTheme="minorHAnsi" w:hAnsiTheme="minorHAnsi" w:cstheme="minorHAnsi"/>
          <w:b/>
          <w:szCs w:val="26"/>
        </w:rPr>
        <w:t xml:space="preserve">may be </w:t>
      </w:r>
      <w:r w:rsidR="002718C8">
        <w:rPr>
          <w:rFonts w:asciiTheme="minorHAnsi" w:hAnsiTheme="minorHAnsi" w:cstheme="minorHAnsi"/>
          <w:b/>
          <w:szCs w:val="26"/>
        </w:rPr>
        <w:t>sold</w:t>
      </w:r>
      <w:r w:rsidR="003A67E2">
        <w:rPr>
          <w:rFonts w:asciiTheme="minorHAnsi" w:hAnsiTheme="minorHAnsi" w:cstheme="minorHAnsi"/>
          <w:b/>
          <w:szCs w:val="26"/>
        </w:rPr>
        <w:t xml:space="preserve"> or provided</w:t>
      </w:r>
      <w:r w:rsidR="009C0564">
        <w:rPr>
          <w:rFonts w:asciiTheme="minorHAnsi" w:hAnsiTheme="minorHAnsi" w:cstheme="minorHAnsi"/>
          <w:b/>
          <w:szCs w:val="26"/>
        </w:rPr>
        <w:t xml:space="preserve"> by the Contractor</w:t>
      </w:r>
      <w:r>
        <w:rPr>
          <w:rFonts w:asciiTheme="minorHAnsi" w:hAnsiTheme="minorHAnsi" w:cstheme="minorHAnsi"/>
          <w:b/>
          <w:szCs w:val="26"/>
        </w:rPr>
        <w:t>.</w:t>
      </w:r>
    </w:p>
    <w:p w14:paraId="09693750" w14:textId="3B60998C" w:rsidR="00F7545D" w:rsidRPr="00B23713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  <w:szCs w:val="26"/>
        </w:rPr>
      </w:pPr>
      <w:r w:rsidRPr="00B23713">
        <w:rPr>
          <w:rFonts w:asciiTheme="minorHAnsi" w:hAnsiTheme="minorHAnsi" w:cstheme="minorHAnsi"/>
          <w:bCs/>
          <w:szCs w:val="26"/>
        </w:rPr>
        <w:lastRenderedPageBreak/>
        <w:t xml:space="preserve">Will the County be Transporting Vehicles for Drop Off and Pick Up? There is nothing </w:t>
      </w:r>
      <w:r>
        <w:rPr>
          <w:rFonts w:asciiTheme="minorHAnsi" w:hAnsiTheme="minorHAnsi" w:cstheme="minorHAnsi"/>
          <w:bCs/>
          <w:szCs w:val="26"/>
        </w:rPr>
        <w:t xml:space="preserve">  </w:t>
      </w:r>
      <w:r w:rsidRPr="00B23713">
        <w:rPr>
          <w:rFonts w:asciiTheme="minorHAnsi" w:hAnsiTheme="minorHAnsi" w:cstheme="minorHAnsi"/>
          <w:bCs/>
          <w:szCs w:val="26"/>
        </w:rPr>
        <w:t>noted in the RFQ.</w:t>
      </w:r>
    </w:p>
    <w:p w14:paraId="247BAEE9" w14:textId="7EE74A78" w:rsidR="00F7545D" w:rsidRPr="007B21D9" w:rsidRDefault="00B04FA6" w:rsidP="00F7545D">
      <w:pPr>
        <w:numPr>
          <w:ilvl w:val="1"/>
          <w:numId w:val="1"/>
        </w:numPr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Cs w:val="26"/>
        </w:rPr>
      </w:pPr>
      <w:r>
        <w:rPr>
          <w:rFonts w:asciiTheme="minorHAnsi" w:hAnsiTheme="minorHAnsi" w:cstheme="minorHAnsi"/>
          <w:b/>
          <w:szCs w:val="26"/>
        </w:rPr>
        <w:t xml:space="preserve">Please refer to Addendum </w:t>
      </w:r>
      <w:r w:rsidR="00A02D14">
        <w:rPr>
          <w:rFonts w:asciiTheme="minorHAnsi" w:hAnsiTheme="minorHAnsi" w:cstheme="minorHAnsi"/>
          <w:b/>
          <w:szCs w:val="26"/>
        </w:rPr>
        <w:t xml:space="preserve">No. 1 </w:t>
      </w:r>
      <w:r>
        <w:rPr>
          <w:rFonts w:asciiTheme="minorHAnsi" w:hAnsiTheme="minorHAnsi" w:cstheme="minorHAnsi"/>
          <w:b/>
          <w:szCs w:val="26"/>
        </w:rPr>
        <w:t>to RFQ No. 902174.</w:t>
      </w:r>
    </w:p>
    <w:p w14:paraId="37F1F8FC" w14:textId="3F2D0548" w:rsidR="00F7545D" w:rsidRPr="00B23713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  <w:szCs w:val="26"/>
        </w:rPr>
      </w:pPr>
      <w:r w:rsidRPr="00B23713">
        <w:rPr>
          <w:rFonts w:asciiTheme="minorHAnsi" w:hAnsiTheme="minorHAnsi" w:cstheme="minorHAnsi"/>
          <w:bCs/>
          <w:szCs w:val="26"/>
        </w:rPr>
        <w:t>When do you expect delivery of the vehicles?</w:t>
      </w:r>
    </w:p>
    <w:p w14:paraId="58E9BB4E" w14:textId="11E965DB" w:rsidR="00F7545D" w:rsidRPr="00B04FA6" w:rsidRDefault="00B04FA6" w:rsidP="00F7545D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Cs w:val="26"/>
        </w:rPr>
      </w:pPr>
      <w:r w:rsidRPr="00B04FA6">
        <w:rPr>
          <w:rFonts w:asciiTheme="minorHAnsi" w:hAnsiTheme="minorHAnsi" w:cstheme="minorHAnsi"/>
          <w:b/>
          <w:szCs w:val="26"/>
        </w:rPr>
        <w:t xml:space="preserve">Please refer to Addendum </w:t>
      </w:r>
      <w:r w:rsidR="00A02D14">
        <w:rPr>
          <w:rFonts w:asciiTheme="minorHAnsi" w:hAnsiTheme="minorHAnsi" w:cstheme="minorHAnsi"/>
          <w:b/>
          <w:szCs w:val="26"/>
        </w:rPr>
        <w:t xml:space="preserve">No. 1 </w:t>
      </w:r>
      <w:r w:rsidRPr="00B04FA6">
        <w:rPr>
          <w:rFonts w:asciiTheme="minorHAnsi" w:hAnsiTheme="minorHAnsi" w:cstheme="minorHAnsi"/>
          <w:b/>
          <w:szCs w:val="26"/>
        </w:rPr>
        <w:t>to RFQ No. 902174.</w:t>
      </w:r>
    </w:p>
    <w:p w14:paraId="19C37E6C" w14:textId="3D306197" w:rsidR="00F7545D" w:rsidRPr="00B23713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  <w:szCs w:val="26"/>
        </w:rPr>
      </w:pPr>
      <w:r w:rsidRPr="00B23713">
        <w:rPr>
          <w:rFonts w:asciiTheme="minorHAnsi" w:hAnsiTheme="minorHAnsi" w:cstheme="minorHAnsi"/>
          <w:bCs/>
          <w:szCs w:val="26"/>
        </w:rPr>
        <w:t>Do you already have the equipment purposed for install?</w:t>
      </w:r>
    </w:p>
    <w:p w14:paraId="7BD5BBF7" w14:textId="7B3E509E" w:rsidR="00F7545D" w:rsidRPr="007B21D9" w:rsidRDefault="00F7545D" w:rsidP="00F7545D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Cs w:val="26"/>
        </w:rPr>
      </w:pPr>
      <w:r w:rsidRPr="007B21D9">
        <w:rPr>
          <w:rFonts w:asciiTheme="minorHAnsi" w:hAnsiTheme="minorHAnsi" w:cstheme="minorHAnsi"/>
          <w:b/>
          <w:szCs w:val="26"/>
        </w:rPr>
        <w:t>Yes, all County-provided equipment is ready for installation.</w:t>
      </w:r>
    </w:p>
    <w:p w14:paraId="5198DE8D" w14:textId="77777777" w:rsidR="00F7545D" w:rsidRPr="00B23713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  <w:szCs w:val="26"/>
        </w:rPr>
      </w:pPr>
      <w:r w:rsidRPr="00B23713">
        <w:rPr>
          <w:rFonts w:asciiTheme="minorHAnsi" w:hAnsiTheme="minorHAnsi" w:cstheme="minorHAnsi"/>
          <w:bCs/>
          <w:szCs w:val="26"/>
        </w:rPr>
        <w:t xml:space="preserve"> Will you be applying the decals or requesting that of vendor awarded?</w:t>
      </w:r>
    </w:p>
    <w:p w14:paraId="709EAFBF" w14:textId="77777777" w:rsidR="00F7545D" w:rsidRPr="007B21D9" w:rsidRDefault="00F7545D" w:rsidP="00F7545D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Cs w:val="26"/>
        </w:rPr>
      </w:pPr>
      <w:r w:rsidRPr="00B23713">
        <w:rPr>
          <w:rFonts w:asciiTheme="minorHAnsi" w:hAnsiTheme="minorHAnsi" w:cstheme="minorHAnsi"/>
          <w:bCs/>
          <w:szCs w:val="26"/>
        </w:rPr>
        <w:t xml:space="preserve"> </w:t>
      </w:r>
      <w:r w:rsidRPr="007B21D9">
        <w:rPr>
          <w:rFonts w:asciiTheme="minorHAnsi" w:hAnsiTheme="minorHAnsi" w:cstheme="minorHAnsi"/>
          <w:b/>
          <w:szCs w:val="26"/>
        </w:rPr>
        <w:t xml:space="preserve">The County will be responsible for applying any required decals. </w:t>
      </w:r>
    </w:p>
    <w:p w14:paraId="12C91B24" w14:textId="77777777" w:rsidR="00F7545D" w:rsidRPr="00B23713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  <w:szCs w:val="26"/>
        </w:rPr>
      </w:pPr>
      <w:r w:rsidRPr="00B23713">
        <w:rPr>
          <w:rFonts w:asciiTheme="minorHAnsi" w:hAnsiTheme="minorHAnsi" w:cstheme="minorHAnsi"/>
          <w:bCs/>
          <w:szCs w:val="26"/>
        </w:rPr>
        <w:t xml:space="preserve"> Do any of the upcoming Chargers require ALPR Installation?</w:t>
      </w:r>
    </w:p>
    <w:p w14:paraId="4822E528" w14:textId="6F7E9810" w:rsidR="00F7545D" w:rsidRPr="007B21D9" w:rsidRDefault="00B04FA6" w:rsidP="00F7545D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Cs w:val="26"/>
        </w:rPr>
      </w:pPr>
      <w:r>
        <w:rPr>
          <w:rFonts w:asciiTheme="minorHAnsi" w:hAnsiTheme="minorHAnsi" w:cstheme="minorHAnsi"/>
          <w:b/>
          <w:szCs w:val="26"/>
        </w:rPr>
        <w:t xml:space="preserve"> </w:t>
      </w:r>
      <w:r w:rsidR="00F7545D" w:rsidRPr="007B21D9">
        <w:rPr>
          <w:rFonts w:asciiTheme="minorHAnsi" w:hAnsiTheme="minorHAnsi" w:cstheme="minorHAnsi"/>
          <w:b/>
          <w:szCs w:val="26"/>
        </w:rPr>
        <w:t xml:space="preserve">Yes. This will be determined </w:t>
      </w:r>
      <w:r w:rsidR="00F7545D">
        <w:rPr>
          <w:rFonts w:asciiTheme="minorHAnsi" w:hAnsiTheme="minorHAnsi" w:cstheme="minorHAnsi"/>
          <w:b/>
          <w:szCs w:val="26"/>
        </w:rPr>
        <w:t xml:space="preserve">by the County </w:t>
      </w:r>
      <w:r w:rsidR="00F7545D" w:rsidRPr="007B21D9">
        <w:rPr>
          <w:rFonts w:asciiTheme="minorHAnsi" w:hAnsiTheme="minorHAnsi" w:cstheme="minorHAnsi"/>
          <w:b/>
          <w:szCs w:val="26"/>
        </w:rPr>
        <w:t xml:space="preserve">when the vehicle is delivered to </w:t>
      </w:r>
      <w:r w:rsidR="00F7545D">
        <w:rPr>
          <w:rFonts w:asciiTheme="minorHAnsi" w:hAnsiTheme="minorHAnsi" w:cstheme="minorHAnsi"/>
          <w:b/>
          <w:szCs w:val="26"/>
        </w:rPr>
        <w:t xml:space="preserve">the </w:t>
      </w:r>
      <w:r>
        <w:rPr>
          <w:rFonts w:asciiTheme="minorHAnsi" w:hAnsiTheme="minorHAnsi" w:cstheme="minorHAnsi"/>
          <w:b/>
          <w:szCs w:val="26"/>
        </w:rPr>
        <w:t xml:space="preserve">  </w:t>
      </w:r>
      <w:r w:rsidR="00F7545D">
        <w:rPr>
          <w:rFonts w:asciiTheme="minorHAnsi" w:hAnsiTheme="minorHAnsi" w:cstheme="minorHAnsi"/>
          <w:b/>
          <w:szCs w:val="26"/>
        </w:rPr>
        <w:t>Contractor</w:t>
      </w:r>
      <w:r w:rsidR="00F7545D" w:rsidRPr="007B21D9">
        <w:rPr>
          <w:rFonts w:asciiTheme="minorHAnsi" w:hAnsiTheme="minorHAnsi" w:cstheme="minorHAnsi"/>
          <w:b/>
          <w:szCs w:val="26"/>
        </w:rPr>
        <w:t>.</w:t>
      </w:r>
    </w:p>
    <w:p w14:paraId="7DBE0865" w14:textId="77777777" w:rsidR="00F7545D" w:rsidRPr="00B23713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  <w:szCs w:val="26"/>
        </w:rPr>
      </w:pPr>
      <w:r w:rsidRPr="00B23713">
        <w:rPr>
          <w:rFonts w:asciiTheme="minorHAnsi" w:hAnsiTheme="minorHAnsi" w:cstheme="minorHAnsi"/>
          <w:bCs/>
          <w:szCs w:val="26"/>
        </w:rPr>
        <w:t>Do any of the upcoming Chargers require StarChase Installation?</w:t>
      </w:r>
    </w:p>
    <w:p w14:paraId="7E54F4DC" w14:textId="77777777" w:rsidR="00F7545D" w:rsidRPr="00D41C29" w:rsidRDefault="00F7545D" w:rsidP="00F7545D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Cs w:val="26"/>
        </w:rPr>
      </w:pPr>
      <w:r w:rsidRPr="00D41C29">
        <w:rPr>
          <w:rFonts w:asciiTheme="minorHAnsi" w:hAnsiTheme="minorHAnsi" w:cstheme="minorHAnsi"/>
          <w:b/>
          <w:szCs w:val="26"/>
        </w:rPr>
        <w:t>The County will be responsible for the installation of StarChase.</w:t>
      </w:r>
    </w:p>
    <w:p w14:paraId="1C42AAF6" w14:textId="77777777" w:rsidR="00F7545D" w:rsidRPr="00D41C29" w:rsidRDefault="00F7545D" w:rsidP="00F7545D">
      <w:pPr>
        <w:spacing w:after="60"/>
        <w:rPr>
          <w:rFonts w:asciiTheme="minorHAnsi" w:hAnsiTheme="minorHAnsi" w:cstheme="minorHAnsi"/>
          <w:b/>
          <w:bCs/>
          <w:szCs w:val="26"/>
          <w:u w:val="single"/>
        </w:rPr>
      </w:pPr>
      <w:r w:rsidRPr="00D41C29">
        <w:rPr>
          <w:rFonts w:asciiTheme="minorHAnsi" w:hAnsiTheme="minorHAnsi" w:cstheme="minorHAnsi"/>
          <w:b/>
          <w:bCs/>
          <w:szCs w:val="26"/>
          <w:u w:val="single"/>
        </w:rPr>
        <w:t xml:space="preserve">QUESTIONS – Ford PIU Patrol </w:t>
      </w:r>
    </w:p>
    <w:p w14:paraId="44A56FC4" w14:textId="77777777" w:rsidR="00F7545D" w:rsidRPr="00D41C29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  <w:szCs w:val="26"/>
        </w:rPr>
      </w:pPr>
      <w:r w:rsidRPr="00D41C29">
        <w:rPr>
          <w:rFonts w:asciiTheme="minorHAnsi" w:hAnsiTheme="minorHAnsi" w:cstheme="minorHAnsi"/>
          <w:b/>
          <w:szCs w:val="26"/>
        </w:rPr>
        <w:t xml:space="preserve"> </w:t>
      </w:r>
      <w:r w:rsidRPr="00D41C29">
        <w:rPr>
          <w:rFonts w:asciiTheme="minorHAnsi" w:hAnsiTheme="minorHAnsi" w:cstheme="minorHAnsi"/>
          <w:bCs/>
          <w:szCs w:val="26"/>
        </w:rPr>
        <w:t>Is there ICV (In Car Video/Axon/Modem)?</w:t>
      </w:r>
    </w:p>
    <w:p w14:paraId="19BD8839" w14:textId="3C839D26" w:rsidR="00F7545D" w:rsidRPr="00D41C29" w:rsidRDefault="00D41C29" w:rsidP="00F7545D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color w:val="000000" w:themeColor="text1"/>
          <w:szCs w:val="26"/>
        </w:rPr>
      </w:pPr>
      <w:r w:rsidRPr="00D41C29">
        <w:rPr>
          <w:rFonts w:asciiTheme="minorHAnsi" w:hAnsiTheme="minorHAnsi" w:cstheme="minorHAnsi"/>
          <w:b/>
          <w:szCs w:val="26"/>
        </w:rPr>
        <w:t xml:space="preserve">Yes. Please refer to </w:t>
      </w:r>
      <w:r w:rsidR="00AB2189" w:rsidRPr="00B04FA6">
        <w:rPr>
          <w:rFonts w:asciiTheme="minorHAnsi" w:hAnsiTheme="minorHAnsi" w:cstheme="minorHAnsi"/>
          <w:b/>
          <w:szCs w:val="26"/>
        </w:rPr>
        <w:t xml:space="preserve">Addendum </w:t>
      </w:r>
      <w:r w:rsidR="00AB2189">
        <w:rPr>
          <w:rFonts w:asciiTheme="minorHAnsi" w:hAnsiTheme="minorHAnsi" w:cstheme="minorHAnsi"/>
          <w:b/>
          <w:szCs w:val="26"/>
        </w:rPr>
        <w:t xml:space="preserve">No. 1 </w:t>
      </w:r>
      <w:r w:rsidR="00AB2189" w:rsidRPr="00B04FA6">
        <w:rPr>
          <w:rFonts w:asciiTheme="minorHAnsi" w:hAnsiTheme="minorHAnsi" w:cstheme="minorHAnsi"/>
          <w:b/>
          <w:szCs w:val="26"/>
        </w:rPr>
        <w:t>to RFQ No. 902174.</w:t>
      </w:r>
    </w:p>
    <w:p w14:paraId="171FBA44" w14:textId="77777777" w:rsidR="00F7545D" w:rsidRPr="00B23713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  <w:szCs w:val="26"/>
        </w:rPr>
      </w:pPr>
      <w:r w:rsidRPr="00D41C29">
        <w:rPr>
          <w:rFonts w:asciiTheme="minorHAnsi" w:hAnsiTheme="minorHAnsi" w:cstheme="minorHAnsi"/>
          <w:bCs/>
          <w:szCs w:val="26"/>
        </w:rPr>
        <w:t xml:space="preserve"> Is the radio provided</w:t>
      </w:r>
      <w:r w:rsidRPr="00B23713">
        <w:rPr>
          <w:rFonts w:asciiTheme="minorHAnsi" w:hAnsiTheme="minorHAnsi" w:cstheme="minorHAnsi"/>
          <w:bCs/>
          <w:szCs w:val="26"/>
        </w:rPr>
        <w:t xml:space="preserve"> remote mount?</w:t>
      </w:r>
    </w:p>
    <w:p w14:paraId="37398816" w14:textId="06AAA0A8" w:rsidR="00F7545D" w:rsidRPr="00B04FA6" w:rsidRDefault="00C15A1F" w:rsidP="00F7545D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color w:val="000000" w:themeColor="text1"/>
          <w:szCs w:val="26"/>
        </w:rPr>
      </w:pPr>
      <w:r>
        <w:rPr>
          <w:rFonts w:asciiTheme="minorHAnsi" w:hAnsiTheme="minorHAnsi" w:cstheme="minorHAnsi"/>
          <w:b/>
          <w:color w:val="000000" w:themeColor="text1"/>
          <w:szCs w:val="26"/>
        </w:rPr>
        <w:t xml:space="preserve">Yes. </w:t>
      </w:r>
      <w:r w:rsidR="00F7545D" w:rsidRPr="00B04FA6">
        <w:rPr>
          <w:rFonts w:asciiTheme="minorHAnsi" w:hAnsiTheme="minorHAnsi" w:cstheme="minorHAnsi"/>
          <w:b/>
          <w:color w:val="000000" w:themeColor="text1"/>
          <w:szCs w:val="26"/>
        </w:rPr>
        <w:t>Please refer to the answer to Q5 above.</w:t>
      </w:r>
    </w:p>
    <w:p w14:paraId="3526957A" w14:textId="77777777" w:rsidR="00F7545D" w:rsidRPr="00B23713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  <w:szCs w:val="26"/>
        </w:rPr>
      </w:pPr>
      <w:r w:rsidRPr="00B23713">
        <w:rPr>
          <w:rFonts w:asciiTheme="minorHAnsi" w:hAnsiTheme="minorHAnsi" w:cstheme="minorHAnsi"/>
          <w:bCs/>
          <w:szCs w:val="26"/>
        </w:rPr>
        <w:t>Will the lightbar be a Whelen Legacy?</w:t>
      </w:r>
    </w:p>
    <w:p w14:paraId="244128DD" w14:textId="0FD19EE7" w:rsidR="00F7545D" w:rsidRPr="00FB6EE3" w:rsidRDefault="00F7545D" w:rsidP="00F7545D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Cs w:val="26"/>
        </w:rPr>
      </w:pPr>
      <w:r w:rsidRPr="00FB6EE3">
        <w:rPr>
          <w:rFonts w:asciiTheme="minorHAnsi" w:hAnsiTheme="minorHAnsi" w:cstheme="minorHAnsi"/>
          <w:b/>
          <w:szCs w:val="26"/>
        </w:rPr>
        <w:t>The lightbar is a Fed Valr 44J for Charger and Ford PIU.  The County currently has 10 in stock before moving on</w:t>
      </w:r>
      <w:r w:rsidR="00AB3A2D">
        <w:rPr>
          <w:rFonts w:asciiTheme="minorHAnsi" w:hAnsiTheme="minorHAnsi" w:cstheme="minorHAnsi"/>
          <w:b/>
          <w:szCs w:val="26"/>
        </w:rPr>
        <w:t xml:space="preserve"> </w:t>
      </w:r>
      <w:r w:rsidRPr="00FB6EE3">
        <w:rPr>
          <w:rFonts w:asciiTheme="minorHAnsi" w:hAnsiTheme="minorHAnsi" w:cstheme="minorHAnsi"/>
          <w:b/>
          <w:szCs w:val="26"/>
        </w:rPr>
        <w:t>to Whelan Legacy</w:t>
      </w:r>
      <w:r w:rsidR="00F77A0A">
        <w:rPr>
          <w:rFonts w:asciiTheme="minorHAnsi" w:hAnsiTheme="minorHAnsi" w:cstheme="minorHAnsi"/>
          <w:b/>
          <w:szCs w:val="26"/>
        </w:rPr>
        <w:t>.</w:t>
      </w:r>
    </w:p>
    <w:p w14:paraId="72C95AF5" w14:textId="77777777" w:rsidR="00F7545D" w:rsidRPr="00B23713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  <w:szCs w:val="26"/>
        </w:rPr>
      </w:pPr>
      <w:r w:rsidRPr="00B23713">
        <w:rPr>
          <w:rFonts w:asciiTheme="minorHAnsi" w:hAnsiTheme="minorHAnsi" w:cstheme="minorHAnsi"/>
          <w:bCs/>
          <w:szCs w:val="26"/>
        </w:rPr>
        <w:t xml:space="preserve"> Will a Whelen Siren Amp/Light Control be provided?</w:t>
      </w:r>
    </w:p>
    <w:p w14:paraId="31B35D72" w14:textId="00CC4640" w:rsidR="00F7545D" w:rsidRPr="007257D6" w:rsidRDefault="00F7545D" w:rsidP="00F7545D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Cs w:val="26"/>
        </w:rPr>
      </w:pPr>
      <w:r w:rsidRPr="007257D6">
        <w:rPr>
          <w:rFonts w:asciiTheme="minorHAnsi" w:hAnsiTheme="minorHAnsi" w:cstheme="minorHAnsi"/>
          <w:b/>
          <w:szCs w:val="26"/>
        </w:rPr>
        <w:t xml:space="preserve">Yes. </w:t>
      </w:r>
      <w:r w:rsidR="007257D6" w:rsidRPr="007257D6">
        <w:rPr>
          <w:rFonts w:asciiTheme="minorHAnsi" w:hAnsiTheme="minorHAnsi" w:cstheme="minorHAnsi"/>
          <w:b/>
          <w:szCs w:val="26"/>
        </w:rPr>
        <w:t xml:space="preserve">Please refer to </w:t>
      </w:r>
      <w:r w:rsidR="00AB2189" w:rsidRPr="00B04FA6">
        <w:rPr>
          <w:rFonts w:asciiTheme="minorHAnsi" w:hAnsiTheme="minorHAnsi" w:cstheme="minorHAnsi"/>
          <w:b/>
          <w:szCs w:val="26"/>
        </w:rPr>
        <w:t xml:space="preserve">Addendum </w:t>
      </w:r>
      <w:r w:rsidR="00AB2189">
        <w:rPr>
          <w:rFonts w:asciiTheme="minorHAnsi" w:hAnsiTheme="minorHAnsi" w:cstheme="minorHAnsi"/>
          <w:b/>
          <w:szCs w:val="26"/>
        </w:rPr>
        <w:t xml:space="preserve">No. 1 </w:t>
      </w:r>
      <w:r w:rsidR="00AB2189" w:rsidRPr="00B04FA6">
        <w:rPr>
          <w:rFonts w:asciiTheme="minorHAnsi" w:hAnsiTheme="minorHAnsi" w:cstheme="minorHAnsi"/>
          <w:b/>
          <w:szCs w:val="26"/>
        </w:rPr>
        <w:t>to RFQ No. 902174.</w:t>
      </w:r>
    </w:p>
    <w:p w14:paraId="49149C61" w14:textId="77777777" w:rsidR="00F7545D" w:rsidRPr="00B23713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  <w:szCs w:val="26"/>
        </w:rPr>
      </w:pPr>
      <w:r w:rsidRPr="00B23713">
        <w:rPr>
          <w:rFonts w:asciiTheme="minorHAnsi" w:hAnsiTheme="minorHAnsi" w:cstheme="minorHAnsi"/>
          <w:b/>
          <w:szCs w:val="26"/>
        </w:rPr>
        <w:t xml:space="preserve"> </w:t>
      </w:r>
      <w:r w:rsidRPr="00B23713">
        <w:rPr>
          <w:rFonts w:asciiTheme="minorHAnsi" w:hAnsiTheme="minorHAnsi" w:cstheme="minorHAnsi"/>
          <w:bCs/>
          <w:szCs w:val="26"/>
        </w:rPr>
        <w:t>Will the antenna(s) for the radio be provided and are they new?</w:t>
      </w:r>
    </w:p>
    <w:p w14:paraId="36C01765" w14:textId="77777777" w:rsidR="00F7545D" w:rsidRPr="00FB6EE3" w:rsidRDefault="00F7545D" w:rsidP="00F7545D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Cs w:val="26"/>
        </w:rPr>
      </w:pPr>
      <w:r w:rsidRPr="00FB6EE3">
        <w:rPr>
          <w:rFonts w:asciiTheme="minorHAnsi" w:hAnsiTheme="minorHAnsi" w:cstheme="minorHAnsi"/>
          <w:b/>
          <w:szCs w:val="26"/>
        </w:rPr>
        <w:t>Please refer to the answer to Q7 above.</w:t>
      </w:r>
    </w:p>
    <w:p w14:paraId="024E5596" w14:textId="77777777" w:rsidR="00F7545D" w:rsidRPr="00B23713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  <w:szCs w:val="26"/>
        </w:rPr>
      </w:pPr>
      <w:r w:rsidRPr="00B23713">
        <w:rPr>
          <w:rFonts w:asciiTheme="minorHAnsi" w:hAnsiTheme="minorHAnsi" w:cstheme="minorHAnsi"/>
          <w:bCs/>
          <w:szCs w:val="26"/>
        </w:rPr>
        <w:lastRenderedPageBreak/>
        <w:t xml:space="preserve"> Will you be providing a HINT Computer Mount for the PIU?</w:t>
      </w:r>
    </w:p>
    <w:p w14:paraId="12361172" w14:textId="6A153756" w:rsidR="00F7545D" w:rsidRPr="007257D6" w:rsidRDefault="00F7545D" w:rsidP="00F7545D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Cs w:val="26"/>
        </w:rPr>
      </w:pPr>
      <w:r w:rsidRPr="007257D6">
        <w:rPr>
          <w:rFonts w:asciiTheme="minorHAnsi" w:hAnsiTheme="minorHAnsi" w:cstheme="minorHAnsi"/>
          <w:b/>
          <w:szCs w:val="26"/>
        </w:rPr>
        <w:t xml:space="preserve">Yes. </w:t>
      </w:r>
      <w:r w:rsidR="007257D6" w:rsidRPr="007257D6">
        <w:rPr>
          <w:rFonts w:asciiTheme="minorHAnsi" w:hAnsiTheme="minorHAnsi" w:cstheme="minorHAnsi"/>
          <w:b/>
          <w:szCs w:val="26"/>
        </w:rPr>
        <w:t xml:space="preserve">Please refer to </w:t>
      </w:r>
      <w:r w:rsidR="00AB2189" w:rsidRPr="00B04FA6">
        <w:rPr>
          <w:rFonts w:asciiTheme="minorHAnsi" w:hAnsiTheme="minorHAnsi" w:cstheme="minorHAnsi"/>
          <w:b/>
          <w:szCs w:val="26"/>
        </w:rPr>
        <w:t xml:space="preserve">Addendum </w:t>
      </w:r>
      <w:r w:rsidR="00AB2189">
        <w:rPr>
          <w:rFonts w:asciiTheme="minorHAnsi" w:hAnsiTheme="minorHAnsi" w:cstheme="minorHAnsi"/>
          <w:b/>
          <w:szCs w:val="26"/>
        </w:rPr>
        <w:t xml:space="preserve">No. 1 </w:t>
      </w:r>
      <w:r w:rsidR="00AB2189" w:rsidRPr="00B04FA6">
        <w:rPr>
          <w:rFonts w:asciiTheme="minorHAnsi" w:hAnsiTheme="minorHAnsi" w:cstheme="minorHAnsi"/>
          <w:b/>
          <w:szCs w:val="26"/>
        </w:rPr>
        <w:t>to RFQ No. 902174.</w:t>
      </w:r>
    </w:p>
    <w:p w14:paraId="3F47ED80" w14:textId="77777777" w:rsidR="00F7545D" w:rsidRPr="00B23713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  <w:szCs w:val="26"/>
        </w:rPr>
      </w:pPr>
      <w:r w:rsidRPr="00B23713">
        <w:rPr>
          <w:rFonts w:asciiTheme="minorHAnsi" w:hAnsiTheme="minorHAnsi" w:cstheme="minorHAnsi"/>
          <w:bCs/>
          <w:szCs w:val="26"/>
        </w:rPr>
        <w:t xml:space="preserve"> Will you allow Install Kit and Harness to be sold/provided (LEHR Requirement for Build)?</w:t>
      </w:r>
    </w:p>
    <w:p w14:paraId="456F22FD" w14:textId="77777777" w:rsidR="00F7545D" w:rsidRPr="00B65521" w:rsidRDefault="00F7545D" w:rsidP="00F7545D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Cs w:val="26"/>
        </w:rPr>
      </w:pPr>
      <w:r w:rsidRPr="00B65521">
        <w:rPr>
          <w:rFonts w:asciiTheme="minorHAnsi" w:hAnsiTheme="minorHAnsi" w:cstheme="minorHAnsi"/>
          <w:b/>
          <w:szCs w:val="26"/>
        </w:rPr>
        <w:t xml:space="preserve">Please refer to the answer to </w:t>
      </w:r>
      <w:r w:rsidRPr="00B900F5">
        <w:rPr>
          <w:rFonts w:asciiTheme="minorHAnsi" w:hAnsiTheme="minorHAnsi" w:cstheme="minorHAnsi"/>
          <w:b/>
          <w:szCs w:val="26"/>
        </w:rPr>
        <w:t>Q8</w:t>
      </w:r>
      <w:r w:rsidRPr="00B65521">
        <w:rPr>
          <w:rFonts w:asciiTheme="minorHAnsi" w:hAnsiTheme="minorHAnsi" w:cstheme="minorHAnsi"/>
          <w:b/>
          <w:szCs w:val="26"/>
        </w:rPr>
        <w:t xml:space="preserve"> above.</w:t>
      </w:r>
    </w:p>
    <w:p w14:paraId="539E156E" w14:textId="77777777" w:rsidR="00F7545D" w:rsidRPr="00B23713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  <w:szCs w:val="26"/>
        </w:rPr>
      </w:pPr>
      <w:r w:rsidRPr="00B23713">
        <w:rPr>
          <w:rFonts w:asciiTheme="minorHAnsi" w:hAnsiTheme="minorHAnsi" w:cstheme="minorHAnsi"/>
          <w:bCs/>
          <w:szCs w:val="26"/>
        </w:rPr>
        <w:t xml:space="preserve"> Will the County be Transporting Vehicles for Drop Off and Pick Up? There is nothing noted in the RFQ.</w:t>
      </w:r>
    </w:p>
    <w:p w14:paraId="0C433744" w14:textId="77777777" w:rsidR="00670A42" w:rsidRPr="007B21D9" w:rsidRDefault="00670A42" w:rsidP="00670A42">
      <w:pPr>
        <w:numPr>
          <w:ilvl w:val="1"/>
          <w:numId w:val="1"/>
        </w:numPr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Cs w:val="26"/>
        </w:rPr>
      </w:pPr>
      <w:r>
        <w:rPr>
          <w:rFonts w:asciiTheme="minorHAnsi" w:hAnsiTheme="minorHAnsi" w:cstheme="minorHAnsi"/>
          <w:b/>
          <w:szCs w:val="26"/>
        </w:rPr>
        <w:t>Please refer to Addendum No. 1 to RFQ No. 902174.</w:t>
      </w:r>
    </w:p>
    <w:p w14:paraId="5AA8BEC2" w14:textId="77777777" w:rsidR="00F7545D" w:rsidRPr="00B23713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  <w:szCs w:val="26"/>
        </w:rPr>
      </w:pPr>
      <w:r w:rsidRPr="00B23713">
        <w:rPr>
          <w:rFonts w:asciiTheme="minorHAnsi" w:hAnsiTheme="minorHAnsi" w:cstheme="minorHAnsi"/>
          <w:b/>
          <w:szCs w:val="26"/>
        </w:rPr>
        <w:t xml:space="preserve"> </w:t>
      </w:r>
      <w:r w:rsidRPr="00B23713">
        <w:rPr>
          <w:rFonts w:asciiTheme="minorHAnsi" w:hAnsiTheme="minorHAnsi" w:cstheme="minorHAnsi"/>
          <w:bCs/>
          <w:szCs w:val="26"/>
        </w:rPr>
        <w:t>When do you expect delivery of the vehicles?</w:t>
      </w:r>
    </w:p>
    <w:p w14:paraId="311D1E31" w14:textId="77777777" w:rsidR="006F7439" w:rsidRPr="007B21D9" w:rsidRDefault="006F7439" w:rsidP="006F7439">
      <w:pPr>
        <w:numPr>
          <w:ilvl w:val="1"/>
          <w:numId w:val="1"/>
        </w:numPr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Cs w:val="26"/>
        </w:rPr>
      </w:pPr>
      <w:r>
        <w:rPr>
          <w:rFonts w:asciiTheme="minorHAnsi" w:hAnsiTheme="minorHAnsi" w:cstheme="minorHAnsi"/>
          <w:b/>
          <w:szCs w:val="26"/>
        </w:rPr>
        <w:t>Please refer to Addendum No. 1 to RFQ No. 902174.</w:t>
      </w:r>
    </w:p>
    <w:p w14:paraId="3AAB363B" w14:textId="77777777" w:rsidR="00F7545D" w:rsidRPr="00B23713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  <w:szCs w:val="26"/>
        </w:rPr>
      </w:pPr>
      <w:r w:rsidRPr="00B23713">
        <w:rPr>
          <w:rFonts w:asciiTheme="minorHAnsi" w:hAnsiTheme="minorHAnsi" w:cstheme="minorHAnsi"/>
          <w:bCs/>
          <w:szCs w:val="26"/>
        </w:rPr>
        <w:t xml:space="preserve"> Do you already have the equipment purposed for install?</w:t>
      </w:r>
    </w:p>
    <w:p w14:paraId="554C50EC" w14:textId="77777777" w:rsidR="00F7545D" w:rsidRPr="00B65521" w:rsidRDefault="00F7545D" w:rsidP="00F7545D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Cs w:val="26"/>
        </w:rPr>
      </w:pPr>
      <w:r w:rsidRPr="00B65521">
        <w:rPr>
          <w:rFonts w:asciiTheme="minorHAnsi" w:hAnsiTheme="minorHAnsi" w:cstheme="minorHAnsi"/>
          <w:b/>
          <w:szCs w:val="26"/>
        </w:rPr>
        <w:t>Please refer to the answer to Q11 above.</w:t>
      </w:r>
    </w:p>
    <w:p w14:paraId="6BC93F41" w14:textId="77777777" w:rsidR="00F7545D" w:rsidRPr="00B23713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  <w:szCs w:val="26"/>
        </w:rPr>
      </w:pPr>
      <w:r w:rsidRPr="00B23713">
        <w:rPr>
          <w:rFonts w:asciiTheme="minorHAnsi" w:hAnsiTheme="minorHAnsi" w:cstheme="minorHAnsi"/>
          <w:bCs/>
          <w:szCs w:val="26"/>
        </w:rPr>
        <w:t xml:space="preserve"> Will you be applying the decals or requesting that of vendor awarded?</w:t>
      </w:r>
    </w:p>
    <w:p w14:paraId="228C926E" w14:textId="77777777" w:rsidR="00F7545D" w:rsidRPr="00B65521" w:rsidRDefault="00F7545D" w:rsidP="00F7545D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Cs w:val="26"/>
        </w:rPr>
      </w:pPr>
      <w:r w:rsidRPr="00B65521">
        <w:rPr>
          <w:rFonts w:asciiTheme="minorHAnsi" w:hAnsiTheme="minorHAnsi" w:cstheme="minorHAnsi"/>
          <w:b/>
          <w:szCs w:val="26"/>
        </w:rPr>
        <w:t>Please refer to the answer to Q12 above.</w:t>
      </w:r>
    </w:p>
    <w:p w14:paraId="05DA5C82" w14:textId="77777777" w:rsidR="00F7545D" w:rsidRPr="00B23713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  <w:szCs w:val="26"/>
        </w:rPr>
      </w:pPr>
      <w:r w:rsidRPr="00B23713">
        <w:rPr>
          <w:rFonts w:asciiTheme="minorHAnsi" w:hAnsiTheme="minorHAnsi" w:cstheme="minorHAnsi"/>
          <w:bCs/>
          <w:szCs w:val="26"/>
        </w:rPr>
        <w:t xml:space="preserve"> Do any of the upcoming PIUs require ALPR Installation?</w:t>
      </w:r>
    </w:p>
    <w:p w14:paraId="251B92D6" w14:textId="77777777" w:rsidR="00F7545D" w:rsidRPr="007B21D9" w:rsidRDefault="00F7545D" w:rsidP="00F7545D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Cs w:val="26"/>
        </w:rPr>
      </w:pPr>
      <w:r w:rsidRPr="007B21D9">
        <w:rPr>
          <w:rFonts w:asciiTheme="minorHAnsi" w:hAnsiTheme="minorHAnsi" w:cstheme="minorHAnsi"/>
          <w:b/>
          <w:szCs w:val="26"/>
        </w:rPr>
        <w:t xml:space="preserve">Yes. This will be determined </w:t>
      </w:r>
      <w:r>
        <w:rPr>
          <w:rFonts w:asciiTheme="minorHAnsi" w:hAnsiTheme="minorHAnsi" w:cstheme="minorHAnsi"/>
          <w:b/>
          <w:szCs w:val="26"/>
        </w:rPr>
        <w:t xml:space="preserve">by the County </w:t>
      </w:r>
      <w:r w:rsidRPr="007B21D9">
        <w:rPr>
          <w:rFonts w:asciiTheme="minorHAnsi" w:hAnsiTheme="minorHAnsi" w:cstheme="minorHAnsi"/>
          <w:b/>
          <w:szCs w:val="26"/>
        </w:rPr>
        <w:t xml:space="preserve">when the vehicle is delivered to </w:t>
      </w:r>
      <w:r>
        <w:rPr>
          <w:rFonts w:asciiTheme="minorHAnsi" w:hAnsiTheme="minorHAnsi" w:cstheme="minorHAnsi"/>
          <w:b/>
          <w:szCs w:val="26"/>
        </w:rPr>
        <w:t>the Contractor</w:t>
      </w:r>
      <w:r w:rsidRPr="007B21D9">
        <w:rPr>
          <w:rFonts w:asciiTheme="minorHAnsi" w:hAnsiTheme="minorHAnsi" w:cstheme="minorHAnsi"/>
          <w:b/>
          <w:szCs w:val="26"/>
        </w:rPr>
        <w:t>.</w:t>
      </w:r>
    </w:p>
    <w:p w14:paraId="2DDCEAA5" w14:textId="77777777" w:rsidR="00F7545D" w:rsidRPr="00B23713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  <w:szCs w:val="26"/>
        </w:rPr>
      </w:pPr>
      <w:r w:rsidRPr="00B23713">
        <w:rPr>
          <w:rFonts w:asciiTheme="minorHAnsi" w:hAnsiTheme="minorHAnsi" w:cstheme="minorHAnsi"/>
          <w:bCs/>
          <w:szCs w:val="26"/>
        </w:rPr>
        <w:t xml:space="preserve"> Do any of the upcoming PIUs require StarChase Installation?</w:t>
      </w:r>
    </w:p>
    <w:p w14:paraId="0F2279B0" w14:textId="77777777" w:rsidR="00F7545D" w:rsidRPr="007B21D9" w:rsidRDefault="00F7545D" w:rsidP="00F7545D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Cs w:val="26"/>
        </w:rPr>
      </w:pPr>
      <w:r w:rsidRPr="007B21D9">
        <w:rPr>
          <w:rFonts w:asciiTheme="minorHAnsi" w:hAnsiTheme="minorHAnsi" w:cstheme="minorHAnsi"/>
          <w:b/>
          <w:szCs w:val="26"/>
        </w:rPr>
        <w:t>The County will be responsible for the installation of StarChase.</w:t>
      </w:r>
    </w:p>
    <w:p w14:paraId="38A2FBD3" w14:textId="77777777" w:rsidR="00F7545D" w:rsidRPr="00B23713" w:rsidRDefault="00F7545D" w:rsidP="00F7545D">
      <w:pPr>
        <w:rPr>
          <w:rFonts w:asciiTheme="minorHAnsi" w:hAnsiTheme="minorHAnsi" w:cstheme="minorHAnsi"/>
          <w:szCs w:val="26"/>
        </w:rPr>
      </w:pPr>
      <w:r w:rsidRPr="00B23713">
        <w:rPr>
          <w:rFonts w:asciiTheme="minorHAnsi" w:hAnsiTheme="minorHAnsi" w:cstheme="minorHAnsi"/>
          <w:b/>
          <w:bCs/>
          <w:szCs w:val="26"/>
          <w:u w:val="single"/>
        </w:rPr>
        <w:t>QUESTIONS - Ford Fusion/Impala/Charger UCs</w:t>
      </w:r>
    </w:p>
    <w:p w14:paraId="5FA3B1E8" w14:textId="77777777" w:rsidR="00F7545D" w:rsidRPr="00B23713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  <w:szCs w:val="26"/>
        </w:rPr>
      </w:pPr>
      <w:r w:rsidRPr="00B23713">
        <w:rPr>
          <w:rFonts w:asciiTheme="minorHAnsi" w:hAnsiTheme="minorHAnsi" w:cstheme="minorHAnsi"/>
          <w:bCs/>
          <w:szCs w:val="26"/>
        </w:rPr>
        <w:t>Will IONS be provided for the Fusion Build, similar to the Impala and/or Dodge Charger? None Listed</w:t>
      </w:r>
    </w:p>
    <w:p w14:paraId="25ECEC79" w14:textId="53AA4A24" w:rsidR="00F7545D" w:rsidRPr="007257D6" w:rsidRDefault="00F7545D" w:rsidP="00F7545D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bCs/>
          <w:szCs w:val="26"/>
        </w:rPr>
      </w:pPr>
      <w:r w:rsidRPr="007257D6">
        <w:rPr>
          <w:rFonts w:asciiTheme="minorHAnsi" w:hAnsiTheme="minorHAnsi" w:cstheme="minorHAnsi"/>
          <w:b/>
          <w:bCs/>
          <w:szCs w:val="26"/>
        </w:rPr>
        <w:t>Yes</w:t>
      </w:r>
      <w:r w:rsidR="000F38A9" w:rsidRPr="007257D6">
        <w:rPr>
          <w:rFonts w:asciiTheme="minorHAnsi" w:hAnsiTheme="minorHAnsi" w:cstheme="minorHAnsi"/>
          <w:b/>
          <w:bCs/>
          <w:szCs w:val="26"/>
        </w:rPr>
        <w:t xml:space="preserve">. Please refer to </w:t>
      </w:r>
      <w:r w:rsidR="0040282E" w:rsidRPr="00B04FA6">
        <w:rPr>
          <w:rFonts w:asciiTheme="minorHAnsi" w:hAnsiTheme="minorHAnsi" w:cstheme="minorHAnsi"/>
          <w:b/>
          <w:szCs w:val="26"/>
        </w:rPr>
        <w:t xml:space="preserve">Addendum </w:t>
      </w:r>
      <w:r w:rsidR="0040282E">
        <w:rPr>
          <w:rFonts w:asciiTheme="minorHAnsi" w:hAnsiTheme="minorHAnsi" w:cstheme="minorHAnsi"/>
          <w:b/>
          <w:szCs w:val="26"/>
        </w:rPr>
        <w:t xml:space="preserve">No. 1 </w:t>
      </w:r>
      <w:r w:rsidR="0040282E" w:rsidRPr="00B04FA6">
        <w:rPr>
          <w:rFonts w:asciiTheme="minorHAnsi" w:hAnsiTheme="minorHAnsi" w:cstheme="minorHAnsi"/>
          <w:b/>
          <w:szCs w:val="26"/>
        </w:rPr>
        <w:t>to RFQ No. 902174.</w:t>
      </w:r>
    </w:p>
    <w:p w14:paraId="0D38939C" w14:textId="77777777" w:rsidR="00F7545D" w:rsidRPr="00B23713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  <w:szCs w:val="26"/>
        </w:rPr>
      </w:pPr>
      <w:r w:rsidRPr="00B23713">
        <w:rPr>
          <w:rFonts w:asciiTheme="minorHAnsi" w:hAnsiTheme="minorHAnsi" w:cstheme="minorHAnsi"/>
          <w:bCs/>
          <w:szCs w:val="26"/>
        </w:rPr>
        <w:t>For each type vehicle, can you confirm the location of the multiple IONS?</w:t>
      </w:r>
    </w:p>
    <w:p w14:paraId="4E837D3F" w14:textId="77777777" w:rsidR="00F7545D" w:rsidRPr="00B65521" w:rsidRDefault="00F7545D" w:rsidP="00F7545D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Cs w:val="26"/>
        </w:rPr>
      </w:pPr>
      <w:r w:rsidRPr="00B65521">
        <w:rPr>
          <w:rFonts w:asciiTheme="minorHAnsi" w:hAnsiTheme="minorHAnsi" w:cstheme="minorHAnsi"/>
          <w:b/>
          <w:szCs w:val="26"/>
        </w:rPr>
        <w:t xml:space="preserve">There are two (2) on the grill, two (2) on the visor and two (2) on the rear deck. </w:t>
      </w:r>
    </w:p>
    <w:p w14:paraId="2568AEDB" w14:textId="77777777" w:rsidR="00F7545D" w:rsidRPr="00B23713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  <w:szCs w:val="26"/>
        </w:rPr>
      </w:pPr>
      <w:r w:rsidRPr="00B23713">
        <w:rPr>
          <w:rFonts w:asciiTheme="minorHAnsi" w:hAnsiTheme="minorHAnsi" w:cstheme="minorHAnsi"/>
          <w:bCs/>
          <w:szCs w:val="26"/>
        </w:rPr>
        <w:t>Will you allow Install Kit and Harness to be sold/provided (LEHR Requirement for Build)</w:t>
      </w:r>
    </w:p>
    <w:p w14:paraId="3C08E0A6" w14:textId="77777777" w:rsidR="00F7545D" w:rsidRPr="00B65521" w:rsidRDefault="00F7545D" w:rsidP="00F7545D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Cs w:val="26"/>
        </w:rPr>
      </w:pPr>
      <w:r w:rsidRPr="00B65521">
        <w:rPr>
          <w:rFonts w:asciiTheme="minorHAnsi" w:hAnsiTheme="minorHAnsi" w:cstheme="minorHAnsi"/>
          <w:b/>
          <w:szCs w:val="26"/>
        </w:rPr>
        <w:lastRenderedPageBreak/>
        <w:t xml:space="preserve">Please refer to the answer to </w:t>
      </w:r>
      <w:r w:rsidRPr="00B900F5">
        <w:rPr>
          <w:rFonts w:asciiTheme="minorHAnsi" w:hAnsiTheme="minorHAnsi" w:cstheme="minorHAnsi"/>
          <w:b/>
          <w:szCs w:val="26"/>
        </w:rPr>
        <w:t>Q8</w:t>
      </w:r>
      <w:r w:rsidRPr="00B65521">
        <w:rPr>
          <w:rFonts w:asciiTheme="minorHAnsi" w:hAnsiTheme="minorHAnsi" w:cstheme="minorHAnsi"/>
          <w:b/>
          <w:szCs w:val="26"/>
        </w:rPr>
        <w:t xml:space="preserve"> above.</w:t>
      </w:r>
    </w:p>
    <w:p w14:paraId="3B9F1905" w14:textId="77777777" w:rsidR="00F7545D" w:rsidRPr="00B23713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  <w:szCs w:val="26"/>
        </w:rPr>
      </w:pPr>
      <w:r w:rsidRPr="00B23713">
        <w:rPr>
          <w:rFonts w:asciiTheme="minorHAnsi" w:hAnsiTheme="minorHAnsi" w:cstheme="minorHAnsi"/>
          <w:bCs/>
          <w:szCs w:val="26"/>
        </w:rPr>
        <w:t>Will the County be Transporting Vehicles for Drop Off and Pick Up? There is nothing noted in the RFQ.</w:t>
      </w:r>
    </w:p>
    <w:p w14:paraId="46C1DDC9" w14:textId="77777777" w:rsidR="009751D4" w:rsidRPr="007B21D9" w:rsidRDefault="009751D4" w:rsidP="009751D4">
      <w:pPr>
        <w:numPr>
          <w:ilvl w:val="1"/>
          <w:numId w:val="1"/>
        </w:numPr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Cs w:val="26"/>
        </w:rPr>
      </w:pPr>
      <w:r>
        <w:rPr>
          <w:rFonts w:asciiTheme="minorHAnsi" w:hAnsiTheme="minorHAnsi" w:cstheme="minorHAnsi"/>
          <w:b/>
          <w:szCs w:val="26"/>
        </w:rPr>
        <w:t>Please refer to Addendum No. 1 to RFQ No. 902174.</w:t>
      </w:r>
    </w:p>
    <w:p w14:paraId="60883090" w14:textId="77777777" w:rsidR="00F7545D" w:rsidRPr="00B23713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  <w:szCs w:val="26"/>
        </w:rPr>
      </w:pPr>
      <w:r w:rsidRPr="00B23713">
        <w:rPr>
          <w:rFonts w:asciiTheme="minorHAnsi" w:hAnsiTheme="minorHAnsi" w:cstheme="minorHAnsi"/>
          <w:bCs/>
          <w:szCs w:val="26"/>
        </w:rPr>
        <w:t>When do you expect delivery of the vehicles?</w:t>
      </w:r>
    </w:p>
    <w:p w14:paraId="63BBF348" w14:textId="4F9A577C" w:rsidR="00F7545D" w:rsidRPr="00CC3ECC" w:rsidRDefault="009267A2" w:rsidP="00CC3ECC">
      <w:pPr>
        <w:numPr>
          <w:ilvl w:val="1"/>
          <w:numId w:val="1"/>
        </w:numPr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Cs w:val="26"/>
        </w:rPr>
      </w:pPr>
      <w:r>
        <w:rPr>
          <w:rFonts w:asciiTheme="minorHAnsi" w:hAnsiTheme="minorHAnsi" w:cstheme="minorHAnsi"/>
          <w:b/>
          <w:szCs w:val="26"/>
        </w:rPr>
        <w:t>Please refer to Addendum No. 1 to RFQ No. 902174.</w:t>
      </w:r>
      <w:r w:rsidR="00F7545D" w:rsidRPr="00CC3ECC">
        <w:rPr>
          <w:rFonts w:asciiTheme="minorHAnsi" w:hAnsiTheme="minorHAnsi" w:cstheme="minorHAnsi"/>
          <w:b/>
          <w:szCs w:val="26"/>
        </w:rPr>
        <w:tab/>
      </w:r>
      <w:r w:rsidR="00F7545D" w:rsidRPr="00CC3ECC">
        <w:rPr>
          <w:rFonts w:asciiTheme="minorHAnsi" w:hAnsiTheme="minorHAnsi" w:cstheme="minorHAnsi"/>
          <w:b/>
          <w:szCs w:val="26"/>
        </w:rPr>
        <w:tab/>
      </w:r>
      <w:r w:rsidR="00F7545D" w:rsidRPr="00CC3ECC">
        <w:rPr>
          <w:rFonts w:asciiTheme="minorHAnsi" w:hAnsiTheme="minorHAnsi" w:cstheme="minorHAnsi"/>
          <w:b/>
          <w:szCs w:val="26"/>
        </w:rPr>
        <w:tab/>
      </w:r>
    </w:p>
    <w:p w14:paraId="3C70EB5F" w14:textId="77777777" w:rsidR="00F7545D" w:rsidRPr="00B23713" w:rsidRDefault="00F7545D" w:rsidP="00F7545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  <w:szCs w:val="26"/>
        </w:rPr>
      </w:pPr>
      <w:r w:rsidRPr="00B23713">
        <w:rPr>
          <w:rFonts w:asciiTheme="minorHAnsi" w:hAnsiTheme="minorHAnsi" w:cstheme="minorHAnsi"/>
          <w:bCs/>
          <w:szCs w:val="26"/>
        </w:rPr>
        <w:t>Do you already have the equipment purposed for install?</w:t>
      </w:r>
    </w:p>
    <w:p w14:paraId="020A2FAD" w14:textId="17768198" w:rsidR="00600974" w:rsidRPr="00F7545D" w:rsidRDefault="00F7545D" w:rsidP="00F7545D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color w:val="000000" w:themeColor="text1"/>
        </w:rPr>
      </w:pPr>
      <w:r w:rsidRPr="00B65521">
        <w:rPr>
          <w:rFonts w:ascii="Calibri" w:hAnsi="Calibri" w:cs="Calibri"/>
          <w:b/>
          <w:color w:val="000000" w:themeColor="text1"/>
        </w:rPr>
        <w:t>Please refer to the answer to Q11 above.</w:t>
      </w:r>
    </w:p>
    <w:p w14:paraId="6C7B576F" w14:textId="77777777" w:rsidR="00600974" w:rsidRPr="00E83ABA" w:rsidRDefault="00600974" w:rsidP="00B23713">
      <w:pPr>
        <w:autoSpaceDE w:val="0"/>
        <w:autoSpaceDN w:val="0"/>
        <w:adjustRightInd w:val="0"/>
        <w:spacing w:after="360"/>
        <w:ind w:left="720"/>
        <w:rPr>
          <w:rFonts w:ascii="Calibri" w:hAnsi="Calibri" w:cs="Calibri"/>
        </w:rPr>
      </w:pPr>
    </w:p>
    <w:p w14:paraId="7AB326A9" w14:textId="33F99B2D" w:rsidR="00715C57" w:rsidRDefault="00715C57" w:rsidP="00EB4385">
      <w:pPr>
        <w:keepNext/>
        <w:rPr>
          <w:rFonts w:ascii="Calibri" w:hAnsi="Calibri" w:cs="Calibri"/>
        </w:rPr>
        <w:sectPr w:rsidR="00715C57" w:rsidSect="00FD5CD9">
          <w:footerReference w:type="default" r:id="rId17"/>
          <w:pgSz w:w="12240" w:h="15840"/>
          <w:pgMar w:top="1800" w:right="1080" w:bottom="1440" w:left="1080" w:header="720" w:footer="420" w:gutter="0"/>
          <w:cols w:space="720"/>
          <w:docGrid w:linePitch="360"/>
        </w:sectPr>
      </w:pPr>
    </w:p>
    <w:p w14:paraId="68D8BF6D" w14:textId="77777777" w:rsidR="008723BA" w:rsidRDefault="00B94E07" w:rsidP="008B0D41">
      <w:pPr>
        <w:pStyle w:val="HeaderExhibit"/>
      </w:pPr>
      <w:r w:rsidRPr="008B0D41">
        <w:lastRenderedPageBreak/>
        <w:t xml:space="preserve">VENDOR </w:t>
      </w:r>
      <w:r w:rsidR="0039295B">
        <w:t xml:space="preserve">BID </w:t>
      </w:r>
      <w:r w:rsidRPr="008B0D41">
        <w:t>LIST</w:t>
      </w:r>
      <w:r w:rsidR="00E83ABA" w:rsidRPr="008B0D41">
        <w:t xml:space="preserve"> </w:t>
      </w:r>
    </w:p>
    <w:p w14:paraId="665839BA" w14:textId="4CCADC38" w:rsidR="00B94E07" w:rsidRPr="00C92799" w:rsidRDefault="00DD4FAD" w:rsidP="00DD4FAD">
      <w:pPr>
        <w:tabs>
          <w:tab w:val="center" w:pos="5400"/>
          <w:tab w:val="left" w:pos="7905"/>
        </w:tabs>
        <w:spacing w:after="240"/>
        <w:rPr>
          <w:rFonts w:ascii="Calibri" w:hAnsi="Calibri" w:cs="Calibri"/>
          <w:b/>
          <w:sz w:val="28"/>
          <w:szCs w:val="28"/>
        </w:rPr>
      </w:pPr>
      <w:r w:rsidRPr="00C92799">
        <w:rPr>
          <w:rFonts w:ascii="Calibri" w:hAnsi="Calibri" w:cs="Calibri"/>
          <w:b/>
          <w:bCs/>
          <w:iCs/>
          <w:sz w:val="28"/>
          <w:szCs w:val="28"/>
        </w:rPr>
        <w:tab/>
      </w:r>
      <w:r w:rsidR="00B94E07" w:rsidRPr="00C92799">
        <w:rPr>
          <w:rFonts w:ascii="Calibri" w:hAnsi="Calibri" w:cs="Calibri"/>
          <w:b/>
          <w:bCs/>
          <w:iCs/>
          <w:sz w:val="28"/>
          <w:szCs w:val="28"/>
        </w:rPr>
        <w:t>RF</w:t>
      </w:r>
      <w:r w:rsidR="00E83ABA" w:rsidRPr="00C92799">
        <w:rPr>
          <w:rFonts w:ascii="Calibri" w:hAnsi="Calibri" w:cs="Calibri"/>
          <w:b/>
          <w:bCs/>
          <w:iCs/>
          <w:sz w:val="28"/>
          <w:szCs w:val="28"/>
        </w:rPr>
        <w:t>Q</w:t>
      </w:r>
      <w:r w:rsidR="00B94E07" w:rsidRPr="00C92799">
        <w:rPr>
          <w:rFonts w:ascii="Calibri" w:hAnsi="Calibri" w:cs="Calibri"/>
          <w:b/>
          <w:bCs/>
          <w:iCs/>
          <w:sz w:val="28"/>
          <w:szCs w:val="28"/>
        </w:rPr>
        <w:t xml:space="preserve"> No. 90</w:t>
      </w:r>
      <w:r w:rsidR="00C92799" w:rsidRPr="00C92799">
        <w:rPr>
          <w:rFonts w:ascii="Calibri" w:hAnsi="Calibri" w:cs="Calibri"/>
          <w:b/>
          <w:bCs/>
          <w:iCs/>
          <w:sz w:val="28"/>
          <w:szCs w:val="28"/>
        </w:rPr>
        <w:t>2174</w:t>
      </w:r>
      <w:r w:rsidR="00B94E07" w:rsidRPr="00C92799">
        <w:rPr>
          <w:rFonts w:ascii="Calibri" w:hAnsi="Calibri" w:cs="Calibri"/>
          <w:b/>
          <w:bCs/>
          <w:iCs/>
          <w:sz w:val="28"/>
          <w:szCs w:val="28"/>
        </w:rPr>
        <w:t xml:space="preserve"> – </w:t>
      </w:r>
      <w:r w:rsidR="00C92799" w:rsidRPr="00C92799">
        <w:rPr>
          <w:rFonts w:ascii="Calibri" w:hAnsi="Calibri" w:cs="Calibri"/>
          <w:b/>
          <w:sz w:val="28"/>
          <w:szCs w:val="28"/>
        </w:rPr>
        <w:t>Vehicle Upfitting Fabrication Services</w:t>
      </w:r>
      <w:r w:rsidRPr="00C92799">
        <w:rPr>
          <w:rFonts w:ascii="Calibri" w:hAnsi="Calibri" w:cs="Calibri"/>
          <w:b/>
          <w:sz w:val="28"/>
          <w:szCs w:val="28"/>
        </w:rPr>
        <w:tab/>
      </w:r>
    </w:p>
    <w:p w14:paraId="0B1BC846" w14:textId="1AC47ECF" w:rsidR="00B94E07" w:rsidRDefault="00B94E07" w:rsidP="008B0D41">
      <w:pPr>
        <w:spacing w:after="240"/>
        <w:rPr>
          <w:rFonts w:ascii="Calibri" w:hAnsi="Calibri" w:cs="Calibri"/>
          <w:color w:val="FFFFFF"/>
          <w:szCs w:val="26"/>
        </w:rPr>
      </w:pPr>
      <w:r w:rsidRPr="00A85450">
        <w:rPr>
          <w:rFonts w:ascii="Calibri" w:hAnsi="Calibri" w:cs="Calibri"/>
          <w:szCs w:val="26"/>
        </w:rPr>
        <w:t xml:space="preserve">This Vendor Bid List is being provided for informational purposes to assist bidders in </w:t>
      </w:r>
      <w:r w:rsidR="008723BA">
        <w:rPr>
          <w:rFonts w:ascii="Calibri" w:hAnsi="Calibri" w:cs="Calibri"/>
          <w:szCs w:val="26"/>
        </w:rPr>
        <w:t>contacting</w:t>
      </w:r>
      <w:r w:rsidRPr="00A85450">
        <w:rPr>
          <w:rFonts w:ascii="Calibri" w:hAnsi="Calibri" w:cs="Calibri"/>
          <w:szCs w:val="26"/>
        </w:rPr>
        <w:t xml:space="preserve"> other businesses as needed to develop local small and emerging business subcontracting relationships to meet the </w:t>
      </w:r>
      <w:hyperlink r:id="rId18" w:history="1">
        <w:r w:rsidRPr="00ED3117">
          <w:rPr>
            <w:rStyle w:val="Hyperlink"/>
            <w:rFonts w:ascii="Calibri" w:hAnsi="Calibri" w:cs="Calibri"/>
            <w:szCs w:val="26"/>
          </w:rPr>
          <w:t>Small Local Emerging Business (SLEB) Program</w:t>
        </w:r>
      </w:hyperlink>
      <w:r w:rsidR="008723BA">
        <w:rPr>
          <w:rFonts w:ascii="Calibri" w:hAnsi="Calibri" w:cs="Calibri"/>
          <w:szCs w:val="26"/>
        </w:rPr>
        <w:t xml:space="preserve"> requirement.</w:t>
      </w:r>
    </w:p>
    <w:p w14:paraId="57D226D7" w14:textId="04DAC77D" w:rsidR="00B94E07" w:rsidRPr="00C92799" w:rsidRDefault="00E83ABA" w:rsidP="008B0D41">
      <w:pPr>
        <w:spacing w:after="240"/>
        <w:rPr>
          <w:rFonts w:ascii="Calibri" w:hAnsi="Calibri" w:cs="Calibri"/>
          <w:szCs w:val="26"/>
        </w:rPr>
      </w:pPr>
      <w:r w:rsidRPr="00C92799">
        <w:rPr>
          <w:rFonts w:ascii="Calibri" w:hAnsi="Calibri" w:cs="Calibri"/>
          <w:szCs w:val="26"/>
        </w:rPr>
        <w:t xml:space="preserve">This </w:t>
      </w:r>
      <w:r w:rsidR="005D402F">
        <w:rPr>
          <w:rFonts w:ascii="Calibri" w:hAnsi="Calibri" w:cs="Calibri"/>
          <w:szCs w:val="26"/>
        </w:rPr>
        <w:t>Q&amp;A</w:t>
      </w:r>
      <w:r w:rsidR="00B94E07" w:rsidRPr="00C92799">
        <w:rPr>
          <w:rFonts w:ascii="Calibri" w:hAnsi="Calibri" w:cs="Calibri"/>
          <w:szCs w:val="26"/>
        </w:rPr>
        <w:t xml:space="preserve"> is being issued to all vendors on the Vendor Bid List; the following revised vendor</w:t>
      </w:r>
      <w:r w:rsidR="00801940" w:rsidRPr="00C92799">
        <w:rPr>
          <w:rFonts w:ascii="Calibri" w:hAnsi="Calibri" w:cs="Calibri"/>
          <w:szCs w:val="26"/>
        </w:rPr>
        <w:t xml:space="preserve"> bid</w:t>
      </w:r>
      <w:r w:rsidR="00B94E07" w:rsidRPr="00C92799">
        <w:rPr>
          <w:rFonts w:ascii="Calibri" w:hAnsi="Calibri" w:cs="Calibri"/>
          <w:szCs w:val="26"/>
        </w:rPr>
        <w:t xml:space="preserve"> list includes contact information for each vendor attendee at the Networking/Bidders Conferences.</w:t>
      </w:r>
    </w:p>
    <w:p w14:paraId="04009342" w14:textId="77777777" w:rsidR="00B94E07" w:rsidRPr="00A85450" w:rsidRDefault="00B94E07" w:rsidP="00B94E07">
      <w:pPr>
        <w:rPr>
          <w:rFonts w:ascii="Calibri" w:hAnsi="Calibri" w:cs="Calibri"/>
          <w:szCs w:val="26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3577"/>
        <w:gridCol w:w="1471"/>
        <w:gridCol w:w="1284"/>
        <w:gridCol w:w="2105"/>
        <w:gridCol w:w="1841"/>
        <w:gridCol w:w="2898"/>
      </w:tblGrid>
      <w:tr w:rsidR="004A32D1" w:rsidRPr="004A32D1" w14:paraId="4590FE6E" w14:textId="77777777" w:rsidTr="004A32D1">
        <w:trPr>
          <w:trHeight w:val="310"/>
          <w:tblHeader/>
        </w:trPr>
        <w:tc>
          <w:tcPr>
            <w:tcW w:w="13176" w:type="dxa"/>
            <w:gridSpan w:val="6"/>
            <w:tcBorders>
              <w:top w:val="single" w:sz="8" w:space="0" w:color="000000"/>
              <w:left w:val="single" w:sz="8" w:space="0" w:color="000000"/>
              <w:bottom w:val="single" w:sz="4" w:space="0" w:color="FFFF00"/>
              <w:right w:val="single" w:sz="8" w:space="0" w:color="000000"/>
            </w:tcBorders>
            <w:shd w:val="clear" w:color="000000" w:fill="FFFF00"/>
            <w:noWrap/>
            <w:vAlign w:val="center"/>
            <w:hideMark/>
          </w:tcPr>
          <w:p w14:paraId="2677309F" w14:textId="77777777" w:rsidR="004A32D1" w:rsidRPr="004A32D1" w:rsidRDefault="004A32D1" w:rsidP="004A32D1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A32D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RFQ No. </w:t>
            </w:r>
            <w:proofErr w:type="gramStart"/>
            <w:r w:rsidRPr="004A32D1">
              <w:rPr>
                <w:rFonts w:ascii="Calibri" w:hAnsi="Calibri" w:cs="Calibri"/>
                <w:b/>
                <w:bCs/>
                <w:sz w:val="24"/>
                <w:szCs w:val="24"/>
              </w:rPr>
              <w:t>902174  Vehicle</w:t>
            </w:r>
            <w:proofErr w:type="gramEnd"/>
            <w:r w:rsidRPr="004A32D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Upfitting Services Vendor List</w:t>
            </w:r>
          </w:p>
        </w:tc>
      </w:tr>
      <w:tr w:rsidR="004A32D1" w:rsidRPr="004A32D1" w14:paraId="5486E0C5" w14:textId="77777777" w:rsidTr="004A32D1">
        <w:trPr>
          <w:trHeight w:val="310"/>
          <w:tblHeader/>
        </w:trPr>
        <w:tc>
          <w:tcPr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67DA46A" w14:textId="77777777" w:rsidR="004A32D1" w:rsidRPr="004A32D1" w:rsidRDefault="004A32D1" w:rsidP="004A32D1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A32D1">
              <w:rPr>
                <w:rFonts w:ascii="Calibri" w:hAnsi="Calibri" w:cs="Calibri"/>
                <w:b/>
                <w:bCs/>
                <w:sz w:val="24"/>
                <w:szCs w:val="24"/>
              </w:rPr>
              <w:t>Business</w:t>
            </w:r>
          </w:p>
        </w:tc>
        <w:tc>
          <w:tcPr>
            <w:tcW w:w="14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D196A45" w14:textId="77777777" w:rsidR="004A32D1" w:rsidRPr="004A32D1" w:rsidRDefault="004A32D1" w:rsidP="004A32D1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A32D1">
              <w:rPr>
                <w:rFonts w:ascii="Calibri" w:hAnsi="Calibri" w:cs="Calibri"/>
                <w:b/>
                <w:bCs/>
                <w:sz w:val="24"/>
                <w:szCs w:val="24"/>
              </w:rPr>
              <w:t>Contact</w:t>
            </w:r>
          </w:p>
        </w:tc>
        <w:tc>
          <w:tcPr>
            <w:tcW w:w="1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30ECB42" w14:textId="77777777" w:rsidR="004A32D1" w:rsidRPr="004A32D1" w:rsidRDefault="004A32D1" w:rsidP="004A32D1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A32D1">
              <w:rPr>
                <w:rFonts w:ascii="Calibri" w:hAnsi="Calibri" w:cs="Calibri"/>
                <w:b/>
                <w:bCs/>
                <w:sz w:val="24"/>
                <w:szCs w:val="24"/>
              </w:rPr>
              <w:t>Phone</w:t>
            </w:r>
          </w:p>
        </w:tc>
        <w:tc>
          <w:tcPr>
            <w:tcW w:w="21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99875EB" w14:textId="77777777" w:rsidR="004A32D1" w:rsidRPr="004A32D1" w:rsidRDefault="004A32D1" w:rsidP="004A32D1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A32D1">
              <w:rPr>
                <w:rFonts w:ascii="Calibri" w:hAnsi="Calibri" w:cs="Calibri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18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8F0BB7E" w14:textId="77777777" w:rsidR="004A32D1" w:rsidRPr="004A32D1" w:rsidRDefault="004A32D1" w:rsidP="004A32D1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A32D1">
              <w:rPr>
                <w:rFonts w:ascii="Calibri" w:hAnsi="Calibri" w:cs="Calibri"/>
                <w:b/>
                <w:bCs/>
                <w:sz w:val="24"/>
                <w:szCs w:val="24"/>
              </w:rPr>
              <w:t>City</w:t>
            </w:r>
          </w:p>
        </w:tc>
        <w:tc>
          <w:tcPr>
            <w:tcW w:w="28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655CC2D" w14:textId="77777777" w:rsidR="004A32D1" w:rsidRPr="004A32D1" w:rsidRDefault="004A32D1" w:rsidP="004A32D1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A32D1">
              <w:rPr>
                <w:rFonts w:ascii="Calibri" w:hAnsi="Calibri" w:cs="Calibri"/>
                <w:b/>
                <w:bCs/>
                <w:sz w:val="24"/>
                <w:szCs w:val="24"/>
              </w:rPr>
              <w:t>Email</w:t>
            </w:r>
          </w:p>
        </w:tc>
      </w:tr>
      <w:tr w:rsidR="004A32D1" w:rsidRPr="004A32D1" w14:paraId="0E302EE7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69BA4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35th Avenue Union 76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1D533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onny Nguye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0F7CF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0-355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39EAD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420 35th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F3358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58C2A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5D3296E6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840A2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A &amp; C Auto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86DA9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yan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Du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7C3A2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81-9589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CEE01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186 E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ewelling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771BC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ORENZ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72A50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DEDC578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D3D1B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A &amp; H Truck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21435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eorge Anderso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21C6D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87-433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D6C6C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0319 Union City Blvd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95A15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UNION CIT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5BF5B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21E455A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BD669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A &amp; P Svc Ct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1541B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rthur Yu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87C0D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58-061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FC942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98 W Macarthur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CD470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2BDF3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749D0CE9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574C6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A &amp; P Svc Ct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1B334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Kevin Ma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8A400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01-018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C6DFF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506 Piedmont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8A48D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19389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5CC802A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0543D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A 1 Spring Svc Co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08C9C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UBEN FLOR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30B68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69-661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D6079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9722 Macarthur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EF1E4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6A4B0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PRINGUY@A1SPRING.COM</w:t>
            </w:r>
          </w:p>
        </w:tc>
      </w:tr>
      <w:tr w:rsidR="004A32D1" w:rsidRPr="004A32D1" w14:paraId="1BD5E0C9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5DAF7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A Street Tire &amp;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202FE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Eugene Kim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DAB76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86-463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BB391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015 A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89402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6FF9F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eugeneykim@hotmail.com</w:t>
            </w:r>
          </w:p>
        </w:tc>
      </w:tr>
      <w:tr w:rsidR="004A32D1" w:rsidRPr="004A32D1" w14:paraId="2AC3E8CE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1D473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amco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Transmission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433FF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zaria Berhane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FA896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36-445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75181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050 Brook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2B147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BDADD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amcoakland@yahoo.com</w:t>
            </w:r>
          </w:p>
        </w:tc>
      </w:tr>
      <w:tr w:rsidR="004A32D1" w:rsidRPr="004A32D1" w14:paraId="1BF7690A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C6E18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amco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Transmission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C5F45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an Sherry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3ABB3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96-799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2C12A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670 Thornton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D37D6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7FE81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26BD071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855E5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lastRenderedPageBreak/>
              <w:t>  ABC Transmission of Oakland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80911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uan Gonzalez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4BBBD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69-991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72B4D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8925 San Leandro Stree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90CA8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B6E49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9718823@gmail.com</w:t>
            </w:r>
          </w:p>
        </w:tc>
      </w:tr>
      <w:tr w:rsidR="004A32D1" w:rsidRPr="004A32D1" w14:paraId="39598FA0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284E6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Ackerman's Servicing Volvo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54869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ruce Ackerma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BCC35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49-933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9EFB6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220 San Pablo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1FA8F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A1B99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85429AA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E7C8B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Acme Car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0AE06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George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olgett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50A34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82-68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954B1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015 Grove Way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6E78D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1E8EA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1C1005A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CF15D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Al Hubbard's Machine Sho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85534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hristopher Cook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D804E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7-188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40405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21030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eekland</w:t>
            </w:r>
            <w:proofErr w:type="spellEnd"/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F06B1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4A5C3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22D71D5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374A0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Albany Tire Servic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1F8D0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Mark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oogs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728FB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25-6427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FFA26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742 San Pablo Avenu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0694E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BAN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8C087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hoogs@yahoo.com</w:t>
            </w:r>
          </w:p>
        </w:tc>
      </w:tr>
      <w:tr w:rsidR="004A32D1" w:rsidRPr="004A32D1" w14:paraId="3ADD691A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74BF7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Alberto's Auto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E2E05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berto Rodriguez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C58A2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261-013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52C40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801 54th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36242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165C3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7B74D4AF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15D54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All Mufflers Discounted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A4B00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ohn Roger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02F50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5-268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80108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256 International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07AB5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460D3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0465614D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102D2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All Part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A0A9C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avid Feder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9D054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48-874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DFC55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255 San Pablo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A35B7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F81C5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5025E08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5272F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All Tune &amp; Lub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10EC6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d Mohammed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493B1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373-792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6D239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001 1st St # 8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FA6AB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IVERMORE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DBA2D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59C7A62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DE298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Allen's Automotive &amp; Towing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EC0AF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Jeff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awlowsky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6D874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49-30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EBE88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85 N K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44DAF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IVERMORE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91E21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2ECD012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0FC12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American Performanc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715D1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Steve La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ountaine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0E15F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26-8899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6DD5A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596 Utah St #A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A9A26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LEASANTO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C95C7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lafountaine@sbcglobal.net</w:t>
            </w:r>
          </w:p>
        </w:tc>
      </w:tr>
      <w:tr w:rsidR="004A32D1" w:rsidRPr="004A32D1" w14:paraId="7D72CBDA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F6F4A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Andy's Valero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150B7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Andy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hahkarami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6537F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51-378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21860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9990 Fremont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1F9F5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2FF26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5B19BC3B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036F1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Auto Analysts II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CAB4B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nil Singh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8433D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82-020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C4904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9592 Center Stree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E0965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ASTRO VAL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F5571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ircuit8883@sbcglobal.net</w:t>
            </w:r>
          </w:p>
        </w:tc>
      </w:tr>
      <w:tr w:rsidR="004A32D1" w:rsidRPr="004A32D1" w14:paraId="5BC507BB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56FED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Auto Tech-1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7B956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hih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Che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1EC68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95-2879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B3726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4856 Washington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37A95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6827A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047158AD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C66C4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Autobahn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347D0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Dave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Wiltgen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ACD62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29-555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A0458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6398 Dougherty Rd # 23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97F7B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UBLI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07707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D38FF2D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638C1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lastRenderedPageBreak/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utomasters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02EEE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lenn Loga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9400D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54-6614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F1FC2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6200 Shattuck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63EE5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BA541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A3D364B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A22EC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utomax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Of Bay Area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E8479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Tak Tam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0ECBB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3-339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A9E1E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750 E 12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4B49A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549DF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03CDB91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58B71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Automotive Cente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757B2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obert Brown Jr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03243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83-7157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906A8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482 Teagarden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52B69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34D0D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9F99647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C00F2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utotron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Service Ct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1173C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harles Rich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94614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84-24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63D60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688 Washington St # F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16951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LEASANTO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62AFA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72E6D94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06D7E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 &amp; J Tire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95253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Vernardo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Veltram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C16B3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62-021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3B450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5901 Coliseum Way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D4A0F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2F431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75FC76BF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2E898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 &amp; N Foreign Car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5ED3C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Vince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itkov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F0AF6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278-98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85B7F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0525 Mission Blvd # A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F0603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A9039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064FCEDE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647FF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 &amp; S Hacienda Auto Body Paint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8ED77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avid Sanchez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ECBFE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47-8789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89F7C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687 Old Santa Rita Rd # 27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F43E0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LEASANTO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FC623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61F09DD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BFBED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 P Deol Automobile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090DA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iara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Deol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5EA24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82-406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8558D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974 W Tennyson R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AED78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8FF7B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3DE985E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CA29B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AR-KEN ENTERPRISE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AF47C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Joaquin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imtiaco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62095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43-847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0C48B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012 N Vasco Rd # A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4E314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IVERMORE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C45AD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AMMCGINTY@AOL.COM</w:t>
            </w:r>
          </w:p>
        </w:tc>
      </w:tr>
      <w:tr w:rsidR="004A32D1" w:rsidRPr="004A32D1" w14:paraId="4DA6BBD7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881E1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avarian Professional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F777A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ichael Denniso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B621F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24-60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4150D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218 7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C7926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48B07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team@bavpros.com</w:t>
            </w:r>
          </w:p>
        </w:tc>
      </w:tr>
      <w:tr w:rsidR="004A32D1" w:rsidRPr="004A32D1" w14:paraId="147B943F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81158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AY BRIDGE AUTO BODY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24920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ung Kim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02B4D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35-202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DF781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130 90TH AVE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0ECCD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D44C3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ike@baybridgeautobody.net</w:t>
            </w:r>
          </w:p>
        </w:tc>
      </w:tr>
      <w:tr w:rsidR="004A32D1" w:rsidRPr="004A32D1" w14:paraId="403EDD2B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F3015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ay Cities Auto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863E6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Tarek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Tbouremeleh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14647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33-5559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5FC11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5711 Dollar St # 14 A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7F533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A93AB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02E23AAB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B78E2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ay City Alternator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D5CF6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risdeo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Zambrano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827CB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33-151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F700D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8807 E 14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E9520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FD1A2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5668CC4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F1717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ay Equipment &amp;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999BD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m Portillo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FBB8B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83-905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EAB7E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393 Enterprise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9EB86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15B8F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m@cabear.com</w:t>
            </w:r>
          </w:p>
        </w:tc>
      </w:tr>
      <w:tr w:rsidR="004A32D1" w:rsidRPr="004A32D1" w14:paraId="612C1B89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33004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ay European Sta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9EDC7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John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slami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7D9DC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92-81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1B74A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37555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entralmont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Pl # B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56E07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EE1F1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CF1866C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29309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lastRenderedPageBreak/>
              <w:t>  Beetle Powe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3AA25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andy Hadley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72E38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46-202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8ECE7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809 Santa Rita Rd # H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9375B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LEASANTO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178FB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8B0CFB1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BEAB6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Ben A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gier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Buick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C1B9C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James A.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gier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FFCB0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357-761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1B871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915 E 14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1A006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8F40A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ffj2001@yahoo.com</w:t>
            </w:r>
          </w:p>
        </w:tc>
      </w:tr>
      <w:tr w:rsidR="004A32D1" w:rsidRPr="004A32D1" w14:paraId="793513A7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1C7E8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enner Automotiv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2F215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ichael J Benner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1DE84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32-1244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64F36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88 25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DAFA8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C90E4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5B1B14D9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3FDC6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atlis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Automotiv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F793F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Chris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atlis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F4532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46-57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27ED7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597 Nevada St # A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CED62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LEASANTO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FBB9F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atlis@aol.com</w:t>
            </w:r>
          </w:p>
        </w:tc>
      </w:tr>
      <w:tr w:rsidR="004A32D1" w:rsidRPr="004A32D1" w14:paraId="39E02352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FB9EE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Berkeley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utometrics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In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0CB8A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ohn Hafez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13936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24-388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0A1ED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340 San Pablo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4D40A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B6CCE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6D49F44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B7D35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erkeley Minica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3467B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Mark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empert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7B6B3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41-122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CBE18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498 San Pablo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97269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B0846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DB92999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EEB59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erkeley Radiator Work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B8488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elipe Romero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C4310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45-315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98968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732 San Pablo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D2B3F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4F1A8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AB4DBFD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7DB5C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Berry Brothers Towing &amp;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Trnspr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B3CCB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obin Berry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C25E0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65-721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9D230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598 55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56B01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AD702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berry598@aol.com</w:t>
            </w:r>
          </w:p>
        </w:tc>
      </w:tr>
      <w:tr w:rsidR="004A32D1" w:rsidRPr="004A32D1" w14:paraId="4FAA8462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6865D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est Auto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18607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Richard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ong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38BFB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268-936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20BD0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605 Market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01A48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1235E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ichaong@sbcglobal.net</w:t>
            </w:r>
          </w:p>
        </w:tc>
      </w:tr>
      <w:tr w:rsidR="004A32D1" w:rsidRPr="004A32D1" w14:paraId="14745A47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A5768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est Auto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C1B59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Richard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ong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6169A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268-936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1F243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605 Market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BDA8E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04711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ichaong@sbcglobal.net</w:t>
            </w:r>
          </w:p>
        </w:tc>
      </w:tr>
      <w:tr w:rsidR="004A32D1" w:rsidRPr="004A32D1" w14:paraId="3A038E10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B8091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est Auto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42AE0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arry Chao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19F14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94-927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49B18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461 Peralta Blvd # 1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2CF44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A4B01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B8EBA38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6DC86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est Express Auto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AD703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ank Silva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B7615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923-10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1E6BF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6006 San Pablo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2104B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BF222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stexpressauto@aol.com</w:t>
            </w:r>
          </w:p>
        </w:tc>
      </w:tr>
      <w:tr w:rsidR="004A32D1" w:rsidRPr="004A32D1" w14:paraId="7AA945C8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8AADB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etts Truck Part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37283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on Devaney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0F6F1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33-45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24E73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950 Doolittle Dr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C8305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F2FB8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7960F99F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E709B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evilacqua Foreign Car Spe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6C4EE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Tony E Bevilacqua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1CC2B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8-144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66166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593 Industrial Pkwy W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7580C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DA0E3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0D97FC2E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55433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ig O Tires #14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FFA78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hris Gould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CA17F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86-377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06549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63 W A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E81A6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4A547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0372E97F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B2301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lastRenderedPageBreak/>
              <w:t>  Big O Tires In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EC228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on Le Bru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F62B2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90-244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E340C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2240 Fremont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38ED8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FE439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463FE50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745C1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ig O Tires In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FEC07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Johnny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Vierra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2A7FB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357-847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71FA8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5241 Washington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A3DFB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CB03F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5F32BBF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2005F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ig O Tires In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92032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on Le Bru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9036B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90-244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8F662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2240 Fremont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4E493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5CCB6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C90D6BD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E1FA4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ig O Tires In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4A6E7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Terry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ccune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7CF04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373-066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1B735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025 1st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25BC3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IVERMORE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B3109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2866407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8ACE9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ig O Tires In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25B24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Frans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Vroostad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354C3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94-562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B9046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5255 Newark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EB1FB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EWARK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2C74B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520286F3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B8286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ig O Tires In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F2B24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reg Mitchell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AF780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29-195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9DBEE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7121 Dublin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B25E0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UBLI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CDAA1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30B874E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FFEF4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ig O Tires In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8AFF7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Paul Mc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Kellare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78149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351-502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BA7E7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201 Washington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93132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53345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B098195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52A0C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ill &amp; Bill's Body &amp; Fende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EF3CF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aul Vittoria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03034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68-378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A0DCE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500 105th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4799A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DD9E2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5617C055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BD002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np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Foreign Auto Clini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BCB06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attana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akonsut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C7B15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226-957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EB154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40869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brae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9AE60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77A59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D231DDF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3A651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ob's Auto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4589B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ob Fox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BFE65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57-508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F4D42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824 Union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7AA9C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CF8B6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5A6DEDAF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3DC3B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ob's Bridge Auto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8AE75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Boris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aynboym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D947C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96-959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A4457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08 Mowry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0A80D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FE577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37C49DC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44312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o's Import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1F380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o Fay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B4621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84-015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24037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8184 Industrial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A6CB4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D0EF6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49BF41D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2A4CC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reakwater 76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D0F9B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hilip Soh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089F9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82-9377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DF7A5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500 Breakwater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641EB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FB092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sohn@breakwater76.com</w:t>
            </w:r>
          </w:p>
        </w:tc>
      </w:tr>
      <w:tr w:rsidR="004A32D1" w:rsidRPr="004A32D1" w14:paraId="02FE3EB5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F0E48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reakwater 76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7C3A1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hilip Soh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CDEB9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82-9377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D3A1C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500 Breakwater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F2F3E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83311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sohn@breakwater76.com</w:t>
            </w:r>
          </w:p>
        </w:tc>
      </w:tr>
      <w:tr w:rsidR="004A32D1" w:rsidRPr="004A32D1" w14:paraId="60F83F05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B85DF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ritish-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merican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Car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F915F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ack Little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CC515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52-432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5846D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26 25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A1E18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5689F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o e-mail</w:t>
            </w:r>
          </w:p>
        </w:tc>
      </w:tr>
      <w:tr w:rsidR="004A32D1" w:rsidRPr="004A32D1" w14:paraId="0A8C62B7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967EA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lastRenderedPageBreak/>
              <w:t>  Broadway Motors &amp; Muffler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86A73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ave Hes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C99FD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28-551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05605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7140 Village Pkwy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4E62E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UBLI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34AAE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mhesshess@netscape.net</w:t>
            </w:r>
          </w:p>
        </w:tc>
      </w:tr>
      <w:tr w:rsidR="004A32D1" w:rsidRPr="004A32D1" w14:paraId="4434C76B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B3CC5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roadway Terrace Unocal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B1FDF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Quang Duong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69C67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53-444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EF073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5300 Broadway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F48FD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3FE4A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18B70F0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D3366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roadway Union 76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DAE1C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lement Leung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14CA1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55-766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99A7A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943 Broadway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C2711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793FA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kcl76@att.net</w:t>
            </w:r>
          </w:p>
        </w:tc>
      </w:tr>
      <w:tr w:rsidR="004A32D1" w:rsidRPr="004A32D1" w14:paraId="5141F3E2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78726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roadway Volkswagen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CA346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ike Murphy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4A5DB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34-771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F9213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740 Broadway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7B697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8995B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0823E908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3613E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uchanan Auto Electric In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A7110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nk Andreotti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44767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52-402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82371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300 Mandela Pkwy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87F7C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3923E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AEOAKLAND@SBCGLOBAL.NET</w:t>
            </w:r>
          </w:p>
        </w:tc>
      </w:tr>
      <w:tr w:rsidR="004A32D1" w:rsidRPr="004A32D1" w14:paraId="2A1BA9FB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AF98A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Bud Adams Auto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7FD4E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ud Adam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16C9A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86-9299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42E68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8811 Lake Chabot R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93BC1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ASTRO VAL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A3846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55ACF942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54C30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C &amp; J Automotiv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C98F0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ohn Vonnegut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81941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352-477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1BAAF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996 Alvarado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7B78A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CFDF0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CF40D40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E3410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California Fleet Maintenanc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42052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eorge Nun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CB923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29-528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B4150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450 Whipple R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9876D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146F0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afleet@pacbell.net</w:t>
            </w:r>
          </w:p>
        </w:tc>
      </w:tr>
      <w:tr w:rsidR="004A32D1" w:rsidRPr="004A32D1" w14:paraId="495510F3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AD227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Car Care Servic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0F533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Kristi Roy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F8631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21-999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FE115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639 Park Stree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ED1CD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AMEDA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78334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arcareservice@sbcglobal.net</w:t>
            </w:r>
          </w:p>
        </w:tc>
      </w:tr>
      <w:tr w:rsidR="004A32D1" w:rsidRPr="004A32D1" w14:paraId="0888727B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781D6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Car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0D048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ouglas Cheng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73C8D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47-017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EDE95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5865 Broadway Ter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1D1EF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39052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FD2180C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9C981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Carlson's Garag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82DE0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aniel Chin Jr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8BA2C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45-677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EFB08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105 Parker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5368B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E5B15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9E0F1CD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F1675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Castro Street Body Sho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164C6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eorge Rodrigu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7EA09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351-790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E3235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718 Castro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CF5E8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6940A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52404CF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A8F75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Castro Valley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utohaus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In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26F6A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aroline Blackma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D1BAF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81-452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FE5C1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0697 Park Way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1FA75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ASTRO VAL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6364F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B7FEB0C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D946D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Castro Valley Union 76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7EED6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Jack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oorjani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65B58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81-67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F299B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445 Castro Valley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00FEB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ASTRO VAL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38938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F5B4075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68F8C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Cavanaugh Motors Parts Dept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1C1CA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ee Cavanaugh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849F1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23-524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D72BE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700 Park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BD6B1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AMEDA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C1D6D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avanaughmotors@aol.com</w:t>
            </w:r>
          </w:p>
        </w:tc>
      </w:tr>
      <w:tr w:rsidR="004A32D1" w:rsidRPr="004A32D1" w14:paraId="1E615E84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C4A03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lastRenderedPageBreak/>
              <w:t>  Centerville Radiator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445F4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Jim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iskel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07670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93-347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0861A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37515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lenmoor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Dr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96B23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3F8F1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LW@PACBELL.NET</w:t>
            </w:r>
          </w:p>
        </w:tc>
      </w:tr>
      <w:tr w:rsidR="004A32D1" w:rsidRPr="004A32D1" w14:paraId="0503245E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73BCC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Charles Auto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1DFB6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harles Stallworth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437C5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52-926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05ACC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500 Martin Luther King Jr. Way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C16D3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8694B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trosulala@yahoo.com</w:t>
            </w:r>
          </w:p>
        </w:tc>
      </w:tr>
      <w:tr w:rsidR="004A32D1" w:rsidRPr="004A32D1" w14:paraId="72884720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96EA5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Charlie's Garag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A9BED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radeep Pal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0A00E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49-0859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D1D23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503 10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79A30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71103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imrin_pal@yahoo.com</w:t>
            </w:r>
          </w:p>
        </w:tc>
      </w:tr>
      <w:tr w:rsidR="004A32D1" w:rsidRPr="004A32D1" w14:paraId="47F09300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1D907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Chevrolet Specialists- Hart'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3BBFD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ick Hart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3B147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87-620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8BE02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543 W Winton Ave # 5a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2345B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360F2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ervice@hartauto.com</w:t>
            </w:r>
          </w:p>
        </w:tc>
      </w:tr>
      <w:tr w:rsidR="004A32D1" w:rsidRPr="004A32D1" w14:paraId="2393470F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44518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Choy Auto Body &amp;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F94CF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Tai Vang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096E6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2-848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DC34E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407 Foothill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E5C46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AC786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9A5A23B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19BCE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Christian Auto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6FC09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James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arr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3BDA7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62-718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39B66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910 92nd Ave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16F10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292CB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5D5689B4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4D6FE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Chuck's Auto &amp; Truck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CB9D4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huck Adam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5E9AB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47-1444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6349F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40 N I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191B2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IVERMORE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33E7F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7493F4E5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EDA73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City Garage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arstar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34C73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Edward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wokedi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CC5C5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44-14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FEF54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95 29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1595A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1B7CE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rceo@pacbell.net</w:t>
            </w:r>
          </w:p>
        </w:tc>
      </w:tr>
      <w:tr w:rsidR="004A32D1" w:rsidRPr="004A32D1" w14:paraId="6B44AEC9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26F7F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Class A Auto Car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02B10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Raffy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olario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4EBA6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352-600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51DF3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695 Thornton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ED9DC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CB59E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D132BE5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F233E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Clutch Wizard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BD171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rian Jeffri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2B3A0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27-9177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5DD74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513 San Pablo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18127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88182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kevin@clutchwizard.com</w:t>
            </w:r>
          </w:p>
        </w:tc>
      </w:tr>
      <w:tr w:rsidR="004A32D1" w:rsidRPr="004A32D1" w14:paraId="7B7B8450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87AB9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Commercial Auto Transmission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CF5B1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uan Gomez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E6258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62-232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3B3B6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0211 E 14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63E76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B1C26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4B5AE3B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8FF94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Comp-u-tune &amp; Brak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5B21B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Edwin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cClenton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28314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87-525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F86B6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4 Union Sq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3D481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UNION CIT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03E6B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C5AD708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E9D20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Continental Imports Auto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2C62B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Juan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aicedo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D4507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2-660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2099D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215 E 14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BB6D9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67ACB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C65F927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F817D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D &amp; B Enterprises - DBA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B8377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avid Benso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35140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352-288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4DCF5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183 East 14th St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18406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6B9CA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50B1BF1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142D5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D &amp; M Auto Part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1D9E6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ob West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52D03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47-61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0B0FB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815 Chestnut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67E19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IVERMORE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46111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331B190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3BABF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lastRenderedPageBreak/>
              <w:t>  D &amp; M Detail Sho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4009A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Robert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ainini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BF21F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27-2639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87A3F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1085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Eastshore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Hwy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AA891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59CD9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B69642D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75BDB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D H Walsh Automotiv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FB547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Michael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lahive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E359C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25-5994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F8024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987 San Pablo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7B651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BAN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E1BF0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5646794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34F1E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Dan Chin's Auto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30355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an Chi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7BBE2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48-768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3991D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558 Shattuck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9CB22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6A91B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581BAB8B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E673A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Dana Meyer Foreign Car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EFB42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ana Meyer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DFC20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27-193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23F37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700 San Pablo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40036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BAN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CF8B3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meyer2@earthlink.net</w:t>
            </w:r>
          </w:p>
        </w:tc>
      </w:tr>
      <w:tr w:rsidR="004A32D1" w:rsidRPr="004A32D1" w14:paraId="40A3183E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90DE1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Dave's Complete Auto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A610F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avid Chu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E4EAE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51-566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149BB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250 Telegraph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A5FE9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23C0A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75A8E130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E5DE3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Dave's Foreign Auto Repair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8B8A3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David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erago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42922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91-590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EE067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6389 Mission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7BA9D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2FCBC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F320030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D3D71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Dave's Muffler Brake Radiato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F043E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Dave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hiem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6AFDE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32-747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9BEEE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7744 E 14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28AED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C769C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78F833C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3E05E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Davis Auto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747DC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ercedes Marquez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0A0A7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76-9517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415D6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220 Davis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A8991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0630E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yma99@hotmail.com</w:t>
            </w:r>
          </w:p>
        </w:tc>
      </w:tr>
      <w:tr w:rsidR="004A32D1" w:rsidRPr="004A32D1" w14:paraId="3D3CADC3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AA62C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Dean's Auto &amp; Electri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9D095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Dean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okano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7B672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43-332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303CC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05 N I St # A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974A7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IVERMORE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10CAB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52D7B47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E2D3E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Dee's American V-Twin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E90CE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Dee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enung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9FEF2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87-5994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A675B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3449 Foley St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FF09C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2713C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eesamervtwins@aol.com</w:t>
            </w:r>
          </w:p>
        </w:tc>
      </w:tr>
      <w:tr w:rsidR="004A32D1" w:rsidRPr="004A32D1" w14:paraId="792D9D9D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DF140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Derek's Auto Tech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113EF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erek Wu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A885F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7-361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26E84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820 Smalley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A8FBE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D5912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7AA76850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048F3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Diablo Auto Body In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F61EA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ob King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02839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62-715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7F4E6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275 Bernal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EF029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LEASANTO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42E71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A1B64BA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59CFE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Diablo Engine &amp; Machin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89C11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RENDA GAUDIO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C13F9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28-022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B21C9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6355 Scarlett Ct # 11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007DD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UBLI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E7790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AW111@AOL.COM</w:t>
            </w:r>
          </w:p>
        </w:tc>
      </w:tr>
      <w:tr w:rsidR="004A32D1" w:rsidRPr="004A32D1" w14:paraId="7B56413A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F4033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Diamond Diesel Svc In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2C586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Terry Moore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48585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2-85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71AAD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550 E 12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B2EA0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C8905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terry@DiamondDiesel.com</w:t>
            </w:r>
          </w:p>
        </w:tc>
      </w:tr>
      <w:tr w:rsidR="004A32D1" w:rsidRPr="004A32D1" w14:paraId="43A1E0AB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11565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Discount Brakes &amp; Tire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2B173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ohn Gom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263BE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4-101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D4B2C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301 E 12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DA8BE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35E51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6491C59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34E70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lastRenderedPageBreak/>
              <w:t>  Don &amp; Terry's GM Auto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8EAD8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on Terry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A4460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84-115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1E30C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117 Depot Rd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417C9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56495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F20C147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D1589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DON SIGNER BUICK-CADILLAC IN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3FDBD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on Signer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E28CA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226-1234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3B5EB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39639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alentine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Dr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ADE0E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EWARK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9A0E3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IGNEROFFICE@AOL.COM</w:t>
            </w:r>
          </w:p>
        </w:tc>
      </w:tr>
      <w:tr w:rsidR="004A32D1" w:rsidRPr="004A32D1" w14:paraId="47826010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A3A47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oneright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auto spa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E8999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ichael Cohe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58BFB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32-188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C0DB5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3070 brook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t</w:t>
            </w:r>
            <w:proofErr w:type="spellEnd"/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AAF05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D431A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ichaelc3827@yahoo.com</w:t>
            </w:r>
          </w:p>
        </w:tc>
      </w:tr>
      <w:tr w:rsidR="004A32D1" w:rsidRPr="004A32D1" w14:paraId="060949D5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AC11B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Don's Auto Clini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30736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on Lawso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C7C25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49-172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770C2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555 College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19DC6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294A0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7C5178A1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6223D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Don's Body Sho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065A3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ay Bridgema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C062D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81-261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9C06E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944 Grove Way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C0B17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ASTRO VAL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65FAC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7C6899B2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8DB37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orso's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Auto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29F91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Rick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uardino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46285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92-531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879AC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3750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onde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Way # 1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48BA9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2A78C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D100887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DD4A5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Dot Radiato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7984B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ario Martinez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E4E7D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276-561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9E5BF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2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ewelling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3C376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ORENZ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2553E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7FB8B02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23ED9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Downtown Auto Ct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5ED62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Ralph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ttore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4A929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47-443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E7D2B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145 Broadway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8BF1C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C8233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A4CF36D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10B50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Downtown Muffler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FCA2B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cott Neely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FACE3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82-699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C5494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2419 Mission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98FEF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79F8D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0EED03A6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238A5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Drive Line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7EA61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ichard Moore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B57CB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352-35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7E6E9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474 Teagarden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6494B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A9AA0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58357EF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B1ABC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Dublin Auto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16EAA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rold Dorto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34AC7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28-024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C9E44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6429 Golden Gate Dri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47E38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UBLI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F029E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ublinauto@sbcglobal.net</w:t>
            </w:r>
          </w:p>
        </w:tc>
      </w:tr>
      <w:tr w:rsidR="004A32D1" w:rsidRPr="004A32D1" w14:paraId="076ECE4F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D1327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Dublin Car Tek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8A7D8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Tim Johnso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FEDD5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49-3157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7E340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6008 Dougherty R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9E360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UBLI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8B635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D1E799F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ED6E0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Dublin Toyota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A3381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Ed Corneliu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ABCEF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29-77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303A2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321 Toyota Dr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33517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UBLI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C8382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71940522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2C999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Dublin Transmissions Spec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0DCF2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uan Andrade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D046E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28-845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3D204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6878 Village Pkwy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0C102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UBLI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D438C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04CE884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95E26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E B Auto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1CAA8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ohn Cheng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C777C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4-832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49F81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338 E 12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C0319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3AA15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2705B02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80DC3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lastRenderedPageBreak/>
              <w:t>  East Bay Frame &amp; Axl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8D99D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artin Mendoza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531E0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69-428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B4AFD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366 Doolittle Dr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CB94B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150BB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6035786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600D2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East Bay Muffler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E6730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Maria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ro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D8B5B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261-904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C0920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016 International Blvd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AE571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4F79E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A4DAFD6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417EA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Econo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Lube N' Tun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A4B7B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Sushil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hangiani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29BD2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56-718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4A65C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40871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brae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301AC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800BB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19795B2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5F8E7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Econo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Lube N' Tun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E9506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avinder S Atwal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BDA1A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357-926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F0877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4602 Washington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8AF39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AEF91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7C350142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567E1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Eddie's German Auto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2F390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Gerhard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ocke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AC90B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96-557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37E8D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37425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lenmoor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Dr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ED24D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AB8C6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9A78365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7E3EA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Ed's Crankshaft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3597D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Edwardo Thierry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0F7F9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83-9494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9E347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412 W Winton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50BCE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6C092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175CA5F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6880F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Elby's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Machine Sho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27BA2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Terry Elbert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1D35C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29-385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A4AAF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6886 Village Pkwy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3FD53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UBLI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E3991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0B932D35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E17A6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Enthusiast Automotiv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2082D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Keith Pinckney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49A89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53-195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D55AD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5920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deline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stree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0A7D2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6F86C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Eauto57@yahoo.com</w:t>
            </w:r>
          </w:p>
        </w:tc>
      </w:tr>
      <w:tr w:rsidR="004A32D1" w:rsidRPr="004A32D1" w14:paraId="3D4F9B84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3A0FB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Epifani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Restoration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79B88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Nino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Epifani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AA35C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25-344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DE042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216 5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517B5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F4D30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83DCCDB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0DDBB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European Auto Repair In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B3B1C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Albert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oehler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B73FF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21-206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1E7E9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928 Hig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EB2AB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AMEDA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D38FB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utotech2000@comcast.net</w:t>
            </w:r>
          </w:p>
        </w:tc>
      </w:tr>
      <w:tr w:rsidR="004A32D1" w:rsidRPr="004A32D1" w14:paraId="2A3734B9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E8B1D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European Motors Ltd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FA8AF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ichard Fisher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B2497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32-603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B8963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915 Broadway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66D8B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94316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4192C47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EE78E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European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otorworks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A1B5C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aul Singh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C8389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26-228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2EC3E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618 San Pablo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1E5BB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BAN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B183C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510D27A6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C4887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Excelsweld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Usa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B433E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Rick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eertsema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388D6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4-330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9633E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231 16th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525D0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C7477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EXWELD@PACBELL.NET</w:t>
            </w:r>
          </w:p>
        </w:tc>
      </w:tr>
      <w:tr w:rsidR="004A32D1" w:rsidRPr="004A32D1" w14:paraId="00DF0AAD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B6E47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Expert Tune &amp; Smog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67AF4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Tommy Cha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BC0EE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89-598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94D6F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889 Castro Valley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08C0C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ASTRO VAL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D7E7A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4848AD3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A93EE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F G Auto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DE01C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ill Ng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F6EB9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4-6634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B8320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764 E 14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64BBB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81D99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0145184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CE752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lastRenderedPageBreak/>
              <w:t>  Falcon Collision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70B5E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Emerson Dominguez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FFAD4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05-1904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A882F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700 Tenth Stree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B5C01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983AC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alconcollision@aol.com</w:t>
            </w:r>
          </w:p>
        </w:tc>
      </w:tr>
      <w:tr w:rsidR="004A32D1" w:rsidRPr="004A32D1" w14:paraId="26F94025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8811A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erys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Garag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198E8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ery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Doo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7CC11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48-423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09055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598 Sacramento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1EE75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9D134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7AA17724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1E8B8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Fifty Fifth Tire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DAB95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 Higgin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04300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3-4937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B2F04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5500 International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B7CF8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A1F0D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B967C12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6496C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FMC Fleet Solutions In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F8AC4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elipe Chua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F5054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408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69-5637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D8D36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41903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brae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33095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FADA5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629671C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2270D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Frank's Garag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4ED73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Dennis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Vanderbuilt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A267E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82-890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79524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0747 Lake Chabot R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553DB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ASTRO VAL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2D4E8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581BE28C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65522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Fremont Auto Tech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0D3F6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Tony Park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45B30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96-5599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F1C2E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546 Peralta Blvd # 21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CEC39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32C0D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773EAF1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CEFFC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Fremont Pontiac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mc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377D3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KENNETH OKENQUIST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CB6D7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23-771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342B5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39800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alentine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Dr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6F03F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EWARK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F7FB6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guajardo@capitol-buick-pontiac-gmc.com</w:t>
            </w:r>
          </w:p>
        </w:tc>
      </w:tr>
      <w:tr w:rsidR="004A32D1" w:rsidRPr="004A32D1" w14:paraId="783613DE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0901A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Fremont United Auto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9074C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ixon Cheung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DCB05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93-718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66B0D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7159 Moraine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9BAFE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B9065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043C873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A5360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Fritz &amp; Peters Independent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Vw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170A5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oe Klau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F50E0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44-3224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286C5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20 25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D08C0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9A087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EAE325D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6DA9F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George Oren Tire Specialist, Inc.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1F09F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oug Anderso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CDB49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4-057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954A9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350 International Blvd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5A4F8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A94AF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rentire@aol.com</w:t>
            </w:r>
          </w:p>
        </w:tc>
      </w:tr>
      <w:tr w:rsidR="004A32D1" w:rsidRPr="004A32D1" w14:paraId="591DC893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CECF9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George V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rth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&amp; Son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FE710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Ron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rth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42001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36-253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0A4C3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10 10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19EBD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794A2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ATARTH@HOTMAIL.COM</w:t>
            </w:r>
          </w:p>
        </w:tc>
      </w:tr>
      <w:tr w:rsidR="004A32D1" w:rsidRPr="004A32D1" w14:paraId="5CE00158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A4A18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George Withers,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Tifco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Ind.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D5374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eorge Wither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B7192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989-559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4BDB8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180 Jensen St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30DFD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LEASANTO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09391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EWithers@aol.com</w:t>
            </w:r>
          </w:p>
        </w:tc>
      </w:tr>
      <w:tr w:rsidR="004A32D1" w:rsidRPr="004A32D1" w14:paraId="4D4086CD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A06C9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George's Auto Repair &amp;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723AE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eorge Silveira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4AF1F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84-229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32154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6 California Ave., #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664E1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LEASANTO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CF5D7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E318891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803CA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George's Auto Repair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A3351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eorge Evan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37D70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58-940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41A33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401 Market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1FC6E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EMERYVILLE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1F70A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5ABD160B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50EA9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George's Automotive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45300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loyd Lee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50A4D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276-350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D057D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6348 Foothill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C7CD5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1D7FC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lee107@sbcglobal.net</w:t>
            </w:r>
          </w:p>
        </w:tc>
      </w:tr>
      <w:tr w:rsidR="004A32D1" w:rsidRPr="004A32D1" w14:paraId="076BC8B3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0388C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lastRenderedPageBreak/>
              <w:t xml:space="preserve">  German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utocraft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A2F98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eung Lee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4BBBE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38-547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759E6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01 E 14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49F84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C6C47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sianguy114@hotmail.com</w:t>
            </w:r>
          </w:p>
        </w:tc>
      </w:tr>
      <w:tr w:rsidR="004A32D1" w:rsidRPr="004A32D1" w14:paraId="74AFA74E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FF28C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Germany's Best In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CD665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Paul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Vacakis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DCDD7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58-894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291CC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5291 College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421CD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594B6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735E0967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B24E3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lenmoor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Auto Repair &amp; Part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6EE5E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erald L Raver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768D8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93-366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217B1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270 Peralta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7C2C5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BE2A0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lraver@aol.com</w:t>
            </w:r>
          </w:p>
        </w:tc>
      </w:tr>
      <w:tr w:rsidR="004A32D1" w:rsidRPr="004A32D1" w14:paraId="77DD4F1B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9BB89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Golden Gate Transmissions In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05629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renda Richard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A3ACF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63-27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30755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878 Old Santa Rita R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11BE1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LEASANTO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B6DA3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eclined</w:t>
            </w:r>
          </w:p>
        </w:tc>
      </w:tr>
      <w:tr w:rsidR="004A32D1" w:rsidRPr="004A32D1" w14:paraId="7CC90AEB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30BFC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Golden State Diesel Marin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39668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arbara Campbell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1FC00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65-109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15E8F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51 Embarcadero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97163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3BDE3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arbgsdm1@aol.com</w:t>
            </w:r>
          </w:p>
        </w:tc>
      </w:tr>
      <w:tr w:rsidR="004A32D1" w:rsidRPr="004A32D1" w14:paraId="18FC82D2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B4CDE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Goodyear Tire &amp; Rubber Co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4B425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ark Costa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3C413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86-95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9EDDE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430 Castro Valley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B2E71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ASTRO VAL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583BD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1F95255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33725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Goodyear Tire &amp; Rubber Co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B6CC2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yan Maa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C2A56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62-49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4FFA7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420 Stanley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4995B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LEASANTO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0103B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3EF962A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D87D9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Grandma's Garag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55F2B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Nancy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upprecht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4D954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27-106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637D6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821 Gilman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CEF1B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1C121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E81C27F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60828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Griffin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otorwerke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7B600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ohn T Griffi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1F221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24-7447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6AAAE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485 San Pablo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2A8F9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D39ED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77FCCBF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0F6FE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Guaranteed Auto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44F51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ary Goodma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7B5D1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85-254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AEAD6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3673 Connecticut St # 1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3FC3F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4D389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uaranteedauto@pacbell.net</w:t>
            </w:r>
          </w:p>
        </w:tc>
      </w:tr>
      <w:tr w:rsidR="004A32D1" w:rsidRPr="004A32D1" w14:paraId="7574E8D6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DE8C7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Guaranteed Auto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BF52E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ary Goodma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DB243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85-254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08CE0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3673 Connecticut St # 1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D40AE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B21FA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uaranteedauto@pacbell.net</w:t>
            </w:r>
          </w:p>
        </w:tc>
      </w:tr>
      <w:tr w:rsidR="004A32D1" w:rsidRPr="004A32D1" w14:paraId="573BFB13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15492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H. Beck Motorsport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A487A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ike McDowell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F40E3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208-571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D349C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344 Harrison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C2F8E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D31E3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beckmotorsports@earthlink.net</w:t>
            </w:r>
          </w:p>
        </w:tc>
      </w:tr>
      <w:tr w:rsidR="004A32D1" w:rsidRPr="004A32D1" w14:paraId="47298DBF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1BFDE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Harder Automotive Ct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E8D71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HAH Kazimi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8F97F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84-101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C4E08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97 W Harder R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E75F8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49BEC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6B82947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2FB8F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Hart's Automotiv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D7E11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ick Hart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E3889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87-620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FB38F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543 W Winton Ave # 5a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C5DD4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C6124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ervice@hartauto.com</w:t>
            </w:r>
          </w:p>
        </w:tc>
      </w:tr>
      <w:tr w:rsidR="004A32D1" w:rsidRPr="004A32D1" w14:paraId="020880B3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14497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Harvey &amp; Madding, Inc.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52F4F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Ken Harvey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8D151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28-803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6F881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7099 Amador Plaza R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C3FD8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UBLI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E1AF2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aula@dublinhonda.com</w:t>
            </w:r>
          </w:p>
        </w:tc>
      </w:tr>
      <w:tr w:rsidR="004A32D1" w:rsidRPr="004A32D1" w14:paraId="72730F52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3E023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lastRenderedPageBreak/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sselgren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Racing Engine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E87BE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Paul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sselgren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E6686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24-248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3FC0D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221 4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D68D6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FBFF0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D76979D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1FB8F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Henry's Servic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06F50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Henry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asurto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F2001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24-207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F9DB8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321 Gilman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66AE5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BAN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3B2E9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0AC3262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A3568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High Street Automotive Ct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3C241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arry Mclaughli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4110C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2-533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2D38E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41 Hig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ED8A0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D515A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teresamc55@aol.com</w:t>
            </w:r>
          </w:p>
        </w:tc>
      </w:tr>
      <w:tr w:rsidR="004A32D1" w:rsidRPr="004A32D1" w14:paraId="56649C46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15B27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iTech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Auto &amp; Truck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6C696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ndrew Nguye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147D0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82-463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0CF22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4617 Industrial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B3552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D6AAD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cnguyen@comcast.net</w:t>
            </w:r>
          </w:p>
        </w:tc>
      </w:tr>
      <w:tr w:rsidR="004A32D1" w:rsidRPr="004A32D1" w14:paraId="7B600B20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CBFCA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Hoang's Auto Car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A94B1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Trinh Hoang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B3A8D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86-271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6061D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20009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eekland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96885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F9488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EC2EAD2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97D1A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Honda Of Oakland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528D1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onley Byrn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FAB51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20-92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0327F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330 Broadway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2160C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89E27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3D4CFD5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B7354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ooshi's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Auto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82FCF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ooshi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hassmei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2E8CD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0-422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DD94B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499 MacArthur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9EA89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B7661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35382C8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35F6C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ustead's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Towing &amp; Auto Body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49B07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ale Lark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03ECE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49-091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A4E0D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037 Durant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52806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14E9A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5A2CF99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CCFC7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IAM AUTO CAR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FE117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USTIN TRA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F19AF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66-265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D3A6B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550 HIG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AE926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33DC9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iamautocare@gmail.com</w:t>
            </w:r>
          </w:p>
        </w:tc>
      </w:tr>
      <w:tr w:rsidR="004A32D1" w:rsidRPr="004A32D1" w14:paraId="5EE0C5D0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02D74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Import Car Specialist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09AF8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hevin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Tra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A0E90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44-1767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18708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7191 Moraine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A2EEA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AA21D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F2CF7F5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11A9C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Import Engineering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AC3D9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ana Meyer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C3D08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25-876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22A81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700 San Pablo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96B81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BAN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22413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meyer2@earthlink.net</w:t>
            </w:r>
          </w:p>
        </w:tc>
      </w:tr>
      <w:tr w:rsidR="004A32D1" w:rsidRPr="004A32D1" w14:paraId="4CE5E340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313A1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Inca Chevron In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8E2DC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ugo Cornejo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7F897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43-477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C916A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996 Telegraph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76297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222B5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A21C768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4BFA0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Infinite Velocity Automotive, Inc.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C28D1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Debbie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Tostenson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AC9DC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351-58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2E9C8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800 Davis Stree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371BA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2D2CE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ebbiet@fhdailey.com</w:t>
            </w:r>
          </w:p>
        </w:tc>
      </w:tr>
      <w:tr w:rsidR="004A32D1" w:rsidRPr="004A32D1" w14:paraId="01E37EC0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EBC0E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Irvington Auto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54AC9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ike Nguye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6D358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90-536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AB69B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93 Washington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044E8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44725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anmynguyen@att.net</w:t>
            </w:r>
          </w:p>
        </w:tc>
      </w:tr>
      <w:tr w:rsidR="004A32D1" w:rsidRPr="004A32D1" w14:paraId="02A87398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824AF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Irvington Wheel &amp; Brake In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83B17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ichael O' Neal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3B0B4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56-575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2B6FD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5499 Industrial Pl, #8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6F546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064C4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iwb_rush@comcast.net</w:t>
            </w:r>
          </w:p>
        </w:tc>
      </w:tr>
      <w:tr w:rsidR="004A32D1" w:rsidRPr="004A32D1" w14:paraId="31FE6E89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674C3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lastRenderedPageBreak/>
              <w:t>  J &amp; J Repair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E2893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im Herma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B78B5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90-9044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68E8C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7643 Timber St # R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B6531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EWARK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9F43F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dherman@earthlink.net</w:t>
            </w:r>
          </w:p>
        </w:tc>
      </w:tr>
      <w:tr w:rsidR="004A32D1" w:rsidRPr="004A32D1" w14:paraId="6D423F9E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E34C8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J B Truck Electrical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FB607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ose Berrio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B14A8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44-84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8573A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433 18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B2167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13F24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CF160A5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8F889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J&amp;H MOTOR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77A37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esse Garrett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C6857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38-9804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FBD8E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773 - 105th Avenu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BD4E0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66D47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hmotors@sbcglobal.net</w:t>
            </w:r>
          </w:p>
        </w:tc>
      </w:tr>
      <w:tr w:rsidR="004A32D1" w:rsidRPr="004A32D1" w14:paraId="6D3D4FDF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15998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Jack's Engine Supply &amp; Machin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B0503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obert Schneider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0275A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65-569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6925A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69 4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D6F76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DDDB9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es5699@msn.com</w:t>
            </w:r>
          </w:p>
        </w:tc>
      </w:tr>
      <w:tr w:rsidR="004A32D1" w:rsidRPr="004A32D1" w14:paraId="38F63B9A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2E041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Janssen's Place Autobody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5EC2F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einhard Jansse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6944F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96-615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8747B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7855 Enterprise Dr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D61F3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EWARK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78CA5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ANSSENSPLACEAB@hotmail.com</w:t>
            </w:r>
          </w:p>
        </w:tc>
      </w:tr>
      <w:tr w:rsidR="004A32D1" w:rsidRPr="004A32D1" w14:paraId="041E3EF4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5942E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Jeff's Mobile Glass Inc.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69A94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hlberg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Jeffery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91176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83-101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3BFD9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4450 Griffith Stree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7BAF7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0857D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info@jeffsmobileglass.com</w:t>
            </w:r>
          </w:p>
        </w:tc>
      </w:tr>
      <w:tr w:rsidR="004A32D1" w:rsidRPr="004A32D1" w14:paraId="74EF7024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61CF7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Jensen's Tire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5FC96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arry Jense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BDC2A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87-126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E1DC9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410 Pratt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D81E6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12A92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ensenstireservice@hotmail.com</w:t>
            </w:r>
          </w:p>
        </w:tc>
      </w:tr>
      <w:tr w:rsidR="004A32D1" w:rsidRPr="004A32D1" w14:paraId="2AC4A5BA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ADF96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Jiffy Lub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45ED0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hane Jaramillo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A26AF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82-7677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EDC47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492 Castro Valley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97016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ASTRO VAL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1E26D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059E6103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169D1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Jiffy Lub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94A6D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okny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Pek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D13DC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93-919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3BD38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9197 Cedar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2FEDB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EWARK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C04ED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88B6ECF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FC52C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Jiffy Lub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00A05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avid Stubblefield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131F3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43-3057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A1480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960 University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547C6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36133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EA50652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26C88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Jim's Volkswagen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E7A7E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Jim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estana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211FF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82-138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D4E2E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7283 Mission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12C35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DBC1C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26CAADE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F03F4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Jing Gong Auto Clini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B81ED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Yi Deng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842A1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61-917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4EDA1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40957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brae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109CB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59BB2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60AC66B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E3E43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Joe's Auto Glas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B7A69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ank Rinella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7FC68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24-526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F0F04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636 San Pablo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3DD02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BAN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66EFC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07E64F7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6AD83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John's European Auto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F51AD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Annette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Wahlgren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1426D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51-782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22D37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6295 Dougherty R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160E2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UBLI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2AF82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45305FE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F43ED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tb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utotech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1B48D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ohnny Banh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C5793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59-862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C8973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4250 Old Warm Springs Blvd #5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5DD73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17638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tbauto@yahoo.com</w:t>
            </w:r>
          </w:p>
        </w:tc>
      </w:tr>
      <w:tr w:rsidR="004A32D1" w:rsidRPr="004A32D1" w14:paraId="4ECF666B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19BF2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lastRenderedPageBreak/>
              <w:t>  Kar Servic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C7523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Scott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Kurtzer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AA35B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49-938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DC761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730 Old 1st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AC2A4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IVERMORE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DF97C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520DB00B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98F3A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Kar Sho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C762B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Kelvin Kruger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240B8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90-093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DA571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37557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usterberry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Way # 3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4ADCA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00A6D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atalie@krugergroup.com</w:t>
            </w:r>
          </w:p>
        </w:tc>
      </w:tr>
      <w:tr w:rsidR="004A32D1" w:rsidRPr="004A32D1" w14:paraId="71A7D011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276E5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Kelly's Truck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C0B90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Kelly Gree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86143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33-96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C3168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85 Hester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4496A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55764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862ABF6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E61E8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Ken Betts Svc Ct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2EE32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Ken Bett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CD70D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65-176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6FA75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500 Lakeshore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74E6A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C1EB0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57CAD730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6BC13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Ken Betts Towing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E0A52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ober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Craig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2C0C4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2-624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DED9A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825 San Leandro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51A74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8C0C9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iner33@msn.com</w:t>
            </w:r>
          </w:p>
        </w:tc>
      </w:tr>
      <w:tr w:rsidR="004A32D1" w:rsidRPr="004A32D1" w14:paraId="791C5439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AE355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Kenny's Auto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41097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Ken Lam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1529A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23-170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EB6BB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41463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brae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9138D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3E10E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kennys_auto@earthlink.net</w:t>
            </w:r>
          </w:p>
        </w:tc>
      </w:tr>
      <w:tr w:rsidR="004A32D1" w:rsidRPr="004A32D1" w14:paraId="001D70B6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D7FFC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Kevin L Hinkley Auto Tech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7C2C8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Kevin L Hinkley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C498C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81-105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25AF1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5269 Crow Canyon R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BA999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ASTRO VAL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A2EAF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KLHAUTOTEC@aol.com</w:t>
            </w:r>
          </w:p>
        </w:tc>
      </w:tr>
      <w:tr w:rsidR="004A32D1" w:rsidRPr="004A32D1" w14:paraId="110325E2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799B3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L &amp; D Auto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4416B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ydia Bonneau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28909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96-903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3F81D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7444 Sycamore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65DE1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EWARK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06EEC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5110A83D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D0FD8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L &amp; L Auto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9C221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Edward Lam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D5206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51-210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48EAE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641 E 10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6897E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97652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E6A0F84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131DE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L. M. West Inc.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6EF66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eece Kerley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F035F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34-4434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544A4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943 Broadway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B2936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CDE22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FBE2349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E225E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Larry's Automotive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D3E3E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arry Colvi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DC0E5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62-062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1EA9C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57California Ave # N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64C59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LEASANTO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FBDF9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wlcolvin@inreach.com</w:t>
            </w:r>
          </w:p>
        </w:tc>
      </w:tr>
      <w:tr w:rsidR="004A32D1" w:rsidRPr="004A32D1" w14:paraId="39C5E637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5C898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Laurence Anderson Co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14CA0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aurence Anderso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96204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27-293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60A85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214 10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280C1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63D3E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A3D69DC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1DB1E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Leal's Auto Mart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3E062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ob Leal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7E613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96-311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64D93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40 Mowry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EE097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ED14A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EALFREMONT@YAHOO.COM</w:t>
            </w:r>
          </w:p>
        </w:tc>
      </w:tr>
      <w:tr w:rsidR="004A32D1" w:rsidRPr="004A32D1" w14:paraId="6FC5AA9E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13030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Lee's Car Care Ct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68D34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ung Choo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7F190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96-453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F0C6A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670 Thornton Ave # B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02316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2E782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0484B0C2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2F5FD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Les Schwab Tire Cente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7D93D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Scott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mta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9DE1A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96-198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E558E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6761 Fremont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91062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A5539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cott.m.omta@lesschwab.com</w:t>
            </w:r>
          </w:p>
        </w:tc>
      </w:tr>
      <w:tr w:rsidR="004A32D1" w:rsidRPr="004A32D1" w14:paraId="665D1C8F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7DC15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lastRenderedPageBreak/>
              <w:t>  Lido B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6F0FA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t Singh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B86CF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97-162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39C7E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5425 Newark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B7C63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EWARK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3CBE4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t@autopiacarwash.com</w:t>
            </w:r>
          </w:p>
        </w:tc>
      </w:tr>
      <w:tr w:rsidR="004A32D1" w:rsidRPr="004A32D1" w14:paraId="7F1F9FBF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1D879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Lim Auto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E6BBE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Eak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Lim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C3CB9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276-688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67041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7945 Hesperian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14360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ORENZ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697E5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mogtech@gmail.com</w:t>
            </w:r>
          </w:p>
        </w:tc>
      </w:tr>
      <w:tr w:rsidR="004A32D1" w:rsidRPr="004A32D1" w14:paraId="29B42802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4056A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Livermore Auto Part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4A011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Ken Waite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18ABE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47-729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87304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67 S Livermore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53131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IVERMORE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0F4AC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CB4A4F2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6F904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Livermore Auto Part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FF769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Ken Waite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758E0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47-729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D71A5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67 S Livermore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19FCA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IVERMORE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FE815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41480E3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28B68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M C Radiators &amp; Welding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F0029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arcelo Cabrera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9FF34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36-4409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44F33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307 E 12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343C1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F1D21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DBC494E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A14C7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M T Auto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FF86C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ark Weigel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E2BC2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294-9699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5872F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587 1st St # C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3E546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IVERMORE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39C16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0B6BC300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550F7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M-1 Mercedes Only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3F828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oel Reichenberg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7E57E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90-272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FFB00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40863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brae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10FEB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07B9B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442EA4C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24889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Mac Arthur Auto Svc Ct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995F3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arlos Tera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E7016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69-605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2D6AE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0511 Macarthur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6B6A1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D1374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0584A4EB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234C5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Mark's Transmission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345A3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ark Garcia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756A5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90-332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7E33B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7560 Mission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93140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751A7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BC3AC9B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B777A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arte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Automotive Servic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7628E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Florencio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arte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0CA4C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5-071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192A6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240 E 12th St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7B696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88A8E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arte@att.net</w:t>
            </w:r>
          </w:p>
        </w:tc>
      </w:tr>
      <w:tr w:rsidR="004A32D1" w:rsidRPr="004A32D1" w14:paraId="04EE0505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C1B39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Marty's Metrix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13764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Marty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egarini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AE6EF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65-569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E4EC4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125 9th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48354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2FEEE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11E910A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433B4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ckevitt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Volvo &amp;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issian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46D27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ory Hite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03E7E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48-220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E390B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700 Shattuck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3448A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D3E5A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6066632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AEDDC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Melrose Body Sho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7F47D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harles Di Bari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F45C4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4-852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83C5D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410 31st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4A751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7BE4D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910065D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8B431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Michael Shane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easure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99824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Michael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easure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289F9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346-288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80032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903 Williams Stree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04F29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DA558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77DF1BEA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D1145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Midas Auto Systems Expert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05754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ike Glad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70859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59-011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C30F6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741 Washington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320EB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6BAD2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5A8C1309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3EE34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lastRenderedPageBreak/>
              <w:t>  Midas Muffler Shop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A23B1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Earl Kilgore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C0C2F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2-31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040B4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464 Foothill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32115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D103D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00ADB78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C31D4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Midas Muffler Shop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46306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oug Montez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BC184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38-014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FBC6A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640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egenberger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R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01390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F6AB0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7820262F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92547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Midas Muffler Shop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BF838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Earl Kilgore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26405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2-31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7E2E9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464 Foothill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CDC4B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00C8B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908156E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65CAE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Midas Muffler Shop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25635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oug Montez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62057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38-014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7934F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640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egenberger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R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F10C0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66E91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A82350C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2AF82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Mike's Auto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7EA5D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ike Kuroki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AC1ED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48-128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28D94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699 University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236BB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E7B11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F352C91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39D7D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Minute Muffler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1A1BB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urelio Gom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A5EF5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68-096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DB5E0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6818 Foothill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B31DB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86DF6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tsservice@sbcglobal.net</w:t>
            </w:r>
          </w:p>
        </w:tc>
      </w:tr>
      <w:tr w:rsidR="004A32D1" w:rsidRPr="004A32D1" w14:paraId="07F3F239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FB685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Mission Car Car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DF2EF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at Brick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18C31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57-7527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02417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6494 Mission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9778A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FD996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7A8A4CD9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A01F5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Mission Chevron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DF340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jay Ahluwalia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DAFDA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86-066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42C4A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4086 Mission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7FA07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3C1F5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6EA29A8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B32CA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Mission Valley Arco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C4BF6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Eli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amas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F0EB1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56-655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772B5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0077 Mission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C78B7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3E37A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varco8243@sbcglobal.net</w:t>
            </w:r>
          </w:p>
        </w:tc>
      </w:tr>
      <w:tr w:rsidR="004A32D1" w:rsidRPr="004A32D1" w14:paraId="5BE1BB09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4CF50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Monarch Leasing In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604BE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Jan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charnikow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4CD8A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71-553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1F47B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9899 Union City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0E3BC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UNION CIT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18076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les@monarchtruck.com</w:t>
            </w:r>
          </w:p>
        </w:tc>
      </w:tr>
      <w:tr w:rsidR="004A32D1" w:rsidRPr="004A32D1" w14:paraId="131B475A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D12B5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Montclair Auto Tech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77EDE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Eli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shtiani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EFE17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54-388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AA2EF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5427 Telegraph Ave # E2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D84FD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7B8EA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7BB1A599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8CF62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Monument Car Part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CC015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im Farnes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5B87C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373-108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73860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814 1st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E973A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IVERMORE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061DC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03749993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2AC8E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Motor City Automotiv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6A3C8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an Cartwright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A0F57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43-452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F68C3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058 Shattuck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6DB85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4537A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F60E0BD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344DB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Mowry Automotive Ct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95E02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ohn Donova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C562B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91-822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687D1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5100 Mowry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94A6B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CB900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138FC96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9A931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ekrawesh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, LL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09D0C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Hamid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ekrawesh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9BC3C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89-054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B1A2F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9294 Mission Blvd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C503F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3603B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ekrawesh@yahoo.com</w:t>
            </w:r>
          </w:p>
        </w:tc>
      </w:tr>
      <w:tr w:rsidR="004A32D1" w:rsidRPr="004A32D1" w14:paraId="68D513D6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3EEB6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lastRenderedPageBreak/>
              <w:t>  Newark Collision Cente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DA5B6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iguel Maldonado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F1A86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95-90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D7634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7609 Thornton Ave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0840B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EWARK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A7362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collision@yahoo.com</w:t>
            </w:r>
          </w:p>
        </w:tc>
      </w:tr>
      <w:tr w:rsidR="004A32D1" w:rsidRPr="004A32D1" w14:paraId="2B414286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66F63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Newark Radiato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01B23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obert Parson Jr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1FC8D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91-85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67E11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7350 Filbert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3380D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EWARK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E3264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7EC0459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A1CD6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Nick's Auto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5176C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Nick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Zarifis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4791E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276-6474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B4504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6640 Foothill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77E6E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E2914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02D7EFE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6F7C9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Nickson's Brake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0C41F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aul Nickso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4A892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26-2737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7C656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111 San Pablo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4AD7C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BAN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45432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9C90C5E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6D91B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Nickson's Brake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7B0EB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aul Nickso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F04D0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26-2737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C821D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111 San Pablo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C7319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BAN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C52FD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8C1547B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EC540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ilson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Brothers Garag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5F8CB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nard DeLeo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A741D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3-446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94E53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860 38th Avenu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2B27B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A0113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ilson_brothers@hotmail.com</w:t>
            </w:r>
          </w:p>
        </w:tc>
      </w:tr>
      <w:tr w:rsidR="004A32D1" w:rsidRPr="004A32D1" w14:paraId="2C201DC4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D2C2E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ilson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Brothers Garag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8D12E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nard L De Leo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1B1E1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3-446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5DD05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860 38th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0E62B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EEAAE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634191B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22AF9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Nippon European Motor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B7D17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Tom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Inthawong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EC456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27-244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2F8BE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730 San Pablo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18320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BAN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4521F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1B3D215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B3F2B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ohr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Automotive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72D1B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Tom Perry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E30EC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83-933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BB9B5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940 Washington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438D1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89349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D2C1D97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8F5D2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Norm's Tow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F6504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orm Phillip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719D5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55-446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ADD04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5940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orthfront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Roa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1BD3B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IVERMORE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95D57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EAEC14A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77E30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Oakland Acura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4D4DB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ick Mc Peak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AB854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44-838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25C5A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77 27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1D242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00259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F5D1E88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39E68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Oakland Auto Work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4DE78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Glen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oywing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B7934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97-838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9B2E2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40 W Macarthur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46F3C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01D53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288FF36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691DF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ceanworks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Ii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Jeep &amp; Cheroke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AEC54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Chris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ucuel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D1F74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45-5337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0910A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030 Carleton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D09BA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F120E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6D63C86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B38FA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ceanworks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Japanese Car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9B267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Angus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owelson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1F04E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49-138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0B3CA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703 10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22916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3037B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EC09C0D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DCC0B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'connell's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Volvo Alameda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DAE74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ichael J O'Connell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E6853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65-725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91C90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537 Webster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D9EBE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AMEDA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3BFF5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A082522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2F95E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lastRenderedPageBreak/>
              <w:t>  Omega Automotive Honda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97CB5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ing She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618B0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94-6564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1F2FA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3710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onde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Way # 4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742F0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3BED3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11F9CA1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854E2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P &amp; S Enterprise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1364D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ike Silva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0F601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276-644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E56A9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165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ewelling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369A0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ORENZ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BF54A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oEmail@Address.com</w:t>
            </w:r>
          </w:p>
        </w:tc>
      </w:tr>
      <w:tr w:rsidR="004A32D1" w:rsidRPr="004A32D1" w14:paraId="71647979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C8A00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P R Motorsport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B0410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ick Weldo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BC6A0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86-085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3BCA3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9845 Cabot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C93A4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CDACA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6442D12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9500C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ankeys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Radiato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4AD83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im Burn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5653C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81-6804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D80AC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1805 Foothill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222AD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D25CE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0FCF7AB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81C2E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Park St. Automotive Servic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1F476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Kennia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Rodriguez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02FD5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64-2259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BD613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907 Park St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479C2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AMEDA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3E52D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info@parkstauto.com</w:t>
            </w:r>
          </w:p>
        </w:tc>
      </w:tr>
      <w:tr w:rsidR="004A32D1" w:rsidRPr="004A32D1" w14:paraId="0E35D3E2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B634B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Performance Auto Care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11F36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ossein Zadeh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B4825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59-971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F983C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40931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brae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41FF6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F0DC0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0802FE8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0E48B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Peter Mitchell Auto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075BA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eter Mitchell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532B9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45-188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BB521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745 Cedar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48EBD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8D36E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287927D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BAB80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Pete's Auto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32380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eter Choi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9C8F2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62-206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2CBBD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0249 Macarthur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2FC7F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16BE1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BBCPM6@EARTHLINK.NET</w:t>
            </w:r>
          </w:p>
        </w:tc>
      </w:tr>
      <w:tr w:rsidR="004A32D1" w:rsidRPr="004A32D1" w14:paraId="7617E7A1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0B81E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Pete's Foreign Auto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825E9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Pete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anducci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74B12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56-493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BC481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3203 Osgood R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271D1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93906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57E1547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1E036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Piedmont Shell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74455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oel Coffi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947DF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54-051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B1F78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9 Wildwood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72AF5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IED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BCA11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oelcoffin@yahoo.com</w:t>
            </w:r>
          </w:p>
        </w:tc>
      </w:tr>
      <w:tr w:rsidR="004A32D1" w:rsidRPr="004A32D1" w14:paraId="11FB4699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0317B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Piedmont Stable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B28A6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loyd Graham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75264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1-9944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4A51D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6525 Redwood R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32ECC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B2DDF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E5DC929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D00F9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Pleasanton Auto Svc &amp;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F2A33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ohn Rife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6C57F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63-162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77502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880 Old Santa Rita R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4BF06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LEASANTO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530E7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79715FB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FB080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Pleasanton Truck &amp; Equipment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6EED9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ob Molinaro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9DDB5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46-922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F3E9C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110 Busch R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5C3CF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LEASANTO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9C19D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eric@ptande.com</w:t>
            </w:r>
          </w:p>
        </w:tc>
      </w:tr>
      <w:tr w:rsidR="004A32D1" w:rsidRPr="004A32D1" w14:paraId="70612643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331AB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Precision Auto Car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94EB3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ayef Yamini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0FBBA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351-821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9EAB0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3990 E 14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139EE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C3034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yamini@aol.com</w:t>
            </w:r>
          </w:p>
        </w:tc>
      </w:tr>
      <w:tr w:rsidR="004A32D1" w:rsidRPr="004A32D1" w14:paraId="5503BADF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05BB0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Precision Auto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E4913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obert Edgre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A317F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62-744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DB085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64 Wyoming St # A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DADE0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LEASANTO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835FE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7A908C27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24EA8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lastRenderedPageBreak/>
              <w:t>  Precision Motive Inc.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4738D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usan &amp; Patrick Hendrix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5CF94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86-0789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D4233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5789 Dollar St Ste1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56AEB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79B13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MOTIVE@aol.com</w:t>
            </w:r>
          </w:p>
        </w:tc>
      </w:tr>
      <w:tr w:rsidR="004A32D1" w:rsidRPr="004A32D1" w14:paraId="39713B2C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5DBA1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Precision Tun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B7E86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eorge Kwong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5C9E0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58-886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2732C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045 Broadway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D3098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20693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9A61C54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F7D8C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Qiu Quality Auto Service In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453E2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awrence Qiu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6E973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3-9999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ACF20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200 East 12th Stree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CDBB7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9E155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5339999@gmail.com</w:t>
            </w:r>
          </w:p>
        </w:tc>
      </w:tr>
      <w:tr w:rsidR="004A32D1" w:rsidRPr="004A32D1" w14:paraId="58816BE3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9974F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Quality Tech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2824C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ruce Vuong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16ECD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2-235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8896B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235 16th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0B0DE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21107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74BCF2CE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14C85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Quality Tune-u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55B7F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ark Lord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80931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90-067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98CBC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194 Peralta Blvd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CF528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9D39B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7A90790C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BBBF4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Quality Tune-u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A6A73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haun Pha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68E1D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82-928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ABA85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780 Castro Valley Blvd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65681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ASTRO VAL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5748C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F5F10D9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80B16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R Gross Esquir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219EF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obert Gros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DD5E6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32-9777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7C418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3000 Connecticut St # 3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E9DDC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ED4AE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5A4D2CC9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1656F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R Lance &amp; Sons Co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13C8A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Jason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uckteschler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0596F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49-434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7D7BF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6776 Patterson Pass Rd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0889D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IVERMORE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9CED6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0832EE48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BC123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R Mechanic Svc Ct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143AE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Tina Young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245EC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294-964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53B36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5777 S Front R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1582F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IVERMORE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4DA80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0782E47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EBF15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Radiator Enginee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95438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Jose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erreira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4C9E7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2-9694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67D77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000 International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C24F8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715FE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2243A2C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94371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Rakha Auto Repair Sho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11D99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Gulzar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asah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D4B80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35-885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A5371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905 77th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3F56E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F6BFA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DC4920B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D87A2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Richard's Automotive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D3380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ichard Kwa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1878A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83-431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D9539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495 Hays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67C4A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F038E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D49DED5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23A7C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Roger Kraus Tire In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E974C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oger Krau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31180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82-503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73D7C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896 Grove Way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29C43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ASTRO VAL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591A1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0CD53D4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F6775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Roger's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utoworks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4DC01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oger Dalrymple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CE162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65-170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33D49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022 Broadway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70892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49F87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amsdal@comcast.net</w:t>
            </w:r>
          </w:p>
        </w:tc>
      </w:tr>
      <w:tr w:rsidR="004A32D1" w:rsidRPr="004A32D1" w14:paraId="66B54933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15D61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lastRenderedPageBreak/>
              <w:t>  Roger's Camping Trailers In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C3F82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Russell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ennelly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14571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57-521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5E2CE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038 Irvington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EC8E2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17376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A8819E4" w14:textId="77777777" w:rsidTr="004A32D1">
        <w:trPr>
          <w:trHeight w:val="93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C6211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Ron Goode MOTORS, INC.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F12B7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en Goode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1DCE4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22-64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7F1D1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424 Clement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8B9DA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AMEDA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2CB0D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FFICE@RON-GOODE-TOYOTA-04001.DLRMAIL.COM</w:t>
            </w:r>
          </w:p>
        </w:tc>
      </w:tr>
      <w:tr w:rsidR="004A32D1" w:rsidRPr="004A32D1" w14:paraId="69240D67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56231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Rpm Co Mufflers # 2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8DB68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Kent Walto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9F115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82-0377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69CD7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5870 Mission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FD10C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7A3A8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4157218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2329B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st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Automotiv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054B7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ebecca Kruger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2E091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94-808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1EF1C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37473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lenmoor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Dr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2D100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CD3FC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9B56DB6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C6B54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ynck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Tire &amp; Auto Ct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25EF6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Karen Menard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5D8D7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55-433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08182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485 1st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932A1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IVERMORE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C2AEB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1C86D43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3EA0A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Ry-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ck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Tire &amp; Auto Ct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A70A9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Les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chivo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4DA1A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33-97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3FCD2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6082 Dougherty R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AE153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UBLI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70430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7971F62D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1477A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Ry-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ck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Tire &amp; Brak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3E68F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Paul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aderios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4D301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23-29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3A6E7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861 Marina Village Pkwy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ADC1F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AMEDA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F6499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4D18EAE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FE11C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S &amp; S Automotiv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FC319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ecelia Santo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07603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357-904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023F0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4127 Washington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3983E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85246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5D27E4D3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5B833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Saab Replay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C51B2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n Rono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AEDED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40-112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A8934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014 Carleton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26360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F459D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73E3DC39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824A6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lel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Servic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6CD31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Larry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obriga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EA0CD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351-896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FC646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5215 Washington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A3E53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9DFC4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361BF98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846BE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SAL'S AUTO COLLISION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2C0D5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RT CASTILLO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0820E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8-866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E2888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965 RUFUS C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9B367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866F1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LS-ACR@YAHOO.COM</w:t>
            </w:r>
          </w:p>
        </w:tc>
      </w:tr>
      <w:tr w:rsidR="004A32D1" w:rsidRPr="004A32D1" w14:paraId="5BAC9788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00011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Sal's Foreign Car Servic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358A4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ohn Jam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07440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82-528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C97FC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343 Castro Valley Blvd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38013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ASTRO VAL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9246A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7072D641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3E1EB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San Leandro Auto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2D11F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avid Alexander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1644F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95-942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6149E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920 Estabrook St # 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5CA19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AF2D8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792ECAEC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9274A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San Leandro Radiator In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90DF1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Ronald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Klaas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CB3B5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83-877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B0509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870 Estabrook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11444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74500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adiator@sbcglobal.net</w:t>
            </w:r>
          </w:p>
        </w:tc>
      </w:tr>
      <w:tr w:rsidR="004A32D1" w:rsidRPr="004A32D1" w14:paraId="2D1B5FDC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2BAA4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lastRenderedPageBreak/>
              <w:t>  San Lorenzo Auto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30716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Antonio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alonzo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7AA5A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81-796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31C47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436 Grant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4B106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ORENZ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C10CF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963A065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3945C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Sas German Auto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36A86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Ken Benhamou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E656D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46-488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9E92D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6 California Ave # A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74B51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LEASANTO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545C3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0B424595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0D35C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Saturn of Fremont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D5137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orma Hayn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59C0C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45-87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469E9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39797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alentine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Dr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3ED51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EWARK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81526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514FCDC5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741FA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Saturn of Oakland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EEF7D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orma Hayn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A62F4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39-64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7141A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401 Broadway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F1D6E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CF21C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7D70436C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95EFC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SCR Collision Services, Inc.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1CB71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brahan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Alonzo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A94C9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8-866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EB34B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965 Rufus Ct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52027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35224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.alonzo@scr-services.com</w:t>
            </w:r>
          </w:p>
        </w:tc>
      </w:tr>
      <w:tr w:rsidR="004A32D1" w:rsidRPr="004A32D1" w14:paraId="429EC1CC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D7735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eever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&amp; Sons In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70495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Lou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eever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BA50B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63-344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B6781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687 Old Santa Rita Road, # 7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29990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LEASANTO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E1058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eever_sons_tires@yahoo.com</w:t>
            </w:r>
          </w:p>
        </w:tc>
      </w:tr>
      <w:tr w:rsidR="004A32D1" w:rsidRPr="004A32D1" w14:paraId="41D8A075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7D853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Select Electric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6BEA6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Kris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randenburger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0CCC2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28-700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00164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823 Gilman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63B18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9D8A8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12F7CCD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90778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Serrato &amp; McDermott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474E4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TAN LEMKE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924BB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56-623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6F6A3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0645 Fremont Blvd # 30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49DB4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6E07D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28EC72E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D3991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Shanklin's Body Sho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A3FDC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reg Grigg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4BF55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82-813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0FE4F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5486 Mission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CFDA5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F7B95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6EE9570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7BF18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Sho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EC816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ames R Andrew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2D5EA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97-405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96024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37555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usterberry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Way # 5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E1C85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D0739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561090F1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E7A4A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Silver Star Ltd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A4990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ohn Kelly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8E51E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21-195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E971B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284 Central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BBA4E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AMEDA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B16F8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846AB2A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9553F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Simi Management Corp.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C3834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ober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eichart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8FEC0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88-240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5E62B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093 Broadway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FD093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56CEC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702A000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21370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Smog Check Station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4A1B4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ob Singh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04808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93-647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C394C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5550 Fremont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3093E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A6EDE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56BE8B2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C0DFF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Smog Pro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5DCB6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ojo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uasito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50BD6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56-6997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7EFED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0077 Mission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0389E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CEFA7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8B0B195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CACE8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lastRenderedPageBreak/>
              <w:t>  SNAP-ON TOOL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60FC8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ILL HATEM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C4ED4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02-5394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D0CBD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959 VALDOSTA COUR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29A0C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LEASANTO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0A7ED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WILLIAM.F.HATEM@SNAPON.COM</w:t>
            </w:r>
          </w:p>
        </w:tc>
      </w:tr>
      <w:tr w:rsidR="004A32D1" w:rsidRPr="004A32D1" w14:paraId="7EBBB9B3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9972C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os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Auto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D5FBD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Jean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eysen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2C1B8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48-959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283C5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051 Ashby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9FC7F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C66FC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051FA0FB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D00B0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Specialized Automotive Service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42EC5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orrie Fernand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70E02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69-987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542B4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366 Doolittle Drive, suite 4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0C2EC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6C9F1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orrie@specialautoservice.com</w:t>
            </w:r>
          </w:p>
        </w:tc>
      </w:tr>
      <w:tr w:rsidR="004A32D1" w:rsidRPr="004A32D1" w14:paraId="762F389F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6F611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Specialized Automotive System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EBEFF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George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enchini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61BD4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69-987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A84CB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366 Doolittle Dr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944AE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0B00E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0D518E65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9C124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peedee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Oil Change &amp; Tune U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7580C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yan Male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D98C4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26-9669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E899D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4 Mission Dr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6404C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LEASANTO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1867C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8F23FF3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D0680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Speedometer &amp; Electric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34666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eff Oliphant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4979A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276-152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CCB54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1101 Mission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53A58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014CF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oliphant@speedoelectric.com</w:t>
            </w:r>
          </w:p>
        </w:tc>
      </w:tr>
      <w:tr w:rsidR="004A32D1" w:rsidRPr="004A32D1" w14:paraId="5D93D275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8C2B2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Steve's Valero #1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60B49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Steve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smann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FCBF8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62-585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4C5A3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991 Hopyard R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2D9DF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LEASANTO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12BAC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724AF990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FDC9D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Steve's Valero #1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360AB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Steve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smann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44CEE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62-585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C1C93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991 Hopyard R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50E1E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LEASANTO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F81BB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DE3D264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55063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tirtz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Machin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DC646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Carl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tirtz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04263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6-277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3A2C4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041 International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C23B2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64DFA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0B678129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0B3B4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Stoller's Auto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EE748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ob Stoller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FA29E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87-8174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2747B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90 W Jackson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F7BAA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C0A42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76E073C5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D2B7E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Strasser's Automotiv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E68AC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ay Strasser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6727B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8-182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6CA55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5711 Dollar St. No.1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1034C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C684C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B54719A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C6569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trehle's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Body Shop In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F4827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Gary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trehle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3D33F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54-1497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FF81C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94 36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23144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CD9ED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trehlesautobody@yahoo.com</w:t>
            </w:r>
          </w:p>
        </w:tc>
      </w:tr>
      <w:tr w:rsidR="004A32D1" w:rsidRPr="004A32D1" w14:paraId="2A57A5A2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9721A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T &amp; L Muffler &amp; Brak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F3AB1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Tom Gomer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F8330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89-875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CA75E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1007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ecoto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R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1ACB8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UNION CIT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FEF05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98BD0BC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79F1C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T &amp; T Auto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3CFC1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Thanh Dang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9EE86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32-211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4765A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30 Webster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14940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7EFBB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D493152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D37EA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T.C.C.H.dba.Inter.Auto</w:t>
            </w:r>
            <w:proofErr w:type="spellEnd"/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Servic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AFD6D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etlev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nschke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D2CD9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47-8877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2572D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551 2nd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B2A3C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IVERMORE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41D9B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unia2610@sbcglobal.net</w:t>
            </w:r>
          </w:p>
        </w:tc>
      </w:tr>
      <w:tr w:rsidR="004A32D1" w:rsidRPr="004A32D1" w14:paraId="3A383248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F5DE5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lastRenderedPageBreak/>
              <w:t>  Tam Precision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5FC1B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Hannelore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omorody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976AF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62-277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EF454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409 Blakemore C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41431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LEASANTON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B830E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036AAAF9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EDC86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Terry's Body Sho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2CEB0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Terry Thompso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40874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7-301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92FA8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22301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eekland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A1BBF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B427E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87FAB9F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2DC9D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The Model Garage, Inc.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A4ACC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Peter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Edinoff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84EAD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40-5899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321BD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920 Shattuck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61CF0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4F4E6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odelgarage@modelgarageberkeley.com</w:t>
            </w:r>
          </w:p>
        </w:tc>
      </w:tr>
      <w:tr w:rsidR="004A32D1" w:rsidRPr="004A32D1" w14:paraId="22A81022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E7C34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The Pit Sto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3C91A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ike Taketa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AC995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87-044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83B17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8250 Hesperian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3BFCA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590F2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A4C3D6D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7FB9A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Tic Tac Tow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01F23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ark Castile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B60AD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81-565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C9977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6710 Rolando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C3A7A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02ED0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FB46A97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DD393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Tire Sales &amp; Service, Inc.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E7E84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arry Jense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C7306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87-126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98D13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410 Pratt Ave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9FC14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C618D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74B9E471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6A054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Tires &amp; Brakes </w:t>
            </w: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or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Les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5A9B9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ohn Costa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10AFD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62-919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37F60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0201 Macarthur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E703C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87AB0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277076F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7DB14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Tommy's Auto Body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06856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Drew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ickaels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38720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81-1889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7B0D1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22383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eekland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B2456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1D920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rew@tommysautobody.com</w:t>
            </w:r>
          </w:p>
        </w:tc>
      </w:tr>
      <w:tr w:rsidR="004A32D1" w:rsidRPr="004A32D1" w14:paraId="2E961185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64E35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Top Quality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mw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72A5B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vy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Kanety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4D771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83-090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DF6E7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40861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brae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9EEB9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C1819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364C811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2AD89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Torchio's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Auto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C4A27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ike Bott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99F8E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51-327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EFE82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344 Webster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A904D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2B97A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73409E8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5C001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Toyota Specialist Hart's Auto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7BD92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ick Hart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47925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87-124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C65BF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543 W Winton Ave # 5a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C2E15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4B421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ervice@hartauto.com</w:t>
            </w:r>
          </w:p>
        </w:tc>
      </w:tr>
      <w:tr w:rsidR="004A32D1" w:rsidRPr="004A32D1" w14:paraId="1ABEB8A8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6CEC0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Trailco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Equipment Corp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A7FE8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on Bise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DCFC3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69-090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C42B5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740 Julie Ann Way # 1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BF50E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90169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7EF3C017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BEC1C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Tri Valley Car Car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1D94D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arty Hernandez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E4AF6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925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43-7474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293F4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737 1st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6D909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IVERMORE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50A5C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CDBE40A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1D308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Tuan's Auto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DBCD1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Tuan Nguye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58A71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261-9707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0F7AE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825 Foothill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EB677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EDB8E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0C70295C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C8373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Union Auto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FAFBD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Xuan Din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9B5BA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351-0467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18615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4078 Washington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5A7B7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3EEF5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062F648F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EF589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lastRenderedPageBreak/>
              <w:t>  Unique Engines &amp; Auto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27164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Sergio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uijarro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8DEE0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8-472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F0FBF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4 A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FE73B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AA168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33DC86D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316CC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Upper Grove Way Auto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28172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Carmen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aldonaldo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0CA70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7-443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70A78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932 Grove Way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D9081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ASTRO VAL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175C5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960D78C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3EC32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Valley Auto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D0B86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ohn Lewi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3F4B7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7-741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3E09D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769 Castro Valley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0C442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ASTRO VAL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9EE26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5DE318D5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39E40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Vargas Turbo &amp; Diesel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ED0BD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Ronald Varga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ED607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7-226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9AE28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22018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eekland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F1A72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A5F63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6AFA3FEE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3C8B7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VIC MUFFLERS &amp; AUTO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BEC67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ARIA HERNANDEZ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CFCD1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30-02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FAF43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244 DOOLITTLE DRI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77E98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46AA2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vicnmaria@yahoo.com</w:t>
            </w:r>
          </w:p>
        </w:tc>
      </w:tr>
      <w:tr w:rsidR="004A32D1" w:rsidRPr="004A32D1" w14:paraId="44B8BD53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737C4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Virdee's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Foreign Automotiv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73A28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Sohan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Virdee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2E329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94-285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578AE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4300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ecoto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R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793ED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6BFC3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26C961F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43FB1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V-tech Automotiv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043DF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Wendy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oh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CA88A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32-744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E9003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7895 International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B991D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1D0C4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28DE49DA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C8020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Wagner &amp;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igozzi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03579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Leo J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igozzi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Jr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43C51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51-7707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EC2A7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65 25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26ED4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699DF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2B03C24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C3F55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Walsh Brothers Machine Work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A887A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Jon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szenitzki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68617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25-33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70DA1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060 Harrison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6C855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444FA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walshbro@pacbell.net</w:t>
            </w:r>
          </w:p>
        </w:tc>
      </w:tr>
      <w:tr w:rsidR="004A32D1" w:rsidRPr="004A32D1" w14:paraId="1FD232A0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000AB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Warm Springs 76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A70B6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ice Che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6E60B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57-3575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81199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7011 Warm Springs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BF3F8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F4BBB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icetchen@hotmail.com</w:t>
            </w:r>
          </w:p>
        </w:tc>
      </w:tr>
      <w:tr w:rsidR="004A32D1" w:rsidRPr="004A32D1" w14:paraId="14E10233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ECE11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Washington Township Central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85103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Quinn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iening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CB0EE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97-566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078B5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6849 San Pedro Dr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7A214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5BEEB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0780925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1E28B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Washington Township Central Ch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0C7AD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Richard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runelli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D1C18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93-134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FA4B1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6849 San Pedro Dr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1E515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228C9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59301898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03A23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Weatherford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mw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71EBC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Michael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Umebayashi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6FBB3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54-828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6DF91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750 Potter St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FA6FA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ERKELE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993FC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4A4D8D00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2C69B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Westline Industrie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DF896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ohn KAYE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A7606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783-518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293DE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.O. BOX 1289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38D0D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AMEDA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B1711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17598CC6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2711A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Whitmore's Auto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DC95D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ouis Whitmore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6D746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22-338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188E8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701 Buena Vista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21BB5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AMEDA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1C1B8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4A9C5A6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7A435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lastRenderedPageBreak/>
              <w:t>  Wholesale Transmission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7688B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ick Gauthier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68D1F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2-078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4ADA1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421 17th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9ED3B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2D087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57EE4E77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103FA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  William H.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trehles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In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67CFE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Gary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trehle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9F94B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654-1497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198C2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94 36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233D5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F505D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755AC9E8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45160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Windsor Square Auto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69F7F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ohn Yu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5B4D4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352-112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B132C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1900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ewelling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F5D1C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7DEF8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anoiyu@aol.com</w:t>
            </w:r>
          </w:p>
        </w:tc>
      </w:tr>
      <w:tr w:rsidR="004A32D1" w:rsidRPr="004A32D1" w14:paraId="73424583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00CE8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Wong's Auto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FF033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ichael Huang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2AC1A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436-764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53DC6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801 Foothill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3AAF1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5ABE4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3CEDAB3D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71BAB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Wong's Exxon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1599C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aron Wong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B9858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35-167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44F0F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200 E 12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DC70D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E0FA4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5AB7B268" w14:textId="77777777" w:rsidTr="004A32D1">
        <w:trPr>
          <w:trHeight w:val="62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CF274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World Imported Car Sv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2228F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Eric Johnso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89FCE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68-68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B7B86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55 E 14th S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293D4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1F9C2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eric@worldimported.com</w:t>
            </w:r>
          </w:p>
        </w:tc>
      </w:tr>
      <w:tr w:rsidR="004A32D1" w:rsidRPr="004A32D1" w14:paraId="7016373A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4418D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Yen's Auto Repai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7AFBB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ark Ye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17EAC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526-160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97D1A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299 San Pablo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53C8D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LBAN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4BD42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</w:tr>
      <w:tr w:rsidR="004A32D1" w:rsidRPr="004A32D1" w14:paraId="5629557E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51973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 Your Auto Cente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230F9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Chao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Nokham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1A024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835-355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D713C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35 E.12th Stree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1E579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1217D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ongnokham@sbcglobal.net</w:t>
            </w:r>
          </w:p>
        </w:tc>
      </w:tr>
      <w:tr w:rsidR="004A32D1" w:rsidRPr="004A32D1" w14:paraId="0557321C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19A1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damson Police Product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0491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Erin Aher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15CD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844) 229-9224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44BC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60 Airway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BBB7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ivermore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41B4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eahern@policeproducts.com</w:t>
            </w:r>
          </w:p>
        </w:tc>
      </w:tr>
      <w:tr w:rsidR="004A32D1" w:rsidRPr="004A32D1" w14:paraId="38B32D49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A224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urostar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Corporation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2E4C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Vasudeva Kamath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F630F" w14:textId="77777777" w:rsidR="004A32D1" w:rsidRPr="00B23713" w:rsidRDefault="004A32D1" w:rsidP="004A32D1">
            <w:pPr>
              <w:jc w:val="right"/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510) 249-9422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81C3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6560 Fremont Blvd., Unit 201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EC3F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1BD9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vasudeva@aurostar.net</w:t>
            </w:r>
          </w:p>
        </w:tc>
      </w:tr>
      <w:tr w:rsidR="004A32D1" w:rsidRPr="004A32D1" w14:paraId="2B7C7F2B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D24C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apture Technologie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8EFA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handa Brewer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E1808" w14:textId="77777777" w:rsidR="004A32D1" w:rsidRPr="00B23713" w:rsidRDefault="004A32D1" w:rsidP="004A32D1">
            <w:pPr>
              <w:jc w:val="right"/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510) 534-505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CC04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575 Alameda A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82CD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C386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brewer@capturet.com</w:t>
            </w:r>
          </w:p>
        </w:tc>
      </w:tr>
      <w:tr w:rsidR="004A32D1" w:rsidRPr="004A32D1" w14:paraId="2B134DAE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74D7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op Shop Installation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4AF7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ozette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Lambert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B65A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530-673-6454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6BAA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1257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ssett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Ave, Suite 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4CCA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Yuba City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CE17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lambert@copshopinstalls.com</w:t>
            </w:r>
          </w:p>
        </w:tc>
      </w:tr>
      <w:tr w:rsidR="004A32D1" w:rsidRPr="004A32D1" w14:paraId="562B7858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7DAD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Crystal Communication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225C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ichelle Rodrigu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0BA7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510) 895-95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EE37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601 Neptune Dr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828F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84712" w14:textId="77777777" w:rsidR="004A32D1" w:rsidRPr="00B23713" w:rsidRDefault="00DA38A4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hyperlink r:id="rId19" w:history="1">
              <w:r w:rsidR="004A32D1" w:rsidRPr="00B23713">
                <w:rPr>
                  <w:rFonts w:ascii="Arial Narrow" w:hAnsi="Arial Narrow" w:cs="Arial"/>
                  <w:color w:val="000000"/>
                  <w:sz w:val="24"/>
                  <w:szCs w:val="24"/>
                </w:rPr>
                <w:t>michelle@crystalsmrinc.com</w:t>
              </w:r>
            </w:hyperlink>
          </w:p>
        </w:tc>
      </w:tr>
      <w:tr w:rsidR="004A32D1" w:rsidRPr="004A32D1" w14:paraId="02FB3DD6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4BD1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Emperor Supply, Inc.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6A4C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Andrew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oydon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CFB9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) 251-1234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D267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19 10th Stree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8EC0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2E79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andrewb@emperorelectrical.com</w:t>
            </w:r>
          </w:p>
        </w:tc>
      </w:tr>
      <w:tr w:rsidR="004A32D1" w:rsidRPr="004A32D1" w14:paraId="018CAE68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FF422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EVO-Emergency Vehicle Outfitters In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5C1C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hil Hussei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8B33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916-685-08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FDB16" w14:textId="77777777" w:rsidR="004A32D1" w:rsidRPr="00B23713" w:rsidRDefault="004A32D1" w:rsidP="004A32D1">
            <w:pPr>
              <w:rPr>
                <w:rFonts w:ascii="Arial Narrow" w:hAnsi="Arial Narrow" w:cs="Arial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sz w:val="24"/>
                <w:szCs w:val="24"/>
              </w:rPr>
              <w:t>9862 Kent Street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4A4D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Elk Grove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5DC9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Phil@evopse.com</w:t>
            </w:r>
          </w:p>
        </w:tc>
      </w:tr>
      <w:tr w:rsidR="004A32D1" w:rsidRPr="004A32D1" w14:paraId="1365544F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B7094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lastRenderedPageBreak/>
              <w:t>Heavy Equipment Parts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A88F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65DE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510) 293-61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E67C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2416 Radley Ct. #4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12EE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1A21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brain@heavyeq.com</w:t>
            </w:r>
          </w:p>
        </w:tc>
      </w:tr>
      <w:tr w:rsidR="004A32D1" w:rsidRPr="004A32D1" w14:paraId="362236F0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01FE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Inch's Tooling and Machining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4776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Connie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Inchaurregui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6BA5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916 652-062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7C26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230 Taylor Roa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9834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oomis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DBB2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inchs@juno.com</w:t>
            </w:r>
          </w:p>
        </w:tc>
      </w:tr>
      <w:tr w:rsidR="004A32D1" w:rsidRPr="004A32D1" w14:paraId="33EB8392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2789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ehr Auto Electri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A20A9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Jim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tommel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3D66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916.646.6626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3F8B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4707 Northgate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873A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crament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95696" w14:textId="77777777" w:rsidR="004A32D1" w:rsidRPr="00B23713" w:rsidRDefault="00DA38A4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hyperlink r:id="rId20" w:history="1">
              <w:r w:rsidR="004A32D1" w:rsidRPr="00B23713">
                <w:rPr>
                  <w:rFonts w:ascii="Arial Narrow" w:hAnsi="Arial Narrow" w:cs="Arial"/>
                  <w:color w:val="000000"/>
                  <w:sz w:val="24"/>
                  <w:szCs w:val="24"/>
                </w:rPr>
                <w:t>jim@lehrauto.com</w:t>
              </w:r>
            </w:hyperlink>
          </w:p>
        </w:tc>
      </w:tr>
      <w:tr w:rsidR="00B23713" w:rsidRPr="004A32D1" w14:paraId="1181AEFA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D3F15D" w14:textId="64B53854" w:rsidR="00B23713" w:rsidRPr="00B23713" w:rsidRDefault="00B23713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Lehr Auto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DF6F94" w14:textId="41F80B16" w:rsidR="00B23713" w:rsidRPr="00B23713" w:rsidRDefault="00B23713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ike McGee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AC83EBC" w14:textId="0B0DE696" w:rsidR="00B23713" w:rsidRPr="00B23713" w:rsidRDefault="00AF7AFF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>
              <w:rPr>
                <w:rFonts w:ascii="Arial Narrow" w:hAnsi="Arial Narrow" w:cs="Arial"/>
                <w:color w:val="000000"/>
                <w:sz w:val="24"/>
                <w:szCs w:val="24"/>
              </w:rPr>
              <w:t>(925) 303-951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1B6E17" w14:textId="77777777" w:rsidR="00B23713" w:rsidRPr="00B23713" w:rsidRDefault="00B23713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5B4040" w14:textId="77777777" w:rsidR="00B23713" w:rsidRPr="00B23713" w:rsidRDefault="00B23713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BC8D33" w14:textId="5712B785" w:rsidR="00B23713" w:rsidRPr="00B23713" w:rsidRDefault="00B23713" w:rsidP="004A32D1">
            <w:pPr>
              <w:rPr>
                <w:rFonts w:ascii="Arial Narrow" w:hAnsi="Arial Narrow"/>
                <w:sz w:val="24"/>
                <w:szCs w:val="24"/>
              </w:rPr>
            </w:pPr>
            <w:r w:rsidRPr="00B23713">
              <w:rPr>
                <w:rFonts w:ascii="Arial Narrow" w:hAnsi="Arial Narrow"/>
                <w:sz w:val="24"/>
                <w:szCs w:val="24"/>
              </w:rPr>
              <w:t>mmcgee@lehrauto.com</w:t>
            </w:r>
          </w:p>
        </w:tc>
      </w:tr>
      <w:tr w:rsidR="004A32D1" w:rsidRPr="004A32D1" w14:paraId="446E119F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35207" w14:textId="77777777" w:rsidR="004A32D1" w:rsidRPr="00B23713" w:rsidRDefault="004A32D1" w:rsidP="004A32D1">
            <w:pPr>
              <w:rPr>
                <w:rFonts w:ascii="Arial Narrow" w:hAnsi="Arial Narrow" w:cs="Arial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sz w:val="24"/>
                <w:szCs w:val="24"/>
              </w:rPr>
              <w:t>Lloyd F. McKinney Assoc Inc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EB626" w14:textId="77777777" w:rsidR="004A32D1" w:rsidRPr="00B23713" w:rsidRDefault="004A32D1" w:rsidP="004A32D1">
            <w:pPr>
              <w:rPr>
                <w:rFonts w:ascii="Arial Narrow" w:hAnsi="Arial Narrow" w:cs="Arial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sz w:val="24"/>
                <w:szCs w:val="24"/>
              </w:rPr>
              <w:t>Sherri Stanley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EC750" w14:textId="77777777" w:rsidR="004A32D1" w:rsidRPr="00B23713" w:rsidRDefault="004A32D1" w:rsidP="004A32D1">
            <w:pPr>
              <w:rPr>
                <w:rFonts w:ascii="Arial Narrow" w:hAnsi="Arial Narrow" w:cs="Arial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sz w:val="24"/>
                <w:szCs w:val="24"/>
              </w:rPr>
              <w:t xml:space="preserve"> ) 783-804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13D7A" w14:textId="77777777" w:rsidR="004A32D1" w:rsidRPr="00B23713" w:rsidRDefault="004A32D1" w:rsidP="004A32D1">
            <w:pPr>
              <w:rPr>
                <w:rFonts w:ascii="Arial Narrow" w:hAnsi="Arial Narrow" w:cs="Arial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sz w:val="24"/>
                <w:szCs w:val="24"/>
              </w:rPr>
              <w:t xml:space="preserve">25350 Cypress </w:t>
            </w:r>
            <w:proofErr w:type="spellStart"/>
            <w:r w:rsidRPr="00B23713">
              <w:rPr>
                <w:rFonts w:ascii="Arial Narrow" w:hAnsi="Arial Narrow" w:cs="Arial"/>
                <w:sz w:val="24"/>
                <w:szCs w:val="24"/>
              </w:rPr>
              <w:t>Avemue</w:t>
            </w:r>
            <w:proofErr w:type="spellEnd"/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03D13" w14:textId="77777777" w:rsidR="004A32D1" w:rsidRPr="00B23713" w:rsidRDefault="004A32D1" w:rsidP="004A32D1">
            <w:pPr>
              <w:rPr>
                <w:rFonts w:ascii="Arial Narrow" w:hAnsi="Arial Narrow" w:cs="Arial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3CDE2" w14:textId="77777777" w:rsidR="004A32D1" w:rsidRPr="00B23713" w:rsidRDefault="004A32D1" w:rsidP="004A32D1">
            <w:pPr>
              <w:rPr>
                <w:rFonts w:ascii="Arial Narrow" w:hAnsi="Arial Narrow" w:cs="Arial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sz w:val="24"/>
                <w:szCs w:val="24"/>
              </w:rPr>
              <w:t>sherri.stanley@mckinneyassoc.com</w:t>
            </w:r>
          </w:p>
        </w:tc>
      </w:tr>
      <w:tr w:rsidR="004A32D1" w:rsidRPr="004A32D1" w14:paraId="7D6EAE9D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6D548" w14:textId="77777777" w:rsidR="004A32D1" w:rsidRPr="00B23713" w:rsidRDefault="004A32D1" w:rsidP="004A32D1">
            <w:pPr>
              <w:rPr>
                <w:rFonts w:ascii="Arial Narrow" w:hAnsi="Arial Narrow" w:cs="Arial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sz w:val="24"/>
                <w:szCs w:val="24"/>
              </w:rPr>
              <w:t>Red Dipper, LLC.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100CD" w14:textId="77777777" w:rsidR="004A32D1" w:rsidRPr="00B23713" w:rsidRDefault="004A32D1" w:rsidP="004A32D1">
            <w:pPr>
              <w:rPr>
                <w:rFonts w:ascii="Arial Narrow" w:hAnsi="Arial Narrow" w:cs="Arial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sz w:val="24"/>
                <w:szCs w:val="24"/>
              </w:rPr>
              <w:t>Doug Parrish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8838E" w14:textId="77777777" w:rsidR="004A32D1" w:rsidRPr="00B23713" w:rsidRDefault="004A32D1" w:rsidP="004A32D1">
            <w:pPr>
              <w:rPr>
                <w:rFonts w:ascii="Arial Narrow" w:hAnsi="Arial Narrow" w:cs="Arial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sz w:val="24"/>
                <w:szCs w:val="24"/>
              </w:rPr>
              <w:t xml:space="preserve"> ) 746-604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B9236" w14:textId="77777777" w:rsidR="004A32D1" w:rsidRPr="00B23713" w:rsidRDefault="004A32D1" w:rsidP="004A32D1">
            <w:pPr>
              <w:rPr>
                <w:rFonts w:ascii="Arial Narrow" w:hAnsi="Arial Narrow" w:cs="Arial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sz w:val="24"/>
                <w:szCs w:val="24"/>
              </w:rPr>
              <w:t>701 Mountain Blvd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5013A" w14:textId="77777777" w:rsidR="004A32D1" w:rsidRPr="00B23713" w:rsidRDefault="004A32D1" w:rsidP="004A32D1">
            <w:pPr>
              <w:rPr>
                <w:rFonts w:ascii="Arial Narrow" w:hAnsi="Arial Narrow" w:cs="Arial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CF638" w14:textId="77777777" w:rsidR="004A32D1" w:rsidRPr="00B23713" w:rsidRDefault="004A32D1" w:rsidP="004A32D1">
            <w:pPr>
              <w:rPr>
                <w:rFonts w:ascii="Arial Narrow" w:hAnsi="Arial Narrow" w:cs="Arial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sz w:val="24"/>
                <w:szCs w:val="24"/>
              </w:rPr>
              <w:t>doug@reddipper.com</w:t>
            </w:r>
          </w:p>
        </w:tc>
      </w:tr>
      <w:tr w:rsidR="004A32D1" w:rsidRPr="004A32D1" w14:paraId="05C5A959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DA8EF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fety Dynamics Corporation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6A1E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ohn Sebastian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D126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510-547-7233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7AED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320 Swan Way, Ste. 320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B5B80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Oaklan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21ED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ov@safetydynamics.org</w:t>
            </w:r>
          </w:p>
        </w:tc>
      </w:tr>
      <w:tr w:rsidR="004A32D1" w:rsidRPr="004A32D1" w14:paraId="12787DCC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E7841" w14:textId="77777777" w:rsidR="004A32D1" w:rsidRPr="00B23713" w:rsidRDefault="004A32D1" w:rsidP="004A32D1">
            <w:pPr>
              <w:rPr>
                <w:rFonts w:ascii="Arial Narrow" w:hAnsi="Arial Narrow" w:cs="Arial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sz w:val="24"/>
                <w:szCs w:val="24"/>
              </w:rPr>
              <w:t>SF Cable, Inc.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7FC93" w14:textId="77777777" w:rsidR="004A32D1" w:rsidRPr="00B23713" w:rsidRDefault="004A32D1" w:rsidP="004A32D1">
            <w:pPr>
              <w:rPr>
                <w:rFonts w:ascii="Arial Narrow" w:hAnsi="Arial Narrow" w:cs="Arial"/>
                <w:sz w:val="24"/>
                <w:szCs w:val="24"/>
              </w:rPr>
            </w:pPr>
            <w:proofErr w:type="spellStart"/>
            <w:r w:rsidRPr="00B23713">
              <w:rPr>
                <w:rFonts w:ascii="Arial Narrow" w:hAnsi="Arial Narrow" w:cs="Arial"/>
                <w:sz w:val="24"/>
                <w:szCs w:val="24"/>
              </w:rPr>
              <w:t>Pheo</w:t>
            </w:r>
            <w:proofErr w:type="spellEnd"/>
            <w:r w:rsidRPr="00B23713">
              <w:rPr>
                <w:rFonts w:ascii="Arial Narrow" w:hAnsi="Arial Narrow" w:cs="Arial"/>
                <w:sz w:val="24"/>
                <w:szCs w:val="24"/>
              </w:rPr>
              <w:t xml:space="preserve"> Truong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17EA0" w14:textId="77777777" w:rsidR="004A32D1" w:rsidRPr="00B23713" w:rsidRDefault="004A32D1" w:rsidP="004A32D1">
            <w:pPr>
              <w:rPr>
                <w:rFonts w:ascii="Arial Narrow" w:hAnsi="Arial Narrow" w:cs="Arial"/>
                <w:sz w:val="24"/>
                <w:szCs w:val="24"/>
              </w:rPr>
            </w:pPr>
            <w:proofErr w:type="gramStart"/>
            <w:r w:rsidRPr="00B23713">
              <w:rPr>
                <w:rFonts w:ascii="Arial Narrow" w:hAnsi="Arial Narrow" w:cs="Arial"/>
                <w:sz w:val="24"/>
                <w:szCs w:val="24"/>
              </w:rPr>
              <w:t>( 510</w:t>
            </w:r>
            <w:proofErr w:type="gramEnd"/>
            <w:r w:rsidRPr="00B23713">
              <w:rPr>
                <w:rFonts w:ascii="Arial Narrow" w:hAnsi="Arial Narrow" w:cs="Arial"/>
                <w:sz w:val="24"/>
                <w:szCs w:val="24"/>
              </w:rPr>
              <w:t xml:space="preserve"> ) 264-9988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39730" w14:textId="77777777" w:rsidR="004A32D1" w:rsidRPr="00B23713" w:rsidRDefault="004A32D1" w:rsidP="004A32D1">
            <w:pPr>
              <w:rPr>
                <w:rFonts w:ascii="Arial Narrow" w:hAnsi="Arial Narrow" w:cs="Arial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sz w:val="24"/>
                <w:szCs w:val="24"/>
              </w:rPr>
              <w:t>28300 Industrial Blvd, Suite F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C0F2F" w14:textId="77777777" w:rsidR="004A32D1" w:rsidRPr="00B23713" w:rsidRDefault="004A32D1" w:rsidP="004A32D1">
            <w:pPr>
              <w:rPr>
                <w:rFonts w:ascii="Arial Narrow" w:hAnsi="Arial Narrow" w:cs="Arial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F7CED" w14:textId="77777777" w:rsidR="004A32D1" w:rsidRPr="00B23713" w:rsidRDefault="004A32D1" w:rsidP="004A32D1">
            <w:pPr>
              <w:rPr>
                <w:rFonts w:ascii="Arial Narrow" w:hAnsi="Arial Narrow" w:cs="Arial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sz w:val="24"/>
                <w:szCs w:val="24"/>
              </w:rPr>
              <w:t>ptruong@sfcable.com</w:t>
            </w:r>
          </w:p>
        </w:tc>
      </w:tr>
      <w:tr w:rsidR="004A32D1" w:rsidRPr="004A32D1" w14:paraId="21BBEEB8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EAB9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Telepath Corporation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98757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ary Henriques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9D30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14C6B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49111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ilmont</w:t>
            </w:r>
            <w:proofErr w:type="spellEnd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 Dri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D8A6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Fremont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3499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gary.henriques@telepathcorp.com</w:t>
            </w:r>
          </w:p>
        </w:tc>
      </w:tr>
      <w:tr w:rsidR="004A32D1" w:rsidRPr="004A32D1" w14:paraId="562619FC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1C4C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The Lighthous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74FD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Jon </w:t>
            </w:r>
            <w:proofErr w:type="spellStart"/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omingos</w:t>
            </w:r>
            <w:proofErr w:type="spellEnd"/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F2933" w14:textId="77777777" w:rsidR="004A32D1" w:rsidRPr="00B23713" w:rsidRDefault="004A32D1" w:rsidP="004A32D1">
            <w:pPr>
              <w:jc w:val="right"/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(510) 783-891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C5C8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9813 Cabot Blvd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74A98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553A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jon@thelighthouseinc.com</w:t>
            </w:r>
          </w:p>
        </w:tc>
      </w:tr>
      <w:tr w:rsidR="004A32D1" w:rsidRPr="004A32D1" w14:paraId="063B8D01" w14:textId="77777777" w:rsidTr="004A32D1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FB1DD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The Truck DBA Lighthous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7328A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Dan Webster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ACE5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510-557-1257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BDE4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9813 Cabot Blvd.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AA2C1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Hayward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2AE0B" w14:textId="77777777" w:rsidR="004A32D1" w:rsidRPr="00B23713" w:rsidRDefault="00DA38A4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hyperlink r:id="rId21" w:history="1">
              <w:r w:rsidR="004A32D1" w:rsidRPr="00B23713">
                <w:rPr>
                  <w:rFonts w:ascii="Arial Narrow" w:hAnsi="Arial Narrow" w:cs="Arial"/>
                  <w:color w:val="000000"/>
                  <w:sz w:val="24"/>
                  <w:szCs w:val="24"/>
                </w:rPr>
                <w:t>badda07@aol.com</w:t>
              </w:r>
            </w:hyperlink>
          </w:p>
        </w:tc>
      </w:tr>
      <w:tr w:rsidR="004A32D1" w:rsidRPr="004A32D1" w14:paraId="0B20D2A7" w14:textId="77777777" w:rsidTr="00B23713">
        <w:trPr>
          <w:trHeight w:val="310"/>
        </w:trPr>
        <w:tc>
          <w:tcPr>
            <w:tcW w:w="3577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D0AE6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Vision Communications Co.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7E17C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ark Champ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23A4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510-346-030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25C4E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1770 Neptune Driv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C0443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San Leandro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C55B5" w14:textId="77777777" w:rsidR="004A32D1" w:rsidRPr="00B23713" w:rsidRDefault="004A32D1" w:rsidP="004A32D1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/>
                <w:sz w:val="24"/>
                <w:szCs w:val="24"/>
              </w:rPr>
              <w:t>mchamp@2viscom.com</w:t>
            </w:r>
          </w:p>
        </w:tc>
      </w:tr>
      <w:tr w:rsidR="004A32D1" w:rsidRPr="004A32D1" w14:paraId="76996A19" w14:textId="77777777" w:rsidTr="00B23713">
        <w:trPr>
          <w:trHeight w:val="310"/>
        </w:trPr>
        <w:tc>
          <w:tcPr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E189A" w14:textId="77777777" w:rsidR="004A32D1" w:rsidRPr="00B23713" w:rsidRDefault="004A32D1" w:rsidP="004A32D1">
            <w:pPr>
              <w:rPr>
                <w:rFonts w:ascii="Arial Narrow" w:hAnsi="Arial Narrow" w:cs="Calibri"/>
                <w:sz w:val="24"/>
                <w:szCs w:val="24"/>
              </w:rPr>
            </w:pPr>
            <w:r w:rsidRPr="00B23713">
              <w:rPr>
                <w:rFonts w:ascii="Arial Narrow" w:hAnsi="Arial Narrow" w:cs="Calibri"/>
                <w:sz w:val="24"/>
                <w:szCs w:val="24"/>
              </w:rPr>
              <w:t xml:space="preserve">Northern California’s Emergency Vehicle Installations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28DCF" w14:textId="77777777" w:rsidR="004A32D1" w:rsidRPr="00B23713" w:rsidRDefault="004A32D1" w:rsidP="004A32D1">
            <w:pPr>
              <w:rPr>
                <w:rFonts w:ascii="Arial Narrow" w:hAnsi="Arial Narrow" w:cs="Calibri"/>
                <w:sz w:val="24"/>
                <w:szCs w:val="24"/>
              </w:rPr>
            </w:pPr>
            <w:r w:rsidRPr="00B23713">
              <w:rPr>
                <w:rFonts w:ascii="Arial Narrow" w:hAnsi="Arial Narrow" w:cs="Calibri"/>
                <w:sz w:val="24"/>
                <w:szCs w:val="24"/>
              </w:rPr>
              <w:t xml:space="preserve">Kyle </w:t>
            </w:r>
            <w:proofErr w:type="spellStart"/>
            <w:r w:rsidRPr="00B23713">
              <w:rPr>
                <w:rFonts w:ascii="Arial Narrow" w:hAnsi="Arial Narrow" w:cs="Calibri"/>
                <w:sz w:val="24"/>
                <w:szCs w:val="24"/>
              </w:rPr>
              <w:t>Umidon</w:t>
            </w:r>
            <w:proofErr w:type="spellEnd"/>
            <w:r w:rsidRPr="00B23713">
              <w:rPr>
                <w:rFonts w:ascii="Arial Narrow" w:hAnsi="Arial Narrow" w:cs="Calibri"/>
                <w:sz w:val="24"/>
                <w:szCs w:val="24"/>
              </w:rPr>
              <w:t xml:space="preserve"> 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70B14" w14:textId="77777777" w:rsidR="004A32D1" w:rsidRPr="00B23713" w:rsidRDefault="004A32D1" w:rsidP="004A32D1">
            <w:pPr>
              <w:rPr>
                <w:rFonts w:ascii="Arial Narrow" w:hAnsi="Arial Narrow" w:cs="Calibri"/>
                <w:sz w:val="24"/>
                <w:szCs w:val="24"/>
              </w:rPr>
            </w:pPr>
            <w:r w:rsidRPr="00B23713">
              <w:rPr>
                <w:rFonts w:ascii="Arial Narrow" w:hAnsi="Arial Narrow" w:cs="Calibri"/>
                <w:sz w:val="24"/>
                <w:szCs w:val="24"/>
              </w:rPr>
              <w:t xml:space="preserve">(408)-509-6271 </w:t>
            </w:r>
          </w:p>
        </w:tc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0BFAE" w14:textId="77777777" w:rsidR="004A32D1" w:rsidRPr="00B23713" w:rsidRDefault="004A32D1" w:rsidP="004A32D1">
            <w:pPr>
              <w:rPr>
                <w:rFonts w:ascii="Arial Narrow" w:hAnsi="Arial Narrow" w:cs="Calibri"/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63FA3" w14:textId="77777777" w:rsidR="004A32D1" w:rsidRPr="00B23713" w:rsidRDefault="004A32D1" w:rsidP="004A32D1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450B8" w14:textId="068A394A" w:rsidR="004A32D1" w:rsidRPr="00B23713" w:rsidRDefault="004A32D1" w:rsidP="004A32D1">
            <w:pPr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  <w:t>norcalevi@yahoo.com</w:t>
            </w:r>
          </w:p>
        </w:tc>
      </w:tr>
      <w:tr w:rsidR="004A32D1" w:rsidRPr="004A32D1" w14:paraId="30C220E3" w14:textId="77777777" w:rsidTr="00B23713">
        <w:trPr>
          <w:trHeight w:val="310"/>
        </w:trPr>
        <w:tc>
          <w:tcPr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83751" w14:textId="77777777" w:rsidR="004A32D1" w:rsidRPr="00B23713" w:rsidRDefault="004A32D1" w:rsidP="004A32D1">
            <w:pPr>
              <w:rPr>
                <w:rFonts w:ascii="Arial Narrow" w:hAnsi="Arial Narrow" w:cs="Calibri"/>
                <w:sz w:val="24"/>
                <w:szCs w:val="24"/>
              </w:rPr>
            </w:pPr>
            <w:proofErr w:type="spellStart"/>
            <w:r w:rsidRPr="00B23713">
              <w:rPr>
                <w:rFonts w:ascii="Arial Narrow" w:hAnsi="Arial Narrow" w:cs="Calibri"/>
                <w:sz w:val="24"/>
                <w:szCs w:val="24"/>
              </w:rPr>
              <w:t>Audiomobile</w:t>
            </w:r>
            <w:proofErr w:type="spellEnd"/>
            <w:r w:rsidRPr="00B23713">
              <w:rPr>
                <w:rFonts w:ascii="Arial Narrow" w:hAnsi="Arial Narrow" w:cs="Calibri"/>
                <w:sz w:val="24"/>
                <w:szCs w:val="24"/>
              </w:rPr>
              <w:t xml:space="preserve">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F108A" w14:textId="77777777" w:rsidR="004A32D1" w:rsidRPr="00B23713" w:rsidRDefault="004A32D1" w:rsidP="004A32D1">
            <w:pPr>
              <w:rPr>
                <w:rFonts w:ascii="Arial Narrow" w:hAnsi="Arial Narrow" w:cs="Calibri"/>
                <w:sz w:val="24"/>
                <w:szCs w:val="24"/>
              </w:rPr>
            </w:pPr>
            <w:r w:rsidRPr="00B23713">
              <w:rPr>
                <w:rFonts w:ascii="Arial Narrow" w:hAnsi="Arial Narrow" w:cs="Calibri"/>
                <w:sz w:val="24"/>
                <w:szCs w:val="24"/>
              </w:rPr>
              <w:t>David Trinh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A708C" w14:textId="77777777" w:rsidR="004A32D1" w:rsidRPr="00B23713" w:rsidRDefault="004A32D1" w:rsidP="004A32D1">
            <w:pPr>
              <w:rPr>
                <w:rFonts w:ascii="Arial Narrow" w:hAnsi="Arial Narrow" w:cs="Calibri"/>
                <w:sz w:val="24"/>
                <w:szCs w:val="24"/>
              </w:rPr>
            </w:pPr>
            <w:r w:rsidRPr="00B23713">
              <w:rPr>
                <w:rFonts w:ascii="Arial Narrow" w:hAnsi="Arial Narrow" w:cs="Calibri"/>
                <w:sz w:val="24"/>
                <w:szCs w:val="24"/>
              </w:rPr>
              <w:t>510-839-1992</w:t>
            </w:r>
          </w:p>
        </w:tc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C92B5" w14:textId="77777777" w:rsidR="004A32D1" w:rsidRPr="00B23713" w:rsidRDefault="004A32D1" w:rsidP="004A32D1">
            <w:pPr>
              <w:rPr>
                <w:rFonts w:ascii="Arial Narrow" w:hAnsi="Arial Narrow" w:cs="Calibri"/>
                <w:sz w:val="24"/>
                <w:szCs w:val="24"/>
              </w:rPr>
            </w:pPr>
          </w:p>
        </w:tc>
        <w:tc>
          <w:tcPr>
            <w:tcW w:w="1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52083" w14:textId="77777777" w:rsidR="004A32D1" w:rsidRPr="00B23713" w:rsidRDefault="004A32D1" w:rsidP="004A32D1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D3E0D" w14:textId="2E685457" w:rsidR="004A32D1" w:rsidRPr="00B23713" w:rsidRDefault="004A32D1" w:rsidP="004A32D1">
            <w:pPr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</w:pPr>
            <w:r w:rsidRPr="00B23713"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  <w:t>audiomobile2003@gmail.com</w:t>
            </w:r>
          </w:p>
        </w:tc>
      </w:tr>
    </w:tbl>
    <w:p w14:paraId="251DF04B" w14:textId="77777777" w:rsidR="00B94E07" w:rsidRPr="00985AE1" w:rsidRDefault="00B94E07" w:rsidP="004D242F">
      <w:pPr>
        <w:tabs>
          <w:tab w:val="num" w:pos="1080"/>
          <w:tab w:val="num" w:pos="1350"/>
        </w:tabs>
        <w:ind w:left="1080" w:hanging="720"/>
        <w:rPr>
          <w:rFonts w:ascii="Calibri" w:hAnsi="Calibri" w:cs="Calibri"/>
        </w:rPr>
      </w:pPr>
    </w:p>
    <w:sectPr w:rsidR="00B94E07" w:rsidRPr="00985AE1" w:rsidSect="004A32D1">
      <w:footerReference w:type="default" r:id="rId22"/>
      <w:pgSz w:w="15840" w:h="12240" w:orient="landscape"/>
      <w:pgMar w:top="1080" w:right="1440" w:bottom="1080" w:left="1440" w:header="720" w:footer="4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E58F2" w14:textId="77777777" w:rsidR="00872461" w:rsidRDefault="00872461" w:rsidP="004D242F">
      <w:r>
        <w:separator/>
      </w:r>
    </w:p>
  </w:endnote>
  <w:endnote w:type="continuationSeparator" w:id="0">
    <w:p w14:paraId="5890AFB6" w14:textId="77777777" w:rsidR="00872461" w:rsidRDefault="00872461" w:rsidP="004D242F">
      <w:r>
        <w:continuationSeparator/>
      </w:r>
    </w:p>
  </w:endnote>
  <w:endnote w:type="continuationNotice" w:id="1">
    <w:p w14:paraId="588A39EB" w14:textId="77777777" w:rsidR="00872461" w:rsidRDefault="008724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E2960" w14:textId="7D9FE2A0" w:rsidR="008A2BD9" w:rsidRPr="008F1AC7" w:rsidRDefault="00B60008" w:rsidP="008A2BD9">
    <w:pPr>
      <w:jc w:val="right"/>
      <w:rPr>
        <w:rFonts w:ascii="Calibri" w:hAnsi="Calibri" w:cs="Calibri"/>
        <w:sz w:val="20"/>
      </w:rPr>
    </w:pPr>
    <w:r w:rsidRPr="00E83ABA">
      <w:rPr>
        <w:rFonts w:ascii="Calibri" w:hAnsi="Calibri" w:cs="Calibri"/>
        <w:color w:val="FF0000"/>
        <w:sz w:val="20"/>
      </w:rPr>
      <w:t>R</w:t>
    </w:r>
    <w:r w:rsidR="004D242F" w:rsidRPr="00E83ABA">
      <w:rPr>
        <w:rFonts w:ascii="Calibri" w:hAnsi="Calibri" w:cs="Calibri"/>
        <w:color w:val="FF0000"/>
        <w:sz w:val="20"/>
      </w:rPr>
      <w:t>F</w:t>
    </w:r>
    <w:r w:rsidR="00FE5898" w:rsidRPr="00E83ABA">
      <w:rPr>
        <w:rFonts w:ascii="Calibri" w:hAnsi="Calibri" w:cs="Calibri"/>
        <w:color w:val="FF0000"/>
        <w:sz w:val="20"/>
      </w:rPr>
      <w:t>P</w:t>
    </w:r>
    <w:r w:rsidR="00E83ABA" w:rsidRPr="00E83ABA">
      <w:rPr>
        <w:rFonts w:ascii="Calibri" w:hAnsi="Calibri" w:cs="Calibri"/>
        <w:color w:val="FF0000"/>
        <w:sz w:val="20"/>
      </w:rPr>
      <w:t>/Q</w:t>
    </w:r>
    <w:r w:rsidRPr="00E83ABA">
      <w:rPr>
        <w:rFonts w:ascii="Calibri" w:hAnsi="Calibri" w:cs="Calibri"/>
        <w:color w:val="FF0000"/>
        <w:sz w:val="20"/>
      </w:rPr>
      <w:t xml:space="preserve"> No. </w:t>
    </w:r>
    <w:r w:rsidR="004D242F" w:rsidRPr="00E83ABA">
      <w:rPr>
        <w:rFonts w:ascii="Calibri" w:hAnsi="Calibri" w:cs="Calibri"/>
        <w:color w:val="FF0000"/>
        <w:sz w:val="20"/>
      </w:rPr>
      <w:t>90</w:t>
    </w:r>
    <w:r w:rsidR="00E83ABA" w:rsidRPr="00E83ABA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</w:t>
    </w:r>
    <w:r w:rsidR="004D242F">
      <w:rPr>
        <w:rFonts w:ascii="Calibri" w:hAnsi="Calibri" w:cs="Calibri"/>
        <w:sz w:val="20"/>
      </w:rPr>
      <w:t>Questions &amp; Answers</w:t>
    </w:r>
    <w:r w:rsidRPr="008F1AC7">
      <w:rPr>
        <w:rFonts w:ascii="Calibri" w:hAnsi="Calibri" w:cs="Calibri"/>
        <w:sz w:val="20"/>
      </w:rPr>
      <w:t xml:space="preserve"> </w:t>
    </w:r>
  </w:p>
  <w:p w14:paraId="5DB62AEE" w14:textId="600A7CED" w:rsidR="008A2BD9" w:rsidRDefault="00B60008" w:rsidP="008A2BD9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5D1234">
      <w:rPr>
        <w:rFonts w:ascii="Calibri" w:hAnsi="Calibri" w:cs="Calibri"/>
        <w:noProof/>
        <w:sz w:val="20"/>
      </w:rPr>
      <w:t>5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C561D" w14:textId="7AB345EC" w:rsidR="008A2BD9" w:rsidRDefault="008A2BD9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80"/>
        <w:sz w:val="20"/>
      </w:rPr>
    </w:pPr>
  </w:p>
  <w:p w14:paraId="279134BA" w14:textId="1FBD4C6E" w:rsidR="004740BB" w:rsidRPr="004740BB" w:rsidRDefault="004740BB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4740BB">
      <w:rPr>
        <w:rFonts w:ascii="Calibri" w:hAnsi="Calibri" w:cs="Calibri"/>
        <w:sz w:val="20"/>
      </w:rPr>
      <w:t xml:space="preserve">Rev. </w:t>
    </w:r>
    <w:r w:rsidR="005A1C47">
      <w:rPr>
        <w:rFonts w:ascii="Calibri" w:hAnsi="Calibri" w:cs="Calibri"/>
        <w:sz w:val="20"/>
      </w:rPr>
      <w:t>5/16</w:t>
    </w:r>
    <w:r w:rsidR="006364B6">
      <w:rPr>
        <w:rFonts w:ascii="Calibri" w:hAnsi="Calibri" w:cs="Calibri"/>
        <w:sz w:val="20"/>
      </w:rPr>
      <w:t>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A6C85" w14:textId="5C797D68" w:rsidR="005D1234" w:rsidRPr="00C92799" w:rsidRDefault="004740BB" w:rsidP="004740BB">
    <w:pPr>
      <w:tabs>
        <w:tab w:val="right" w:pos="10080"/>
      </w:tabs>
      <w:rPr>
        <w:rFonts w:ascii="Calibri" w:hAnsi="Calibri" w:cs="Calibri"/>
        <w:sz w:val="20"/>
      </w:rPr>
    </w:pPr>
    <w:r w:rsidRPr="00C92799">
      <w:rPr>
        <w:rFonts w:ascii="Calibri" w:hAnsi="Calibri" w:cs="Calibri"/>
        <w:sz w:val="20"/>
      </w:rPr>
      <w:tab/>
    </w:r>
    <w:r w:rsidR="005D1234" w:rsidRPr="00C92799">
      <w:rPr>
        <w:rFonts w:ascii="Calibri" w:hAnsi="Calibri" w:cs="Calibri"/>
        <w:sz w:val="20"/>
      </w:rPr>
      <w:t>RFQ No. 90</w:t>
    </w:r>
    <w:r w:rsidR="00C92799" w:rsidRPr="00C92799">
      <w:rPr>
        <w:rFonts w:ascii="Calibri" w:hAnsi="Calibri" w:cs="Calibri"/>
        <w:sz w:val="20"/>
      </w:rPr>
      <w:t>2174</w:t>
    </w:r>
    <w:r w:rsidR="005D1234" w:rsidRPr="00C92799">
      <w:rPr>
        <w:rFonts w:ascii="Calibri" w:hAnsi="Calibri" w:cs="Calibri"/>
        <w:sz w:val="20"/>
      </w:rPr>
      <w:t xml:space="preserve">, </w:t>
    </w:r>
    <w:r w:rsidR="00715C57" w:rsidRPr="00C92799">
      <w:rPr>
        <w:rFonts w:ascii="Calibri" w:hAnsi="Calibri" w:cs="Calibri"/>
        <w:sz w:val="20"/>
      </w:rPr>
      <w:t xml:space="preserve">Questions &amp; </w:t>
    </w:r>
    <w:r w:rsidR="00D30D72" w:rsidRPr="00C92799">
      <w:rPr>
        <w:rFonts w:ascii="Calibri" w:hAnsi="Calibri" w:cs="Calibri"/>
        <w:sz w:val="20"/>
      </w:rPr>
      <w:t>Answer</w:t>
    </w:r>
    <w:r w:rsidR="00715C57" w:rsidRPr="00C92799">
      <w:rPr>
        <w:rFonts w:ascii="Calibri" w:hAnsi="Calibri" w:cs="Calibri"/>
        <w:sz w:val="20"/>
      </w:rPr>
      <w:t>s</w:t>
    </w:r>
    <w:r w:rsidR="005D1234" w:rsidRPr="00C92799">
      <w:rPr>
        <w:rFonts w:ascii="Calibri" w:hAnsi="Calibri" w:cs="Calibri"/>
        <w:sz w:val="20"/>
      </w:rPr>
      <w:t xml:space="preserve"> </w:t>
    </w:r>
  </w:p>
  <w:p w14:paraId="2741DF84" w14:textId="05D7EDDE" w:rsidR="005D1234" w:rsidRDefault="005D1234" w:rsidP="004740BB">
    <w:pPr>
      <w:pStyle w:val="Footer"/>
      <w:tabs>
        <w:tab w:val="clear" w:pos="8640"/>
        <w:tab w:val="right" w:pos="10080"/>
      </w:tabs>
      <w:jc w:val="right"/>
    </w:pPr>
    <w:r w:rsidRPr="008F1AC7">
      <w:rPr>
        <w:rFonts w:ascii="Calibri" w:hAnsi="Calibri" w:cs="Calibri"/>
        <w:sz w:val="20"/>
      </w:rPr>
      <w:t xml:space="preserve">Page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PAGE  \* Arabic  \* MERGEFORMAT </w:instrText>
    </w:r>
    <w:r w:rsidR="005C4468"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6</w:t>
    </w:r>
    <w:r w:rsidR="005C4468">
      <w:rPr>
        <w:rFonts w:ascii="Calibri" w:hAnsi="Calibri" w:cs="Calibri"/>
        <w:sz w:val="20"/>
      </w:rPr>
      <w:fldChar w:fldCharType="end"/>
    </w:r>
    <w:r w:rsidR="005C4468">
      <w:rPr>
        <w:rFonts w:ascii="Calibri" w:hAnsi="Calibri" w:cs="Calibri"/>
        <w:sz w:val="20"/>
      </w:rPr>
      <w:t xml:space="preserve"> of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NUMPAGES  \# "0"  \* MERGEFORMAT </w:instrText>
    </w:r>
    <w:r w:rsidR="005C4468"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 w:rsidR="005C4468">
      <w:rPr>
        <w:rFonts w:ascii="Calibri" w:hAnsi="Calibri" w:cs="Calibri"/>
        <w:sz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53949" w14:textId="77777777" w:rsidR="004740BB" w:rsidRDefault="004740BB" w:rsidP="004740BB">
    <w:pPr>
      <w:tabs>
        <w:tab w:val="right" w:pos="10800"/>
      </w:tabs>
      <w:rPr>
        <w:rFonts w:ascii="Calibri" w:hAnsi="Calibri" w:cs="Calibri"/>
        <w:sz w:val="20"/>
      </w:rPr>
    </w:pPr>
  </w:p>
  <w:p w14:paraId="6DDEC046" w14:textId="1FABDFE7" w:rsidR="005D53C7" w:rsidRPr="00291091" w:rsidRDefault="004740BB" w:rsidP="004740BB">
    <w:pPr>
      <w:tabs>
        <w:tab w:val="right" w:pos="10800"/>
      </w:tabs>
      <w:rPr>
        <w:rFonts w:ascii="Calibri" w:hAnsi="Calibri" w:cs="Calibri"/>
        <w:sz w:val="20"/>
      </w:rPr>
    </w:pPr>
    <w:r w:rsidRPr="00291091">
      <w:rPr>
        <w:rFonts w:ascii="Calibri" w:hAnsi="Calibri" w:cs="Calibri"/>
        <w:sz w:val="20"/>
      </w:rPr>
      <w:tab/>
    </w:r>
    <w:r w:rsidR="005D53C7" w:rsidRPr="00291091">
      <w:rPr>
        <w:rFonts w:ascii="Calibri" w:hAnsi="Calibri" w:cs="Calibri"/>
        <w:sz w:val="20"/>
      </w:rPr>
      <w:t>RF</w:t>
    </w:r>
    <w:r w:rsidR="00E83ABA" w:rsidRPr="00291091">
      <w:rPr>
        <w:rFonts w:ascii="Calibri" w:hAnsi="Calibri" w:cs="Calibri"/>
        <w:sz w:val="20"/>
      </w:rPr>
      <w:t>Q</w:t>
    </w:r>
    <w:r w:rsidR="005D53C7" w:rsidRPr="00291091">
      <w:rPr>
        <w:rFonts w:ascii="Calibri" w:hAnsi="Calibri" w:cs="Calibri"/>
        <w:sz w:val="20"/>
      </w:rPr>
      <w:t xml:space="preserve"> No. </w:t>
    </w:r>
    <w:r w:rsidR="004A32D1" w:rsidRPr="00291091">
      <w:rPr>
        <w:rFonts w:ascii="Calibri" w:hAnsi="Calibri" w:cs="Calibri"/>
        <w:sz w:val="20"/>
      </w:rPr>
      <w:t>902174</w:t>
    </w:r>
    <w:r w:rsidR="005D53C7" w:rsidRPr="00291091">
      <w:rPr>
        <w:rFonts w:ascii="Calibri" w:hAnsi="Calibri" w:cs="Calibri"/>
        <w:sz w:val="20"/>
      </w:rPr>
      <w:t>, Vendor</w:t>
    </w:r>
    <w:r w:rsidR="0039295B" w:rsidRPr="00291091">
      <w:rPr>
        <w:rFonts w:ascii="Calibri" w:hAnsi="Calibri" w:cs="Calibri"/>
        <w:sz w:val="20"/>
      </w:rPr>
      <w:t xml:space="preserve"> Bid</w:t>
    </w:r>
    <w:r w:rsidR="005D53C7" w:rsidRPr="00291091">
      <w:rPr>
        <w:rFonts w:ascii="Calibri" w:hAnsi="Calibri" w:cs="Calibri"/>
        <w:sz w:val="20"/>
      </w:rPr>
      <w:t xml:space="preserve"> List </w:t>
    </w:r>
  </w:p>
  <w:p w14:paraId="15833877" w14:textId="6FC316A2" w:rsidR="005D53C7" w:rsidRDefault="005C4468" w:rsidP="008A2BD9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C9BDBF" w14:textId="77777777" w:rsidR="00872461" w:rsidRDefault="00872461" w:rsidP="004D242F">
      <w:r>
        <w:separator/>
      </w:r>
    </w:p>
  </w:footnote>
  <w:footnote w:type="continuationSeparator" w:id="0">
    <w:p w14:paraId="5E9CF39D" w14:textId="77777777" w:rsidR="00872461" w:rsidRDefault="00872461" w:rsidP="004D242F">
      <w:r>
        <w:continuationSeparator/>
      </w:r>
    </w:p>
  </w:footnote>
  <w:footnote w:type="continuationNotice" w:id="1">
    <w:p w14:paraId="5809D736" w14:textId="77777777" w:rsidR="00872461" w:rsidRDefault="0087246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1E3B9" w14:textId="757D5BA5" w:rsidR="008A2BD9" w:rsidRPr="004D242F" w:rsidRDefault="00B60008" w:rsidP="008A2BD9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 xml:space="preserve">County of Alameda, General Services Agency – </w:t>
    </w:r>
    <w:r w:rsidR="004D242F" w:rsidRPr="004D242F">
      <w:rPr>
        <w:rFonts w:ascii="Calibri" w:hAnsi="Calibri" w:cs="Calibri"/>
        <w:b/>
        <w:snapToGrid w:val="0"/>
        <w:szCs w:val="26"/>
      </w:rPr>
      <w:t>Procurement</w:t>
    </w:r>
  </w:p>
  <w:p w14:paraId="6819F298" w14:textId="3F3E8835" w:rsidR="008A2BD9" w:rsidRPr="00C92799" w:rsidRDefault="004D242F" w:rsidP="008A2BD9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C92799">
      <w:rPr>
        <w:rFonts w:ascii="Calibri" w:hAnsi="Calibri" w:cs="Calibri"/>
        <w:b/>
        <w:snapToGrid w:val="0"/>
        <w:szCs w:val="26"/>
      </w:rPr>
      <w:t>RF</w:t>
    </w:r>
    <w:r w:rsidR="00E83ABA" w:rsidRPr="00C92799">
      <w:rPr>
        <w:rFonts w:ascii="Calibri" w:hAnsi="Calibri" w:cs="Calibri"/>
        <w:b/>
        <w:snapToGrid w:val="0"/>
        <w:szCs w:val="26"/>
      </w:rPr>
      <w:t>Q</w:t>
    </w:r>
    <w:r w:rsidRPr="00C92799">
      <w:rPr>
        <w:rFonts w:ascii="Calibri" w:hAnsi="Calibri" w:cs="Calibri"/>
        <w:b/>
        <w:snapToGrid w:val="0"/>
        <w:szCs w:val="26"/>
      </w:rPr>
      <w:t xml:space="preserve"> No. 90</w:t>
    </w:r>
    <w:r w:rsidR="00EC15B7" w:rsidRPr="00C92799">
      <w:rPr>
        <w:rFonts w:ascii="Calibri" w:hAnsi="Calibri" w:cs="Calibri"/>
        <w:b/>
        <w:snapToGrid w:val="0"/>
        <w:szCs w:val="26"/>
      </w:rPr>
      <w:t>2174</w:t>
    </w:r>
    <w:r w:rsidRPr="00C92799">
      <w:rPr>
        <w:rFonts w:ascii="Calibri" w:hAnsi="Calibri" w:cs="Calibri"/>
        <w:b/>
        <w:snapToGrid w:val="0"/>
        <w:szCs w:val="26"/>
      </w:rPr>
      <w:t>, Questions &amp; Answers</w:t>
    </w:r>
  </w:p>
  <w:p w14:paraId="467C96E5" w14:textId="77777777" w:rsidR="008A2BD9" w:rsidRDefault="008A2BD9" w:rsidP="008A2BD9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7011D" w14:textId="1F432F53" w:rsidR="008A2BD9" w:rsidRPr="00344563" w:rsidRDefault="002C016F" w:rsidP="004740BB">
    <w:pPr>
      <w:pStyle w:val="Header"/>
      <w:tabs>
        <w:tab w:val="center" w:pos="1440"/>
      </w:tabs>
      <w:ind w:left="4320" w:firstLine="2880"/>
      <w:rPr>
        <w:rFonts w:ascii="Californian FB" w:hAnsi="Californian FB"/>
        <w:b/>
        <w:color w:val="0F5683"/>
        <w:sz w:val="18"/>
        <w:szCs w:val="18"/>
      </w:rPr>
    </w:pPr>
    <w:r>
      <w:rPr>
        <w:b/>
        <w:noProof/>
        <w:spacing w:val="-3"/>
        <w:szCs w:val="26"/>
      </w:rPr>
      <w:drawing>
        <wp:anchor distT="0" distB="0" distL="114300" distR="114300" simplePos="0" relativeHeight="251658241" behindDoc="0" locked="0" layoutInCell="1" allowOverlap="1" wp14:anchorId="6314F057" wp14:editId="4347AC45">
          <wp:simplePos x="0" y="0"/>
          <wp:positionH relativeFrom="margin">
            <wp:align>left</wp:align>
          </wp:positionH>
          <wp:positionV relativeFrom="paragraph">
            <wp:posOffset>-134801</wp:posOffset>
          </wp:positionV>
          <wp:extent cx="925014" cy="925014"/>
          <wp:effectExtent l="0" t="0" r="8890" b="889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5014" cy="9250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5B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6892651D" w14:textId="2B6365C0" w:rsidR="008A2BD9" w:rsidRDefault="004D242F">
    <w:pPr>
      <w:pStyle w:val="Header"/>
    </w:pPr>
    <w:r>
      <w:rPr>
        <w:rFonts w:ascii="Century Gothic" w:hAnsi="Century Gothic"/>
        <w:noProof/>
        <w:spacing w:val="60"/>
        <w:sz w:val="52"/>
      </w:rPr>
      <w:drawing>
        <wp:anchor distT="0" distB="0" distL="114300" distR="114300" simplePos="0" relativeHeight="251658240" behindDoc="1" locked="0" layoutInCell="0" allowOverlap="1" wp14:anchorId="0B76A70F" wp14:editId="045720A9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8" name="Picture 8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1170"/>
        </w:tabs>
        <w:ind w:left="88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26418D2"/>
    <w:multiLevelType w:val="hybridMultilevel"/>
    <w:tmpl w:val="6DC6D06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E428D9"/>
    <w:multiLevelType w:val="hybridMultilevel"/>
    <w:tmpl w:val="5F50DFA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C830E5"/>
    <w:multiLevelType w:val="hybridMultilevel"/>
    <w:tmpl w:val="D86C52F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985165">
    <w:abstractNumId w:val="0"/>
  </w:num>
  <w:num w:numId="2" w16cid:durableId="1444492690">
    <w:abstractNumId w:val="5"/>
  </w:num>
  <w:num w:numId="3" w16cid:durableId="1347517903">
    <w:abstractNumId w:val="4"/>
  </w:num>
  <w:num w:numId="4" w16cid:durableId="17866084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722529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028296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zE0NzAwN7YwNTFX0lEKTi0uzszPAykwNqgFAMTE4/stAAAA"/>
  </w:docVars>
  <w:rsids>
    <w:rsidRoot w:val="004D242F"/>
    <w:rsid w:val="00026050"/>
    <w:rsid w:val="0003107B"/>
    <w:rsid w:val="00035A55"/>
    <w:rsid w:val="00065861"/>
    <w:rsid w:val="000835A0"/>
    <w:rsid w:val="000D3219"/>
    <w:rsid w:val="000D4C47"/>
    <w:rsid w:val="000E36B3"/>
    <w:rsid w:val="000F38A9"/>
    <w:rsid w:val="00103729"/>
    <w:rsid w:val="00140FE3"/>
    <w:rsid w:val="0015259B"/>
    <w:rsid w:val="00160400"/>
    <w:rsid w:val="00160CDE"/>
    <w:rsid w:val="001630AE"/>
    <w:rsid w:val="00170632"/>
    <w:rsid w:val="001737AA"/>
    <w:rsid w:val="00193815"/>
    <w:rsid w:val="0019537B"/>
    <w:rsid w:val="002023B4"/>
    <w:rsid w:val="002141E7"/>
    <w:rsid w:val="00245437"/>
    <w:rsid w:val="0024787A"/>
    <w:rsid w:val="002718C8"/>
    <w:rsid w:val="00291091"/>
    <w:rsid w:val="002950A0"/>
    <w:rsid w:val="002A1148"/>
    <w:rsid w:val="002B1B1D"/>
    <w:rsid w:val="002B3056"/>
    <w:rsid w:val="002C016F"/>
    <w:rsid w:val="002D61C1"/>
    <w:rsid w:val="002D6E13"/>
    <w:rsid w:val="002F6C17"/>
    <w:rsid w:val="00302540"/>
    <w:rsid w:val="003210D5"/>
    <w:rsid w:val="00336238"/>
    <w:rsid w:val="00386FF3"/>
    <w:rsid w:val="0038729B"/>
    <w:rsid w:val="003911A1"/>
    <w:rsid w:val="00392870"/>
    <w:rsid w:val="0039295B"/>
    <w:rsid w:val="003A67E2"/>
    <w:rsid w:val="003C1E12"/>
    <w:rsid w:val="003E4FBC"/>
    <w:rsid w:val="0040282E"/>
    <w:rsid w:val="0042449A"/>
    <w:rsid w:val="00434AA3"/>
    <w:rsid w:val="00451474"/>
    <w:rsid w:val="004601DD"/>
    <w:rsid w:val="00461212"/>
    <w:rsid w:val="0046629E"/>
    <w:rsid w:val="004740BB"/>
    <w:rsid w:val="00477AC3"/>
    <w:rsid w:val="004A32D1"/>
    <w:rsid w:val="004B2EAB"/>
    <w:rsid w:val="004D242F"/>
    <w:rsid w:val="00525345"/>
    <w:rsid w:val="00526AD9"/>
    <w:rsid w:val="005839BB"/>
    <w:rsid w:val="005840B4"/>
    <w:rsid w:val="0058499E"/>
    <w:rsid w:val="00596B77"/>
    <w:rsid w:val="005A1C47"/>
    <w:rsid w:val="005C2A7C"/>
    <w:rsid w:val="005C4468"/>
    <w:rsid w:val="005C5740"/>
    <w:rsid w:val="005D1234"/>
    <w:rsid w:val="005D402F"/>
    <w:rsid w:val="005D53C7"/>
    <w:rsid w:val="005D5967"/>
    <w:rsid w:val="005E2B45"/>
    <w:rsid w:val="005F00B4"/>
    <w:rsid w:val="005F357D"/>
    <w:rsid w:val="005F5669"/>
    <w:rsid w:val="00600974"/>
    <w:rsid w:val="0062319C"/>
    <w:rsid w:val="006243F0"/>
    <w:rsid w:val="006364B6"/>
    <w:rsid w:val="00643E02"/>
    <w:rsid w:val="006476D8"/>
    <w:rsid w:val="00650CC7"/>
    <w:rsid w:val="00670A42"/>
    <w:rsid w:val="00685CF3"/>
    <w:rsid w:val="006A3F78"/>
    <w:rsid w:val="006B63FB"/>
    <w:rsid w:val="006C112F"/>
    <w:rsid w:val="006F7439"/>
    <w:rsid w:val="00715C57"/>
    <w:rsid w:val="007257D6"/>
    <w:rsid w:val="007350CE"/>
    <w:rsid w:val="007563DD"/>
    <w:rsid w:val="007859C8"/>
    <w:rsid w:val="0079017F"/>
    <w:rsid w:val="007A3414"/>
    <w:rsid w:val="007D0867"/>
    <w:rsid w:val="007D5A47"/>
    <w:rsid w:val="007E188F"/>
    <w:rsid w:val="007F4755"/>
    <w:rsid w:val="00801940"/>
    <w:rsid w:val="00813F8B"/>
    <w:rsid w:val="00814F9E"/>
    <w:rsid w:val="0081722F"/>
    <w:rsid w:val="00841D40"/>
    <w:rsid w:val="00862620"/>
    <w:rsid w:val="00863A7A"/>
    <w:rsid w:val="00865DCB"/>
    <w:rsid w:val="008723BA"/>
    <w:rsid w:val="00872461"/>
    <w:rsid w:val="0087365D"/>
    <w:rsid w:val="00881CB0"/>
    <w:rsid w:val="0089782A"/>
    <w:rsid w:val="008A0462"/>
    <w:rsid w:val="008A2BD9"/>
    <w:rsid w:val="008B0D41"/>
    <w:rsid w:val="008B5C2B"/>
    <w:rsid w:val="008C0E0D"/>
    <w:rsid w:val="008D50B9"/>
    <w:rsid w:val="008F08DA"/>
    <w:rsid w:val="008F4CC4"/>
    <w:rsid w:val="00924827"/>
    <w:rsid w:val="009267A2"/>
    <w:rsid w:val="00936366"/>
    <w:rsid w:val="00967105"/>
    <w:rsid w:val="009751D4"/>
    <w:rsid w:val="009C0564"/>
    <w:rsid w:val="009C4EBA"/>
    <w:rsid w:val="00A02D14"/>
    <w:rsid w:val="00A07482"/>
    <w:rsid w:val="00A3047F"/>
    <w:rsid w:val="00A376F0"/>
    <w:rsid w:val="00A37D1B"/>
    <w:rsid w:val="00A52CF9"/>
    <w:rsid w:val="00A72A23"/>
    <w:rsid w:val="00A76AB6"/>
    <w:rsid w:val="00AA2ACB"/>
    <w:rsid w:val="00AA6F62"/>
    <w:rsid w:val="00AB2189"/>
    <w:rsid w:val="00AB3A2D"/>
    <w:rsid w:val="00AB4754"/>
    <w:rsid w:val="00AD644E"/>
    <w:rsid w:val="00AF2895"/>
    <w:rsid w:val="00AF7AFF"/>
    <w:rsid w:val="00B04FA6"/>
    <w:rsid w:val="00B23713"/>
    <w:rsid w:val="00B506A9"/>
    <w:rsid w:val="00B60008"/>
    <w:rsid w:val="00B627FE"/>
    <w:rsid w:val="00B865CC"/>
    <w:rsid w:val="00B900F5"/>
    <w:rsid w:val="00B92B1A"/>
    <w:rsid w:val="00B94E07"/>
    <w:rsid w:val="00BD3600"/>
    <w:rsid w:val="00BE15CC"/>
    <w:rsid w:val="00BE57D1"/>
    <w:rsid w:val="00C02921"/>
    <w:rsid w:val="00C15A1F"/>
    <w:rsid w:val="00C334F3"/>
    <w:rsid w:val="00C402EA"/>
    <w:rsid w:val="00C56222"/>
    <w:rsid w:val="00C92799"/>
    <w:rsid w:val="00CB36D0"/>
    <w:rsid w:val="00CB52F8"/>
    <w:rsid w:val="00CC3ECC"/>
    <w:rsid w:val="00CD5814"/>
    <w:rsid w:val="00CF26D9"/>
    <w:rsid w:val="00D06F87"/>
    <w:rsid w:val="00D14E26"/>
    <w:rsid w:val="00D30D72"/>
    <w:rsid w:val="00D3409F"/>
    <w:rsid w:val="00D40B14"/>
    <w:rsid w:val="00D41C29"/>
    <w:rsid w:val="00D62212"/>
    <w:rsid w:val="00DA12F1"/>
    <w:rsid w:val="00DA14C7"/>
    <w:rsid w:val="00DA39CC"/>
    <w:rsid w:val="00DB7002"/>
    <w:rsid w:val="00DC17E8"/>
    <w:rsid w:val="00DD37F7"/>
    <w:rsid w:val="00DD4FAD"/>
    <w:rsid w:val="00DD6C95"/>
    <w:rsid w:val="00DF1093"/>
    <w:rsid w:val="00E25F62"/>
    <w:rsid w:val="00E4146F"/>
    <w:rsid w:val="00E45F99"/>
    <w:rsid w:val="00E4764E"/>
    <w:rsid w:val="00E83ABA"/>
    <w:rsid w:val="00EA15BA"/>
    <w:rsid w:val="00EB1B08"/>
    <w:rsid w:val="00EB4385"/>
    <w:rsid w:val="00EC15B7"/>
    <w:rsid w:val="00ED3117"/>
    <w:rsid w:val="00EE3C48"/>
    <w:rsid w:val="00EE7E2B"/>
    <w:rsid w:val="00F150EC"/>
    <w:rsid w:val="00F37779"/>
    <w:rsid w:val="00F40B92"/>
    <w:rsid w:val="00F4176C"/>
    <w:rsid w:val="00F474BF"/>
    <w:rsid w:val="00F5155E"/>
    <w:rsid w:val="00F7545D"/>
    <w:rsid w:val="00F77A0A"/>
    <w:rsid w:val="00F808E5"/>
    <w:rsid w:val="00FA21CE"/>
    <w:rsid w:val="00FC0D04"/>
    <w:rsid w:val="00FC4182"/>
    <w:rsid w:val="00FD370B"/>
    <w:rsid w:val="00FD5B42"/>
    <w:rsid w:val="00FD5CD9"/>
    <w:rsid w:val="00FE19E9"/>
    <w:rsid w:val="00FE475B"/>
    <w:rsid w:val="00FE5898"/>
    <w:rsid w:val="00FF5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E9DC2C"/>
  <w15:docId w15:val="{F807DAF7-2A34-4F9C-9365-1E10DD5EB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2799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8B0D41"/>
    <w:pPr>
      <w:spacing w:after="240"/>
      <w:jc w:val="center"/>
    </w:pPr>
    <w:rPr>
      <w:rFonts w:ascii="Calibri" w:hAnsi="Calibri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A32D1"/>
    <w:pPr>
      <w:spacing w:before="100" w:beforeAutospacing="1" w:after="100" w:afterAutospacing="1"/>
    </w:pPr>
    <w:rPr>
      <w:sz w:val="24"/>
      <w:szCs w:val="24"/>
    </w:rPr>
  </w:style>
  <w:style w:type="paragraph" w:customStyle="1" w:styleId="xl65">
    <w:name w:val="xl65"/>
    <w:basedOn w:val="Normal"/>
    <w:rsid w:val="004A32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Arial" w:hAnsi="Arial" w:cs="Arial"/>
      <w:color w:val="000000"/>
      <w:sz w:val="24"/>
      <w:szCs w:val="24"/>
    </w:rPr>
  </w:style>
  <w:style w:type="paragraph" w:customStyle="1" w:styleId="xl66">
    <w:name w:val="xl66"/>
    <w:basedOn w:val="Normal"/>
    <w:rsid w:val="004A32D1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</w:pPr>
    <w:rPr>
      <w:rFonts w:ascii="Arial" w:hAnsi="Arial" w:cs="Arial"/>
      <w:color w:val="000000"/>
      <w:sz w:val="24"/>
      <w:szCs w:val="24"/>
    </w:rPr>
  </w:style>
  <w:style w:type="paragraph" w:customStyle="1" w:styleId="xl67">
    <w:name w:val="xl67"/>
    <w:basedOn w:val="Normal"/>
    <w:rsid w:val="004A32D1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Arial Narrow" w:hAnsi="Arial Narrow"/>
      <w:color w:val="000000"/>
      <w:sz w:val="24"/>
      <w:szCs w:val="24"/>
    </w:rPr>
  </w:style>
  <w:style w:type="paragraph" w:customStyle="1" w:styleId="xl68">
    <w:name w:val="xl68"/>
    <w:basedOn w:val="Normal"/>
    <w:rsid w:val="004A32D1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Arial Narrow" w:hAnsi="Arial Narrow"/>
      <w:color w:val="000000"/>
      <w:sz w:val="24"/>
      <w:szCs w:val="24"/>
    </w:rPr>
  </w:style>
  <w:style w:type="paragraph" w:customStyle="1" w:styleId="xl69">
    <w:name w:val="xl69"/>
    <w:basedOn w:val="Normal"/>
    <w:rsid w:val="004A32D1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Arial Narrow" w:hAnsi="Arial Narrow"/>
      <w:color w:val="000000"/>
      <w:sz w:val="24"/>
      <w:szCs w:val="24"/>
    </w:rPr>
  </w:style>
  <w:style w:type="paragraph" w:customStyle="1" w:styleId="xl70">
    <w:name w:val="xl70"/>
    <w:basedOn w:val="Normal"/>
    <w:rsid w:val="004A32D1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Arial Narrow" w:hAnsi="Arial Narrow"/>
      <w:sz w:val="24"/>
      <w:szCs w:val="24"/>
    </w:rPr>
  </w:style>
  <w:style w:type="paragraph" w:customStyle="1" w:styleId="xl71">
    <w:name w:val="xl71"/>
    <w:basedOn w:val="Normal"/>
    <w:rsid w:val="004A32D1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Arial Narrow" w:hAnsi="Arial Narrow"/>
      <w:sz w:val="24"/>
      <w:szCs w:val="24"/>
    </w:rPr>
  </w:style>
  <w:style w:type="paragraph" w:customStyle="1" w:styleId="xl72">
    <w:name w:val="xl72"/>
    <w:basedOn w:val="Normal"/>
    <w:rsid w:val="004A32D1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Arial Narrow" w:hAnsi="Arial Narrow"/>
      <w:color w:val="000000"/>
      <w:sz w:val="24"/>
      <w:szCs w:val="24"/>
    </w:rPr>
  </w:style>
  <w:style w:type="paragraph" w:customStyle="1" w:styleId="xl73">
    <w:name w:val="xl73"/>
    <w:basedOn w:val="Normal"/>
    <w:rsid w:val="004A32D1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Arial Narrow" w:hAnsi="Arial Narrow"/>
      <w:color w:val="000000"/>
      <w:sz w:val="24"/>
      <w:szCs w:val="24"/>
    </w:rPr>
  </w:style>
  <w:style w:type="paragraph" w:customStyle="1" w:styleId="xl74">
    <w:name w:val="xl74"/>
    <w:basedOn w:val="Normal"/>
    <w:rsid w:val="004A32D1"/>
    <w:pPr>
      <w:spacing w:before="100" w:beforeAutospacing="1" w:after="100" w:afterAutospacing="1"/>
      <w:textAlignment w:val="center"/>
    </w:pPr>
    <w:rPr>
      <w:rFonts w:ascii="Calibri" w:hAnsi="Calibri" w:cs="Calibri"/>
      <w:sz w:val="24"/>
      <w:szCs w:val="24"/>
    </w:rPr>
  </w:style>
  <w:style w:type="paragraph" w:customStyle="1" w:styleId="xl75">
    <w:name w:val="xl75"/>
    <w:basedOn w:val="Normal"/>
    <w:rsid w:val="004A32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Calibri" w:hAnsi="Calibri" w:cs="Calibri"/>
      <w:b/>
      <w:bCs/>
      <w:sz w:val="24"/>
      <w:szCs w:val="24"/>
    </w:rPr>
  </w:style>
  <w:style w:type="paragraph" w:customStyle="1" w:styleId="xl76">
    <w:name w:val="xl76"/>
    <w:basedOn w:val="Normal"/>
    <w:rsid w:val="004A32D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Calibri" w:hAnsi="Calibri" w:cs="Calibri"/>
      <w:b/>
      <w:bCs/>
      <w:sz w:val="24"/>
      <w:szCs w:val="24"/>
    </w:rPr>
  </w:style>
  <w:style w:type="paragraph" w:customStyle="1" w:styleId="xl77">
    <w:name w:val="xl77"/>
    <w:basedOn w:val="Normal"/>
    <w:rsid w:val="004A32D1"/>
    <w:pPr>
      <w:spacing w:before="100" w:beforeAutospacing="1" w:after="100" w:afterAutospacing="1"/>
      <w:textAlignment w:val="center"/>
    </w:pPr>
    <w:rPr>
      <w:rFonts w:ascii="Calibri" w:hAnsi="Calibri" w:cs="Calibri"/>
      <w:b/>
      <w:bCs/>
      <w:sz w:val="24"/>
      <w:szCs w:val="24"/>
    </w:rPr>
  </w:style>
  <w:style w:type="paragraph" w:customStyle="1" w:styleId="xl78">
    <w:name w:val="xl78"/>
    <w:basedOn w:val="Normal"/>
    <w:rsid w:val="004A32D1"/>
    <w:pPr>
      <w:spacing w:before="100" w:beforeAutospacing="1" w:after="100" w:afterAutospacing="1"/>
      <w:textAlignment w:val="center"/>
    </w:pPr>
    <w:rPr>
      <w:rFonts w:ascii="Calibri" w:hAnsi="Calibri" w:cs="Calibri"/>
      <w:sz w:val="24"/>
      <w:szCs w:val="24"/>
    </w:rPr>
  </w:style>
  <w:style w:type="paragraph" w:customStyle="1" w:styleId="xl79">
    <w:name w:val="xl79"/>
    <w:basedOn w:val="Normal"/>
    <w:rsid w:val="004A32D1"/>
    <w:pPr>
      <w:spacing w:before="100" w:beforeAutospacing="1" w:after="100" w:afterAutospacing="1"/>
      <w:textAlignment w:val="center"/>
    </w:pPr>
    <w:rPr>
      <w:rFonts w:ascii="Calibri" w:hAnsi="Calibri" w:cs="Calibri"/>
      <w:sz w:val="22"/>
      <w:szCs w:val="22"/>
    </w:rPr>
  </w:style>
  <w:style w:type="paragraph" w:customStyle="1" w:styleId="xl80">
    <w:name w:val="xl80"/>
    <w:basedOn w:val="Normal"/>
    <w:rsid w:val="004A32D1"/>
    <w:pPr>
      <w:spacing w:before="100" w:beforeAutospacing="1" w:after="100" w:afterAutospacing="1"/>
    </w:pPr>
    <w:rPr>
      <w:color w:val="0000FF"/>
      <w:sz w:val="24"/>
      <w:szCs w:val="24"/>
      <w:u w:val="single"/>
    </w:rPr>
  </w:style>
  <w:style w:type="paragraph" w:customStyle="1" w:styleId="xl81">
    <w:name w:val="xl81"/>
    <w:basedOn w:val="Normal"/>
    <w:rsid w:val="004A32D1"/>
    <w:pPr>
      <w:spacing w:before="100" w:beforeAutospacing="1" w:after="100" w:afterAutospacing="1"/>
      <w:textAlignment w:val="center"/>
    </w:pPr>
    <w:rPr>
      <w:color w:val="0000FF"/>
      <w:sz w:val="24"/>
      <w:szCs w:val="24"/>
      <w:u w:val="single"/>
    </w:rPr>
  </w:style>
  <w:style w:type="paragraph" w:customStyle="1" w:styleId="xl82">
    <w:name w:val="xl82"/>
    <w:basedOn w:val="Normal"/>
    <w:rsid w:val="004A32D1"/>
    <w:pPr>
      <w:pBdr>
        <w:top w:val="single" w:sz="8" w:space="0" w:color="000000"/>
        <w:left w:val="single" w:sz="8" w:space="0" w:color="000000"/>
        <w:bottom w:val="single" w:sz="4" w:space="0" w:color="FFFF00"/>
        <w:right w:val="single" w:sz="4" w:space="0" w:color="FFFF0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24"/>
      <w:szCs w:val="24"/>
    </w:rPr>
  </w:style>
  <w:style w:type="paragraph" w:customStyle="1" w:styleId="xl83">
    <w:name w:val="xl83"/>
    <w:basedOn w:val="Normal"/>
    <w:rsid w:val="004A32D1"/>
    <w:pPr>
      <w:pBdr>
        <w:top w:val="single" w:sz="8" w:space="0" w:color="000000"/>
        <w:left w:val="single" w:sz="4" w:space="0" w:color="FFFF00"/>
        <w:bottom w:val="single" w:sz="4" w:space="0" w:color="FFFF00"/>
        <w:right w:val="single" w:sz="4" w:space="0" w:color="FFFF0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24"/>
      <w:szCs w:val="24"/>
    </w:rPr>
  </w:style>
  <w:style w:type="paragraph" w:customStyle="1" w:styleId="xl84">
    <w:name w:val="xl84"/>
    <w:basedOn w:val="Normal"/>
    <w:rsid w:val="004A32D1"/>
    <w:pPr>
      <w:pBdr>
        <w:top w:val="single" w:sz="8" w:space="0" w:color="000000"/>
        <w:left w:val="single" w:sz="4" w:space="0" w:color="FFFF00"/>
        <w:bottom w:val="single" w:sz="4" w:space="0" w:color="FFFF00"/>
        <w:right w:val="single" w:sz="8" w:space="0" w:color="00000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24"/>
      <w:szCs w:val="24"/>
    </w:rPr>
  </w:style>
  <w:style w:type="paragraph" w:styleId="Revision">
    <w:name w:val="Revision"/>
    <w:hidden/>
    <w:uiPriority w:val="99"/>
    <w:semiHidden/>
    <w:rsid w:val="00AB475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character" w:styleId="Mention">
    <w:name w:val="Mention"/>
    <w:basedOn w:val="DefaultParagraphFont"/>
    <w:uiPriority w:val="99"/>
    <w:unhideWhenUsed/>
    <w:rsid w:val="0040282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7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1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8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5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44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3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0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3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5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74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8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3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4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0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3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6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3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gsa.acgov.org/do-business-with-us/vendor-support/small-local-and-emerging-businesses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badda07@aol.com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mailto:jim@lehraut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mailto:michelle@crystalsmrin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footer" Target="footer4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4" ma:contentTypeDescription="Create a new document." ma:contentTypeScope="" ma:versionID="3a8215bf622feedfcb7beec6e79237d2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cec35f23e86ee920e947bbf0e2a0aefc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EA5F6A-DA97-41C8-951A-AD276D7577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66124D-EF22-4CAA-927C-7A604B534A9B}">
  <ds:schemaRefs>
    <ds:schemaRef ds:uri="http://purl.org/dc/terms/"/>
    <ds:schemaRef ds:uri="http://schemas.openxmlformats.org/package/2006/metadata/core-properties"/>
    <ds:schemaRef ds:uri="e3e81e9a-5006-40c4-a969-2a7deec45e2f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ef22eea8-2c10-4a2f-8167-165b96e92744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2</Pages>
  <Words>6249</Words>
  <Characters>35621</Characters>
  <Application>Microsoft Office Word</Application>
  <DocSecurity>0</DocSecurity>
  <Lines>296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 901877 QA CUPA Consultation Svcs</vt:lpstr>
    </vt:vector>
  </TitlesOfParts>
  <Company/>
  <LinksUpToDate>false</LinksUpToDate>
  <CharactersWithSpaces>41787</CharactersWithSpaces>
  <SharedDoc>false</SharedDoc>
  <HLinks>
    <vt:vector size="42" baseType="variant">
      <vt:variant>
        <vt:i4>3211281</vt:i4>
      </vt:variant>
      <vt:variant>
        <vt:i4>12</vt:i4>
      </vt:variant>
      <vt:variant>
        <vt:i4>0</vt:i4>
      </vt:variant>
      <vt:variant>
        <vt:i4>5</vt:i4>
      </vt:variant>
      <vt:variant>
        <vt:lpwstr>mailto:badda07@aol.com</vt:lpwstr>
      </vt:variant>
      <vt:variant>
        <vt:lpwstr/>
      </vt:variant>
      <vt:variant>
        <vt:i4>3473421</vt:i4>
      </vt:variant>
      <vt:variant>
        <vt:i4>9</vt:i4>
      </vt:variant>
      <vt:variant>
        <vt:i4>0</vt:i4>
      </vt:variant>
      <vt:variant>
        <vt:i4>5</vt:i4>
      </vt:variant>
      <vt:variant>
        <vt:lpwstr>mailto:jim@lehrauto.com</vt:lpwstr>
      </vt:variant>
      <vt:variant>
        <vt:lpwstr/>
      </vt:variant>
      <vt:variant>
        <vt:i4>7012420</vt:i4>
      </vt:variant>
      <vt:variant>
        <vt:i4>6</vt:i4>
      </vt:variant>
      <vt:variant>
        <vt:i4>0</vt:i4>
      </vt:variant>
      <vt:variant>
        <vt:i4>5</vt:i4>
      </vt:variant>
      <vt:variant>
        <vt:lpwstr>mailto:michelle@crystalsmrinc.com</vt:lpwstr>
      </vt:variant>
      <vt:variant>
        <vt:lpwstr/>
      </vt:variant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  <vt:variant>
        <vt:i4>2490454</vt:i4>
      </vt:variant>
      <vt:variant>
        <vt:i4>3</vt:i4>
      </vt:variant>
      <vt:variant>
        <vt:i4>0</vt:i4>
      </vt:variant>
      <vt:variant>
        <vt:i4>5</vt:i4>
      </vt:variant>
      <vt:variant>
        <vt:lpwstr>mailto:Ariana.Urena@acgov.org</vt:lpwstr>
      </vt:variant>
      <vt:variant>
        <vt:lpwstr/>
      </vt:variant>
      <vt:variant>
        <vt:i4>2490454</vt:i4>
      </vt:variant>
      <vt:variant>
        <vt:i4>0</vt:i4>
      </vt:variant>
      <vt:variant>
        <vt:i4>0</vt:i4>
      </vt:variant>
      <vt:variant>
        <vt:i4>5</vt:i4>
      </vt:variant>
      <vt:variant>
        <vt:lpwstr>mailto:Ariana.Urena@acgov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 901877 QA CUPA Consultation Svcs</dc:title>
  <dc:subject/>
  <dc:creator>Truong, Thuy   GSA - Purchasing Department</dc:creator>
  <cp:keywords/>
  <dc:description/>
  <cp:lastModifiedBy>Bailey, Kevin  GSA - Procurement Department</cp:lastModifiedBy>
  <cp:revision>2</cp:revision>
  <dcterms:created xsi:type="dcterms:W3CDTF">2023-03-10T19:00:00Z</dcterms:created>
  <dcterms:modified xsi:type="dcterms:W3CDTF">2023-03-10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b7b7de72-17c6-4b22-ba6c-377998231545</vt:lpwstr>
  </property>
  <property fmtid="{D5CDD505-2E9C-101B-9397-08002B2CF9AE}" pid="4" name="GrammarlyDocumentId">
    <vt:lpwstr>88f1a86ea9854755bbcfd42ba96e506983d024a0cfbb91d9ef1d85308e017a5e</vt:lpwstr>
  </property>
</Properties>
</file>